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p" w:displacedByCustomXml="next"/>
    <w:bookmarkEnd w:id="0" w:displacedByCustomXml="next"/>
    <w:sdt>
      <w:sdtPr>
        <w:rPr>
          <w:rFonts w:ascii="Times New Roman" w:eastAsiaTheme="minorHAnsi" w:hAnsi="Times New Roman" w:cs="Times New Roman"/>
          <w:sz w:val="24"/>
          <w:szCs w:val="24"/>
        </w:rPr>
        <w:id w:val="-1300684082"/>
        <w:docPartObj>
          <w:docPartGallery w:val="Cover Pages"/>
          <w:docPartUnique/>
        </w:docPartObj>
      </w:sdtPr>
      <w:sdtEndPr>
        <w:rPr>
          <w:rFonts w:eastAsiaTheme="minorEastAsia"/>
        </w:rPr>
      </w:sdtEndPr>
      <w:sdtContent>
        <w:p w14:paraId="3BBFDDEF" w14:textId="77777777" w:rsidR="00DD7123" w:rsidRPr="0005772F" w:rsidRDefault="00DD7123" w:rsidP="001A7F41">
          <w:pPr>
            <w:pStyle w:val="NoSpacing"/>
            <w:spacing w:before="100" w:beforeAutospacing="1" w:after="100" w:afterAutospacing="1"/>
            <w:rPr>
              <w:rFonts w:ascii="Times New Roman" w:hAnsi="Times New Roman" w:cs="Times New Roman"/>
              <w:sz w:val="24"/>
              <w:szCs w:val="24"/>
            </w:rPr>
          </w:pPr>
          <w:r w:rsidRPr="0005772F">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4893028E" wp14:editId="4AD5E3F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F5911C" w14:textId="77777777" w:rsidR="002D6932" w:rsidRDefault="00335CF2">
                                  <w:pPr>
                                    <w:pStyle w:val="NoSpacing"/>
                                    <w:jc w:val="right"/>
                                    <w:rPr>
                                      <w:color w:val="FFFFFF" w:themeColor="background1"/>
                                      <w:sz w:val="28"/>
                                      <w:szCs w:val="28"/>
                                    </w:rPr>
                                  </w:pPr>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r w:rsidR="002D6932" w:rsidRPr="00552529">
                                        <w:rPr>
                                          <w:color w:val="FFFFFF" w:themeColor="background1"/>
                                          <w:sz w:val="28"/>
                                          <w:szCs w:val="28"/>
                                        </w:rPr>
                                        <w:t>&lt;Date&gt;</w:t>
                                      </w:r>
                                    </w:sdtContent>
                                  </w:sdt>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893028E"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62F5911C" w14:textId="77777777" w:rsidR="002D6932" w:rsidRDefault="002D6932">
                            <w:pPr>
                              <w:pStyle w:val="NoSpacing"/>
                              <w:jc w:val="right"/>
                              <w:rPr>
                                <w:color w:val="FFFFFF" w:themeColor="background1"/>
                                <w:sz w:val="28"/>
                                <w:szCs w:val="28"/>
                              </w:rPr>
                            </w:pPr>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Pr="00552529">
                                  <w:rPr>
                                    <w:color w:val="FFFFFF" w:themeColor="background1"/>
                                    <w:sz w:val="28"/>
                                    <w:szCs w:val="28"/>
                                  </w:rPr>
                                  <w:t>&lt;Date&gt;</w:t>
                                </w:r>
                              </w:sdtContent>
                            </w:sdt>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05772F">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A976788" wp14:editId="6D6B75FD">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D13A8A" w14:textId="4C180ECE" w:rsidR="002D6932" w:rsidRDefault="00335CF2" w:rsidP="00DD7123">
                                <w:pPr>
                                  <w:pStyle w:val="NoSpacing"/>
                                  <w:rPr>
                                    <w:color w:val="595959" w:themeColor="text1" w:themeTint="A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D6932">
                                      <w:rPr>
                                        <w:color w:val="4472C4" w:themeColor="accent1"/>
                                        <w:sz w:val="26"/>
                                        <w:szCs w:val="26"/>
                                      </w:rPr>
                                      <w:t>CyberApprentic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A976788"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25D13A8A" w14:textId="4C180ECE" w:rsidR="002D6932" w:rsidRDefault="002D6932" w:rsidP="00DD7123">
                          <w:pPr>
                            <w:pStyle w:val="NoSpacing"/>
                            <w:rPr>
                              <w:color w:val="595959" w:themeColor="text1" w:themeTint="A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CyberApprentice</w:t>
                              </w:r>
                            </w:sdtContent>
                          </w:sdt>
                        </w:p>
                      </w:txbxContent>
                    </v:textbox>
                    <w10:wrap anchorx="page" anchory="page"/>
                  </v:shape>
                </w:pict>
              </mc:Fallback>
            </mc:AlternateContent>
          </w:r>
          <w:r w:rsidRPr="0005772F">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E9A63D8" wp14:editId="13F535E8">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666672" w14:textId="1BEBE157" w:rsidR="002D6932" w:rsidRDefault="00335CF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2D6932">
                                      <w:rPr>
                                        <w:rFonts w:asciiTheme="majorHAnsi" w:eastAsiaTheme="majorEastAsia" w:hAnsiTheme="majorHAnsi" w:cstheme="majorBidi"/>
                                        <w:color w:val="262626" w:themeColor="text1" w:themeTint="D9"/>
                                        <w:sz w:val="72"/>
                                        <w:szCs w:val="72"/>
                                      </w:rPr>
                                      <w:t>Deploy Active Directory with VCSA</w:t>
                                    </w:r>
                                  </w:sdtContent>
                                </w:sdt>
                              </w:p>
                              <w:p w14:paraId="3C74FB3B" w14:textId="77777777" w:rsidR="002D6932" w:rsidRDefault="00335CF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D6932">
                                      <w:rPr>
                                        <w:color w:val="404040" w:themeColor="text1" w:themeTint="BF"/>
                                        <w:sz w:val="36"/>
                                        <w:szCs w:val="36"/>
                                      </w:rPr>
                                      <w:t>By CyberApprenti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4E9A63D8"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5D666672" w14:textId="1BEBE157" w:rsidR="002D6932" w:rsidRDefault="002D693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eploy Active Directory with VCSA</w:t>
                              </w:r>
                            </w:sdtContent>
                          </w:sdt>
                        </w:p>
                        <w:p w14:paraId="3C74FB3B" w14:textId="77777777" w:rsidR="002D6932" w:rsidRDefault="002D693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y CyberApprentice</w:t>
                              </w:r>
                            </w:sdtContent>
                          </w:sdt>
                        </w:p>
                      </w:txbxContent>
                    </v:textbox>
                    <w10:wrap anchorx="page" anchory="page"/>
                  </v:shape>
                </w:pict>
              </mc:Fallback>
            </mc:AlternateContent>
          </w:r>
        </w:p>
        <w:p w14:paraId="4AB1EC79" w14:textId="77777777" w:rsidR="00DD7123" w:rsidRPr="0005772F" w:rsidRDefault="00DD7123" w:rsidP="001A7F41">
          <w:pPr>
            <w:spacing w:before="100" w:beforeAutospacing="1" w:after="100" w:afterAutospacing="1" w:line="240" w:lineRule="auto"/>
            <w:rPr>
              <w:rFonts w:ascii="Times New Roman" w:hAnsi="Times New Roman" w:cs="Times New Roman"/>
              <w:sz w:val="24"/>
              <w:szCs w:val="24"/>
            </w:rPr>
          </w:pPr>
          <w:r w:rsidRPr="0005772F">
            <w:rPr>
              <w:rFonts w:ascii="Times New Roman" w:hAnsi="Times New Roman" w:cs="Times New Roman"/>
              <w:sz w:val="24"/>
              <w:szCs w:val="24"/>
            </w:rPr>
            <w:br w:type="page"/>
          </w:r>
        </w:p>
      </w:sdtContent>
    </w:sdt>
    <w:sdt>
      <w:sdtPr>
        <w:rPr>
          <w:rFonts w:ascii="Times New Roman" w:eastAsiaTheme="minorEastAsia" w:hAnsi="Times New Roman" w:cs="Times New Roman"/>
          <w:color w:val="auto"/>
          <w:sz w:val="20"/>
          <w:szCs w:val="20"/>
        </w:rPr>
        <w:id w:val="1408952204"/>
        <w:docPartObj>
          <w:docPartGallery w:val="Table of Contents"/>
          <w:docPartUnique/>
        </w:docPartObj>
      </w:sdtPr>
      <w:sdtEndPr>
        <w:rPr>
          <w:b/>
          <w:bCs/>
          <w:noProof/>
        </w:rPr>
      </w:sdtEndPr>
      <w:sdtContent>
        <w:p w14:paraId="26BBAD61" w14:textId="0D59CFF1" w:rsidR="00481FDD" w:rsidRPr="0005772F" w:rsidRDefault="00481FDD" w:rsidP="001A7F41">
          <w:pPr>
            <w:pStyle w:val="TOCHeading"/>
            <w:spacing w:before="100" w:beforeAutospacing="1" w:after="100" w:afterAutospacing="1"/>
            <w:jc w:val="center"/>
            <w:rPr>
              <w:rFonts w:ascii="Times New Roman" w:hAnsi="Times New Roman" w:cs="Times New Roman"/>
            </w:rPr>
          </w:pPr>
          <w:r w:rsidRPr="0005772F">
            <w:rPr>
              <w:rFonts w:ascii="Times New Roman" w:hAnsi="Times New Roman" w:cs="Times New Roman"/>
            </w:rPr>
            <w:t>Table of Contents</w:t>
          </w:r>
        </w:p>
        <w:p w14:paraId="57E10222" w14:textId="3AA2E358" w:rsidR="00B031AC" w:rsidRDefault="00481FDD">
          <w:pPr>
            <w:pStyle w:val="TOC1"/>
            <w:tabs>
              <w:tab w:val="right" w:leader="dot" w:pos="9350"/>
            </w:tabs>
            <w:rPr>
              <w:noProof/>
              <w:sz w:val="22"/>
              <w:szCs w:val="22"/>
            </w:rPr>
          </w:pPr>
          <w:r w:rsidRPr="0005772F">
            <w:rPr>
              <w:rFonts w:ascii="Times New Roman" w:hAnsi="Times New Roman" w:cs="Times New Roman"/>
            </w:rPr>
            <w:fldChar w:fldCharType="begin"/>
          </w:r>
          <w:r w:rsidRPr="0005772F">
            <w:rPr>
              <w:rFonts w:ascii="Times New Roman" w:hAnsi="Times New Roman" w:cs="Times New Roman"/>
            </w:rPr>
            <w:instrText xml:space="preserve"> TOC \o "1-3" \h \z \u </w:instrText>
          </w:r>
          <w:r w:rsidRPr="0005772F">
            <w:rPr>
              <w:rFonts w:ascii="Times New Roman" w:hAnsi="Times New Roman" w:cs="Times New Roman"/>
            </w:rPr>
            <w:fldChar w:fldCharType="separate"/>
          </w:r>
          <w:hyperlink w:anchor="_Toc55429559" w:history="1">
            <w:r w:rsidR="00B031AC" w:rsidRPr="003A2137">
              <w:rPr>
                <w:rStyle w:val="Hyperlink"/>
                <w:rFonts w:ascii="Times New Roman" w:hAnsi="Times New Roman" w:cs="Times New Roman"/>
                <w:b/>
                <w:bCs/>
                <w:noProof/>
              </w:rPr>
              <w:t>Introduction</w:t>
            </w:r>
            <w:r w:rsidR="00B031AC">
              <w:rPr>
                <w:noProof/>
                <w:webHidden/>
              </w:rPr>
              <w:tab/>
            </w:r>
            <w:r w:rsidR="00B031AC">
              <w:rPr>
                <w:noProof/>
                <w:webHidden/>
              </w:rPr>
              <w:fldChar w:fldCharType="begin"/>
            </w:r>
            <w:r w:rsidR="00B031AC">
              <w:rPr>
                <w:noProof/>
                <w:webHidden/>
              </w:rPr>
              <w:instrText xml:space="preserve"> PAGEREF _Toc55429559 \h </w:instrText>
            </w:r>
            <w:r w:rsidR="00B031AC">
              <w:rPr>
                <w:noProof/>
                <w:webHidden/>
              </w:rPr>
            </w:r>
            <w:r w:rsidR="00B031AC">
              <w:rPr>
                <w:noProof/>
                <w:webHidden/>
              </w:rPr>
              <w:fldChar w:fldCharType="separate"/>
            </w:r>
            <w:r w:rsidR="00B031AC">
              <w:rPr>
                <w:noProof/>
                <w:webHidden/>
              </w:rPr>
              <w:t>2</w:t>
            </w:r>
            <w:r w:rsidR="00B031AC">
              <w:rPr>
                <w:noProof/>
                <w:webHidden/>
              </w:rPr>
              <w:fldChar w:fldCharType="end"/>
            </w:r>
          </w:hyperlink>
        </w:p>
        <w:p w14:paraId="6E1BAB97" w14:textId="6D7B46DC" w:rsidR="00B031AC" w:rsidRDefault="00335CF2">
          <w:pPr>
            <w:pStyle w:val="TOC1"/>
            <w:tabs>
              <w:tab w:val="right" w:leader="dot" w:pos="9350"/>
            </w:tabs>
            <w:rPr>
              <w:noProof/>
              <w:sz w:val="22"/>
              <w:szCs w:val="22"/>
            </w:rPr>
          </w:pPr>
          <w:hyperlink w:anchor="_Toc55429560" w:history="1">
            <w:r w:rsidR="00B031AC" w:rsidRPr="003A2137">
              <w:rPr>
                <w:rStyle w:val="Hyperlink"/>
                <w:rFonts w:ascii="Times New Roman" w:hAnsi="Times New Roman" w:cs="Times New Roman"/>
                <w:b/>
                <w:bCs/>
                <w:noProof/>
              </w:rPr>
              <w:t>Materials and References</w:t>
            </w:r>
            <w:r w:rsidR="00B031AC">
              <w:rPr>
                <w:noProof/>
                <w:webHidden/>
              </w:rPr>
              <w:tab/>
            </w:r>
            <w:r w:rsidR="00B031AC">
              <w:rPr>
                <w:noProof/>
                <w:webHidden/>
              </w:rPr>
              <w:fldChar w:fldCharType="begin"/>
            </w:r>
            <w:r w:rsidR="00B031AC">
              <w:rPr>
                <w:noProof/>
                <w:webHidden/>
              </w:rPr>
              <w:instrText xml:space="preserve"> PAGEREF _Toc55429560 \h </w:instrText>
            </w:r>
            <w:r w:rsidR="00B031AC">
              <w:rPr>
                <w:noProof/>
                <w:webHidden/>
              </w:rPr>
            </w:r>
            <w:r w:rsidR="00B031AC">
              <w:rPr>
                <w:noProof/>
                <w:webHidden/>
              </w:rPr>
              <w:fldChar w:fldCharType="separate"/>
            </w:r>
            <w:r w:rsidR="00B031AC">
              <w:rPr>
                <w:noProof/>
                <w:webHidden/>
              </w:rPr>
              <w:t>2</w:t>
            </w:r>
            <w:r w:rsidR="00B031AC">
              <w:rPr>
                <w:noProof/>
                <w:webHidden/>
              </w:rPr>
              <w:fldChar w:fldCharType="end"/>
            </w:r>
          </w:hyperlink>
        </w:p>
        <w:p w14:paraId="3692A682" w14:textId="264A2B11" w:rsidR="00B031AC" w:rsidRDefault="00335CF2">
          <w:pPr>
            <w:pStyle w:val="TOC1"/>
            <w:tabs>
              <w:tab w:val="right" w:leader="dot" w:pos="9350"/>
            </w:tabs>
            <w:rPr>
              <w:noProof/>
              <w:sz w:val="22"/>
              <w:szCs w:val="22"/>
            </w:rPr>
          </w:pPr>
          <w:hyperlink w:anchor="_Toc55429561" w:history="1">
            <w:r w:rsidR="00B031AC" w:rsidRPr="003A2137">
              <w:rPr>
                <w:rStyle w:val="Hyperlink"/>
                <w:rFonts w:ascii="Times New Roman" w:hAnsi="Times New Roman" w:cs="Times New Roman"/>
                <w:b/>
                <w:bCs/>
                <w:noProof/>
              </w:rPr>
              <w:t>Installing Active Directory Domain Controller</w:t>
            </w:r>
            <w:r w:rsidR="00B031AC">
              <w:rPr>
                <w:noProof/>
                <w:webHidden/>
              </w:rPr>
              <w:tab/>
            </w:r>
            <w:r w:rsidR="00B031AC">
              <w:rPr>
                <w:noProof/>
                <w:webHidden/>
              </w:rPr>
              <w:fldChar w:fldCharType="begin"/>
            </w:r>
            <w:r w:rsidR="00B031AC">
              <w:rPr>
                <w:noProof/>
                <w:webHidden/>
              </w:rPr>
              <w:instrText xml:space="preserve"> PAGEREF _Toc55429561 \h </w:instrText>
            </w:r>
            <w:r w:rsidR="00B031AC">
              <w:rPr>
                <w:noProof/>
                <w:webHidden/>
              </w:rPr>
            </w:r>
            <w:r w:rsidR="00B031AC">
              <w:rPr>
                <w:noProof/>
                <w:webHidden/>
              </w:rPr>
              <w:fldChar w:fldCharType="separate"/>
            </w:r>
            <w:r w:rsidR="00B031AC">
              <w:rPr>
                <w:noProof/>
                <w:webHidden/>
              </w:rPr>
              <w:t>2</w:t>
            </w:r>
            <w:r w:rsidR="00B031AC">
              <w:rPr>
                <w:noProof/>
                <w:webHidden/>
              </w:rPr>
              <w:fldChar w:fldCharType="end"/>
            </w:r>
          </w:hyperlink>
        </w:p>
        <w:p w14:paraId="330A9D5F" w14:textId="75C6126C" w:rsidR="00B031AC" w:rsidRDefault="00335CF2">
          <w:pPr>
            <w:pStyle w:val="TOC1"/>
            <w:tabs>
              <w:tab w:val="right" w:leader="dot" w:pos="9350"/>
            </w:tabs>
            <w:rPr>
              <w:noProof/>
              <w:sz w:val="22"/>
              <w:szCs w:val="22"/>
            </w:rPr>
          </w:pPr>
          <w:hyperlink w:anchor="_Toc55429562" w:history="1">
            <w:r w:rsidR="00B031AC" w:rsidRPr="003A2137">
              <w:rPr>
                <w:rStyle w:val="Hyperlink"/>
                <w:rFonts w:ascii="Times New Roman" w:hAnsi="Times New Roman" w:cs="Times New Roman"/>
                <w:b/>
                <w:bCs/>
                <w:noProof/>
              </w:rPr>
              <w:t>Configuring AD DC</w:t>
            </w:r>
            <w:r w:rsidR="00B031AC">
              <w:rPr>
                <w:noProof/>
                <w:webHidden/>
              </w:rPr>
              <w:tab/>
            </w:r>
            <w:r w:rsidR="00B031AC">
              <w:rPr>
                <w:noProof/>
                <w:webHidden/>
              </w:rPr>
              <w:fldChar w:fldCharType="begin"/>
            </w:r>
            <w:r w:rsidR="00B031AC">
              <w:rPr>
                <w:noProof/>
                <w:webHidden/>
              </w:rPr>
              <w:instrText xml:space="preserve"> PAGEREF _Toc55429562 \h </w:instrText>
            </w:r>
            <w:r w:rsidR="00B031AC">
              <w:rPr>
                <w:noProof/>
                <w:webHidden/>
              </w:rPr>
            </w:r>
            <w:r w:rsidR="00B031AC">
              <w:rPr>
                <w:noProof/>
                <w:webHidden/>
              </w:rPr>
              <w:fldChar w:fldCharType="separate"/>
            </w:r>
            <w:r w:rsidR="00B031AC">
              <w:rPr>
                <w:noProof/>
                <w:webHidden/>
              </w:rPr>
              <w:t>7</w:t>
            </w:r>
            <w:r w:rsidR="00B031AC">
              <w:rPr>
                <w:noProof/>
                <w:webHidden/>
              </w:rPr>
              <w:fldChar w:fldCharType="end"/>
            </w:r>
          </w:hyperlink>
        </w:p>
        <w:p w14:paraId="39441EAD" w14:textId="2A348F57" w:rsidR="00B031AC" w:rsidRDefault="00335CF2">
          <w:pPr>
            <w:pStyle w:val="TOC1"/>
            <w:tabs>
              <w:tab w:val="right" w:leader="dot" w:pos="9350"/>
            </w:tabs>
            <w:rPr>
              <w:noProof/>
              <w:sz w:val="22"/>
              <w:szCs w:val="22"/>
            </w:rPr>
          </w:pPr>
          <w:hyperlink w:anchor="_Toc55429563" w:history="1">
            <w:r w:rsidR="00B031AC" w:rsidRPr="003A2137">
              <w:rPr>
                <w:rStyle w:val="Hyperlink"/>
                <w:rFonts w:ascii="Times New Roman" w:hAnsi="Times New Roman" w:cs="Times New Roman"/>
                <w:b/>
                <w:bCs/>
                <w:noProof/>
              </w:rPr>
              <w:t>Installing ESXi</w:t>
            </w:r>
            <w:r w:rsidR="00B031AC">
              <w:rPr>
                <w:noProof/>
                <w:webHidden/>
              </w:rPr>
              <w:tab/>
            </w:r>
            <w:r w:rsidR="00B031AC">
              <w:rPr>
                <w:noProof/>
                <w:webHidden/>
              </w:rPr>
              <w:fldChar w:fldCharType="begin"/>
            </w:r>
            <w:r w:rsidR="00B031AC">
              <w:rPr>
                <w:noProof/>
                <w:webHidden/>
              </w:rPr>
              <w:instrText xml:space="preserve"> PAGEREF _Toc55429563 \h </w:instrText>
            </w:r>
            <w:r w:rsidR="00B031AC">
              <w:rPr>
                <w:noProof/>
                <w:webHidden/>
              </w:rPr>
            </w:r>
            <w:r w:rsidR="00B031AC">
              <w:rPr>
                <w:noProof/>
                <w:webHidden/>
              </w:rPr>
              <w:fldChar w:fldCharType="separate"/>
            </w:r>
            <w:r w:rsidR="00B031AC">
              <w:rPr>
                <w:noProof/>
                <w:webHidden/>
              </w:rPr>
              <w:t>8</w:t>
            </w:r>
            <w:r w:rsidR="00B031AC">
              <w:rPr>
                <w:noProof/>
                <w:webHidden/>
              </w:rPr>
              <w:fldChar w:fldCharType="end"/>
            </w:r>
          </w:hyperlink>
        </w:p>
        <w:p w14:paraId="0559B289" w14:textId="7C55AC36" w:rsidR="00B031AC" w:rsidRDefault="00335CF2">
          <w:pPr>
            <w:pStyle w:val="TOC1"/>
            <w:tabs>
              <w:tab w:val="right" w:leader="dot" w:pos="9350"/>
            </w:tabs>
            <w:rPr>
              <w:noProof/>
              <w:sz w:val="22"/>
              <w:szCs w:val="22"/>
            </w:rPr>
          </w:pPr>
          <w:hyperlink w:anchor="_Toc55429564" w:history="1">
            <w:r w:rsidR="00B031AC" w:rsidRPr="003A2137">
              <w:rPr>
                <w:rStyle w:val="Hyperlink"/>
                <w:rFonts w:ascii="Times New Roman" w:hAnsi="Times New Roman" w:cs="Times New Roman"/>
                <w:b/>
                <w:bCs/>
                <w:noProof/>
              </w:rPr>
              <w:t>Installing VCSA</w:t>
            </w:r>
            <w:r w:rsidR="00B031AC">
              <w:rPr>
                <w:noProof/>
                <w:webHidden/>
              </w:rPr>
              <w:tab/>
            </w:r>
            <w:r w:rsidR="00B031AC">
              <w:rPr>
                <w:noProof/>
                <w:webHidden/>
              </w:rPr>
              <w:fldChar w:fldCharType="begin"/>
            </w:r>
            <w:r w:rsidR="00B031AC">
              <w:rPr>
                <w:noProof/>
                <w:webHidden/>
              </w:rPr>
              <w:instrText xml:space="preserve"> PAGEREF _Toc55429564 \h </w:instrText>
            </w:r>
            <w:r w:rsidR="00B031AC">
              <w:rPr>
                <w:noProof/>
                <w:webHidden/>
              </w:rPr>
            </w:r>
            <w:r w:rsidR="00B031AC">
              <w:rPr>
                <w:noProof/>
                <w:webHidden/>
              </w:rPr>
              <w:fldChar w:fldCharType="separate"/>
            </w:r>
            <w:r w:rsidR="00B031AC">
              <w:rPr>
                <w:noProof/>
                <w:webHidden/>
              </w:rPr>
              <w:t>9</w:t>
            </w:r>
            <w:r w:rsidR="00B031AC">
              <w:rPr>
                <w:noProof/>
                <w:webHidden/>
              </w:rPr>
              <w:fldChar w:fldCharType="end"/>
            </w:r>
          </w:hyperlink>
        </w:p>
        <w:p w14:paraId="5D22E385" w14:textId="342FFA9B" w:rsidR="00B031AC" w:rsidRDefault="00335CF2">
          <w:pPr>
            <w:pStyle w:val="TOC1"/>
            <w:tabs>
              <w:tab w:val="right" w:leader="dot" w:pos="9350"/>
            </w:tabs>
            <w:rPr>
              <w:noProof/>
              <w:sz w:val="22"/>
              <w:szCs w:val="22"/>
            </w:rPr>
          </w:pPr>
          <w:hyperlink w:anchor="_Toc55429565" w:history="1">
            <w:r w:rsidR="00B031AC" w:rsidRPr="003A2137">
              <w:rPr>
                <w:rStyle w:val="Hyperlink"/>
                <w:rFonts w:ascii="Times New Roman" w:hAnsi="Times New Roman" w:cs="Times New Roman"/>
                <w:b/>
                <w:bCs/>
                <w:noProof/>
              </w:rPr>
              <w:t>Securing</w:t>
            </w:r>
            <w:r w:rsidR="00B031AC">
              <w:rPr>
                <w:noProof/>
                <w:webHidden/>
              </w:rPr>
              <w:tab/>
            </w:r>
            <w:r w:rsidR="00B031AC">
              <w:rPr>
                <w:noProof/>
                <w:webHidden/>
              </w:rPr>
              <w:fldChar w:fldCharType="begin"/>
            </w:r>
            <w:r w:rsidR="00B031AC">
              <w:rPr>
                <w:noProof/>
                <w:webHidden/>
              </w:rPr>
              <w:instrText xml:space="preserve"> PAGEREF _Toc55429565 \h </w:instrText>
            </w:r>
            <w:r w:rsidR="00B031AC">
              <w:rPr>
                <w:noProof/>
                <w:webHidden/>
              </w:rPr>
            </w:r>
            <w:r w:rsidR="00B031AC">
              <w:rPr>
                <w:noProof/>
                <w:webHidden/>
              </w:rPr>
              <w:fldChar w:fldCharType="separate"/>
            </w:r>
            <w:r w:rsidR="00B031AC">
              <w:rPr>
                <w:noProof/>
                <w:webHidden/>
              </w:rPr>
              <w:t>10</w:t>
            </w:r>
            <w:r w:rsidR="00B031AC">
              <w:rPr>
                <w:noProof/>
                <w:webHidden/>
              </w:rPr>
              <w:fldChar w:fldCharType="end"/>
            </w:r>
          </w:hyperlink>
        </w:p>
        <w:p w14:paraId="1E7F5689" w14:textId="4B5E53DB" w:rsidR="00B031AC" w:rsidRDefault="00335CF2">
          <w:pPr>
            <w:pStyle w:val="TOC1"/>
            <w:tabs>
              <w:tab w:val="right" w:leader="dot" w:pos="9350"/>
            </w:tabs>
            <w:rPr>
              <w:noProof/>
              <w:sz w:val="22"/>
              <w:szCs w:val="22"/>
            </w:rPr>
          </w:pPr>
          <w:hyperlink w:anchor="_Toc55429566" w:history="1">
            <w:r w:rsidR="00B031AC" w:rsidRPr="003A2137">
              <w:rPr>
                <w:rStyle w:val="Hyperlink"/>
                <w:rFonts w:ascii="Times New Roman" w:hAnsi="Times New Roman" w:cs="Times New Roman"/>
                <w:b/>
                <w:bCs/>
                <w:noProof/>
              </w:rPr>
              <w:t>Troubleshooting</w:t>
            </w:r>
            <w:r w:rsidR="00B031AC">
              <w:rPr>
                <w:noProof/>
                <w:webHidden/>
              </w:rPr>
              <w:tab/>
            </w:r>
            <w:r w:rsidR="00B031AC">
              <w:rPr>
                <w:noProof/>
                <w:webHidden/>
              </w:rPr>
              <w:fldChar w:fldCharType="begin"/>
            </w:r>
            <w:r w:rsidR="00B031AC">
              <w:rPr>
                <w:noProof/>
                <w:webHidden/>
              </w:rPr>
              <w:instrText xml:space="preserve"> PAGEREF _Toc55429566 \h </w:instrText>
            </w:r>
            <w:r w:rsidR="00B031AC">
              <w:rPr>
                <w:noProof/>
                <w:webHidden/>
              </w:rPr>
            </w:r>
            <w:r w:rsidR="00B031AC">
              <w:rPr>
                <w:noProof/>
                <w:webHidden/>
              </w:rPr>
              <w:fldChar w:fldCharType="separate"/>
            </w:r>
            <w:r w:rsidR="00B031AC">
              <w:rPr>
                <w:noProof/>
                <w:webHidden/>
              </w:rPr>
              <w:t>10</w:t>
            </w:r>
            <w:r w:rsidR="00B031AC">
              <w:rPr>
                <w:noProof/>
                <w:webHidden/>
              </w:rPr>
              <w:fldChar w:fldCharType="end"/>
            </w:r>
          </w:hyperlink>
        </w:p>
        <w:p w14:paraId="08F73C88" w14:textId="16278ADB" w:rsidR="00481FDD" w:rsidRPr="0005772F" w:rsidRDefault="00481FDD" w:rsidP="001A7F41">
          <w:pPr>
            <w:spacing w:before="100" w:beforeAutospacing="1" w:after="100" w:afterAutospacing="1" w:line="240" w:lineRule="auto"/>
            <w:rPr>
              <w:rFonts w:ascii="Times New Roman" w:hAnsi="Times New Roman" w:cs="Times New Roman"/>
            </w:rPr>
          </w:pPr>
          <w:r w:rsidRPr="0005772F">
            <w:rPr>
              <w:rFonts w:ascii="Times New Roman" w:hAnsi="Times New Roman" w:cs="Times New Roman"/>
              <w:b/>
              <w:bCs/>
              <w:noProof/>
            </w:rPr>
            <w:fldChar w:fldCharType="end"/>
          </w:r>
        </w:p>
      </w:sdtContent>
    </w:sdt>
    <w:p w14:paraId="3588935C" w14:textId="77777777" w:rsidR="00481FDD" w:rsidRPr="0005772F" w:rsidRDefault="00481FDD" w:rsidP="001A7F41">
      <w:pPr>
        <w:spacing w:before="100" w:beforeAutospacing="1" w:after="100" w:afterAutospacing="1" w:line="240" w:lineRule="auto"/>
        <w:rPr>
          <w:rFonts w:ascii="Times New Roman" w:hAnsi="Times New Roman" w:cs="Times New Roman"/>
          <w:b/>
          <w:bCs/>
          <w:sz w:val="24"/>
          <w:szCs w:val="24"/>
          <w:u w:val="single"/>
        </w:rPr>
      </w:pPr>
      <w:r w:rsidRPr="0005772F">
        <w:rPr>
          <w:rFonts w:ascii="Times New Roman" w:hAnsi="Times New Roman" w:cs="Times New Roman"/>
          <w:b/>
          <w:bCs/>
          <w:sz w:val="24"/>
          <w:szCs w:val="24"/>
          <w:u w:val="single"/>
        </w:rPr>
        <w:br w:type="page"/>
      </w:r>
    </w:p>
    <w:p w14:paraId="4E27A7A2" w14:textId="1BEE595D" w:rsidR="001A7F41" w:rsidRPr="0005772F" w:rsidRDefault="00C55446" w:rsidP="001A7F41">
      <w:pPr>
        <w:pStyle w:val="Heading1"/>
        <w:spacing w:before="100" w:beforeAutospacing="1" w:after="100" w:afterAutospacing="1"/>
        <w:rPr>
          <w:rFonts w:ascii="Times New Roman" w:hAnsi="Times New Roman" w:cs="Times New Roman"/>
          <w:b/>
          <w:bCs/>
          <w:sz w:val="24"/>
          <w:szCs w:val="24"/>
          <w:u w:val="single"/>
        </w:rPr>
      </w:pPr>
      <w:bookmarkStart w:id="1" w:name="_Toc55429559"/>
      <w:r w:rsidRPr="0005772F">
        <w:rPr>
          <w:rFonts w:ascii="Times New Roman" w:hAnsi="Times New Roman" w:cs="Times New Roman"/>
          <w:b/>
          <w:bCs/>
          <w:sz w:val="24"/>
          <w:szCs w:val="24"/>
          <w:u w:val="single"/>
        </w:rPr>
        <w:lastRenderedPageBreak/>
        <w:t>Introduction</w:t>
      </w:r>
      <w:bookmarkEnd w:id="1"/>
    </w:p>
    <w:p w14:paraId="4BD469F8" w14:textId="424B8408" w:rsidR="001A7F41" w:rsidRPr="0005772F" w:rsidRDefault="001A7F41" w:rsidP="001A7F41">
      <w:pPr>
        <w:spacing w:line="240" w:lineRule="auto"/>
        <w:rPr>
          <w:rFonts w:ascii="Times New Roman" w:hAnsi="Times New Roman" w:cs="Times New Roman"/>
        </w:rPr>
      </w:pPr>
      <w:r w:rsidRPr="0005772F">
        <w:rPr>
          <w:rFonts w:ascii="Times New Roman" w:hAnsi="Times New Roman" w:cs="Times New Roman"/>
        </w:rPr>
        <w:tab/>
        <w:t xml:space="preserve">For so long, I believed that Active Directory was a system administrator’s focus and rarely bothered to learn more. The signs were all around, but it took me way too long to realize its importance. My first internship interview consisted of one of the interviewers asking about my Active Directory knowledge. It was for a information assurance consulting department. I shadowed my superiors as they worked on a daily basis and there were many occurrences that were relative to the domain </w:t>
      </w:r>
      <w:r w:rsidR="00DD7DCA" w:rsidRPr="0005772F">
        <w:rPr>
          <w:rFonts w:ascii="Times New Roman" w:hAnsi="Times New Roman" w:cs="Times New Roman"/>
        </w:rPr>
        <w:t>controllers</w:t>
      </w:r>
      <w:r w:rsidRPr="0005772F">
        <w:rPr>
          <w:rFonts w:ascii="Times New Roman" w:hAnsi="Times New Roman" w:cs="Times New Roman"/>
        </w:rPr>
        <w:t xml:space="preserve">. I was </w:t>
      </w:r>
      <w:r w:rsidR="00DD7DCA" w:rsidRPr="0005772F">
        <w:rPr>
          <w:rFonts w:ascii="Times New Roman" w:hAnsi="Times New Roman" w:cs="Times New Roman"/>
        </w:rPr>
        <w:t>a part</w:t>
      </w:r>
      <w:r w:rsidRPr="0005772F">
        <w:rPr>
          <w:rFonts w:ascii="Times New Roman" w:hAnsi="Times New Roman" w:cs="Times New Roman"/>
        </w:rPr>
        <w:t xml:space="preserve"> of many conversations but was left as the least knowledgeable because I didn’t understand the policy structure, the capabilities,</w:t>
      </w:r>
      <w:r w:rsidR="006A59BA" w:rsidRPr="0005772F">
        <w:rPr>
          <w:rFonts w:ascii="Times New Roman" w:hAnsi="Times New Roman" w:cs="Times New Roman"/>
        </w:rPr>
        <w:t xml:space="preserve"> the architecture, and as a result, I lacked a sector of solutions to offer or provide by just knowing that there was a policy available. Today was the final straw when a previous superior/mentor viewed an environment and pointed out flaws relative to Active Directory’s security groups. Prior to this writing, I’ve set up a domain controller once and watched one, maybe two videos on an introduction to Active Directory. I’m also familiar with its open-source, Linux counterpart, LDAP, but never learned much of any about it. This writing will conduct a hands-on lab experience of setting up an Active Directory domain with security capabilities implemented. The goal is to have a better understanding of the capabilities and potential issues with Active Directory as I will also take the initiative to attack the experimental domain using FireEye’s Commando, a Window’s pentesting appliance.</w:t>
      </w:r>
    </w:p>
    <w:p w14:paraId="75443A1D" w14:textId="34ECCA72" w:rsidR="00481FDD" w:rsidRPr="0005772F" w:rsidRDefault="00481FDD" w:rsidP="001A7F41">
      <w:pPr>
        <w:pStyle w:val="Heading1"/>
        <w:spacing w:before="100" w:beforeAutospacing="1" w:after="100" w:afterAutospacing="1"/>
        <w:rPr>
          <w:rFonts w:ascii="Times New Roman" w:hAnsi="Times New Roman" w:cs="Times New Roman"/>
          <w:b/>
          <w:bCs/>
          <w:sz w:val="24"/>
          <w:szCs w:val="24"/>
          <w:u w:val="single"/>
        </w:rPr>
      </w:pPr>
      <w:bookmarkStart w:id="2" w:name="_Toc55429560"/>
      <w:r w:rsidRPr="0005772F">
        <w:rPr>
          <w:rFonts w:ascii="Times New Roman" w:hAnsi="Times New Roman" w:cs="Times New Roman"/>
          <w:b/>
          <w:bCs/>
          <w:sz w:val="24"/>
          <w:szCs w:val="24"/>
          <w:u w:val="single"/>
        </w:rPr>
        <w:t>Materials and References</w:t>
      </w:r>
      <w:bookmarkEnd w:id="2"/>
    </w:p>
    <w:p w14:paraId="7B1F3BF8" w14:textId="034EAEAA" w:rsidR="001A7F41" w:rsidRPr="0005772F" w:rsidRDefault="001A7F41" w:rsidP="001A7F41">
      <w:p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 This parameter is unique to my environment and be different for yours. Adjust accordingly.</w:t>
      </w:r>
    </w:p>
    <w:p w14:paraId="181F77E5" w14:textId="21242FEA" w:rsidR="00481FDD" w:rsidRPr="0005772F" w:rsidRDefault="00481FDD" w:rsidP="001A7F41">
      <w:pPr>
        <w:pStyle w:val="Heading1"/>
        <w:spacing w:before="100" w:beforeAutospacing="1" w:after="100" w:afterAutospacing="1"/>
        <w:rPr>
          <w:rFonts w:ascii="Times New Roman" w:hAnsi="Times New Roman" w:cs="Times New Roman"/>
          <w:b/>
          <w:bCs/>
          <w:sz w:val="24"/>
          <w:szCs w:val="24"/>
          <w:u w:val="single"/>
        </w:rPr>
      </w:pPr>
      <w:bookmarkStart w:id="3" w:name="_Toc55429561"/>
      <w:r w:rsidRPr="0005772F">
        <w:rPr>
          <w:rFonts w:ascii="Times New Roman" w:hAnsi="Times New Roman" w:cs="Times New Roman"/>
          <w:b/>
          <w:bCs/>
          <w:sz w:val="24"/>
          <w:szCs w:val="24"/>
          <w:u w:val="single"/>
        </w:rPr>
        <w:t>Installing Active Directory</w:t>
      </w:r>
      <w:r w:rsidR="00A76A17" w:rsidRPr="0005772F">
        <w:rPr>
          <w:rFonts w:ascii="Times New Roman" w:hAnsi="Times New Roman" w:cs="Times New Roman"/>
          <w:b/>
          <w:bCs/>
          <w:sz w:val="24"/>
          <w:szCs w:val="24"/>
          <w:u w:val="single"/>
        </w:rPr>
        <w:t xml:space="preserve"> Domain Controller</w:t>
      </w:r>
      <w:bookmarkEnd w:id="3"/>
    </w:p>
    <w:p w14:paraId="22B9417A" w14:textId="3082FF00" w:rsidR="00C55446" w:rsidRPr="0005772F" w:rsidRDefault="00C55446" w:rsidP="001A7F41">
      <w:p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sources:</w:t>
      </w:r>
    </w:p>
    <w:p w14:paraId="2C7D8216" w14:textId="4B5489C8" w:rsidR="00C55446" w:rsidRPr="0005772F" w:rsidRDefault="00C55446" w:rsidP="001A7F41">
      <w:pPr>
        <w:pStyle w:val="ListParagraph"/>
        <w:numPr>
          <w:ilvl w:val="0"/>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xml:space="preserve">Install a Windows </w:t>
      </w:r>
      <w:r w:rsidR="001A7F41" w:rsidRPr="0005772F">
        <w:rPr>
          <w:rFonts w:ascii="Times New Roman" w:hAnsi="Times New Roman" w:cs="Times New Roman"/>
        </w:rPr>
        <w:t>2016</w:t>
      </w:r>
      <w:r w:rsidRPr="0005772F">
        <w:rPr>
          <w:rFonts w:ascii="Times New Roman" w:hAnsi="Times New Roman" w:cs="Times New Roman"/>
        </w:rPr>
        <w:t xml:space="preserve"> Server</w:t>
      </w:r>
      <w:r w:rsidR="001A7F41" w:rsidRPr="0005772F">
        <w:rPr>
          <w:rFonts w:ascii="Times New Roman" w:hAnsi="Times New Roman" w:cs="Times New Roman"/>
        </w:rPr>
        <w:t>*</w:t>
      </w:r>
    </w:p>
    <w:p w14:paraId="4AC5B2AE" w14:textId="22D7A0D9" w:rsidR="0005772F" w:rsidRPr="0005772F" w:rsidRDefault="0005772F" w:rsidP="001A7F41">
      <w:pPr>
        <w:pStyle w:val="ListParagraph"/>
        <w:numPr>
          <w:ilvl w:val="1"/>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Give the Administrator account a password</w:t>
      </w:r>
    </w:p>
    <w:p w14:paraId="34C9AB4B" w14:textId="7983A7B5" w:rsidR="00C2037B" w:rsidRPr="0005772F" w:rsidRDefault="00C2037B" w:rsidP="001A7F41">
      <w:pPr>
        <w:pStyle w:val="ListParagraph"/>
        <w:numPr>
          <w:ilvl w:val="1"/>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OPTIONAL] tweaks</w:t>
      </w:r>
    </w:p>
    <w:p w14:paraId="19CC86EA" w14:textId="317C9608" w:rsidR="00C2037B" w:rsidRPr="0005772F" w:rsidRDefault="00C2037B" w:rsidP="001A7F41">
      <w:pPr>
        <w:pStyle w:val="ListParagraph"/>
        <w:numPr>
          <w:ilvl w:val="2"/>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Power settings to not sleep</w:t>
      </w:r>
    </w:p>
    <w:p w14:paraId="13948A26" w14:textId="2D3230B7" w:rsidR="0005772F" w:rsidRPr="0005772F" w:rsidRDefault="0005772F" w:rsidP="001A7F41">
      <w:pPr>
        <w:pStyle w:val="ListParagraph"/>
        <w:numPr>
          <w:ilvl w:val="2"/>
          <w:numId w:val="11"/>
        </w:numPr>
        <w:spacing w:before="100" w:beforeAutospacing="1" w:after="100" w:afterAutospacing="1" w:line="240" w:lineRule="auto"/>
        <w:rPr>
          <w:rFonts w:ascii="Times New Roman" w:hAnsi="Times New Roman" w:cs="Times New Roman"/>
        </w:rPr>
      </w:pPr>
    </w:p>
    <w:p w14:paraId="3C5DA776" w14:textId="5C018154" w:rsidR="00C55446" w:rsidRPr="0005772F" w:rsidRDefault="00C55446" w:rsidP="001A7F41">
      <w:pPr>
        <w:pStyle w:val="ListParagraph"/>
        <w:numPr>
          <w:ilvl w:val="0"/>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Update and create snapshot</w:t>
      </w:r>
      <w:r w:rsidR="00B05F0F" w:rsidRPr="0005772F">
        <w:rPr>
          <w:rFonts w:ascii="Times New Roman" w:hAnsi="Times New Roman" w:cs="Times New Roman"/>
        </w:rPr>
        <w:t>/template</w:t>
      </w:r>
    </w:p>
    <w:p w14:paraId="60EE5418" w14:textId="1B906DDC" w:rsidR="00C55446" w:rsidRPr="0005772F" w:rsidRDefault="00A135E1" w:rsidP="001A7F41">
      <w:pPr>
        <w:pStyle w:val="ListParagraph"/>
        <w:numPr>
          <w:ilvl w:val="0"/>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tatically s</w:t>
      </w:r>
      <w:r w:rsidR="00C474C2" w:rsidRPr="0005772F">
        <w:rPr>
          <w:rFonts w:ascii="Times New Roman" w:hAnsi="Times New Roman" w:cs="Times New Roman"/>
        </w:rPr>
        <w:t xml:space="preserve">et the IPv4 address </w:t>
      </w:r>
      <w:r w:rsidRPr="0005772F">
        <w:rPr>
          <w:rFonts w:ascii="Times New Roman" w:hAnsi="Times New Roman" w:cs="Times New Roman"/>
        </w:rPr>
        <w:t xml:space="preserve">= </w:t>
      </w:r>
      <w:r w:rsidR="001A7F41" w:rsidRPr="0005772F">
        <w:rPr>
          <w:rFonts w:ascii="Times New Roman" w:hAnsi="Times New Roman" w:cs="Times New Roman"/>
        </w:rPr>
        <w:t>192.168.2.97</w:t>
      </w:r>
      <w:r w:rsidRPr="0005772F">
        <w:rPr>
          <w:rFonts w:ascii="Times New Roman" w:hAnsi="Times New Roman" w:cs="Times New Roman"/>
        </w:rPr>
        <w:t>*</w:t>
      </w:r>
    </w:p>
    <w:p w14:paraId="097C5F67" w14:textId="2E081710" w:rsidR="00A135E1" w:rsidRDefault="00A135E1" w:rsidP="00A135E1">
      <w:pPr>
        <w:pStyle w:val="ListParagraph"/>
        <w:numPr>
          <w:ilvl w:val="1"/>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NS servers = 127.0.0.1, 192.168.2.1*</w:t>
      </w:r>
    </w:p>
    <w:p w14:paraId="0769957C" w14:textId="667F1DB1" w:rsidR="001156F1" w:rsidRDefault="001156F1" w:rsidP="001156F1">
      <w:pPr>
        <w:pStyle w:val="ListParagraph"/>
        <w:numPr>
          <w:ilvl w:val="0"/>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hange hostname</w:t>
      </w:r>
    </w:p>
    <w:p w14:paraId="35A2EA44" w14:textId="2435C076" w:rsidR="001156F1" w:rsidRDefault="001156F1" w:rsidP="001156F1">
      <w:pPr>
        <w:pStyle w:val="ListParagraph"/>
        <w:numPr>
          <w:ilvl w:val="1"/>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ontrol Panel &gt; System &gt; Change Settings</w:t>
      </w:r>
    </w:p>
    <w:p w14:paraId="3D252F15" w14:textId="00E2343B" w:rsidR="000250CE" w:rsidRDefault="000250CE" w:rsidP="000250CE">
      <w:pPr>
        <w:pStyle w:val="ListParagraph"/>
        <w:numPr>
          <w:ilvl w:val="0"/>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Set the Administrator account’s password</w:t>
      </w:r>
    </w:p>
    <w:p w14:paraId="00FA7A9A" w14:textId="1E76C731" w:rsidR="000250CE" w:rsidRPr="0005772F" w:rsidRDefault="000250CE" w:rsidP="000250CE">
      <w:pPr>
        <w:pStyle w:val="ListParagraph"/>
        <w:numPr>
          <w:ilvl w:val="1"/>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TRL + ALT + DELETE</w:t>
      </w:r>
    </w:p>
    <w:p w14:paraId="2C38C08E" w14:textId="559D2887" w:rsidR="00A135E1" w:rsidRPr="0005772F" w:rsidRDefault="00A135E1" w:rsidP="00A135E1">
      <w:pPr>
        <w:pStyle w:val="ListParagraph"/>
        <w:numPr>
          <w:ilvl w:val="0"/>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Open Server Manager</w:t>
      </w:r>
    </w:p>
    <w:p w14:paraId="3A850027" w14:textId="54F6DD55" w:rsidR="00A135E1" w:rsidRPr="0005772F" w:rsidRDefault="00A135E1" w:rsidP="00A135E1">
      <w:pPr>
        <w:pStyle w:val="ListParagraph"/>
        <w:numPr>
          <w:ilvl w:val="1"/>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dd Roles and features</w:t>
      </w:r>
    </w:p>
    <w:p w14:paraId="1D95DF1F" w14:textId="1A05732F" w:rsidR="00A135E1" w:rsidRPr="0005772F" w:rsidRDefault="00A135E1" w:rsidP="006F5A69">
      <w:pPr>
        <w:pStyle w:val="ListParagraph"/>
        <w:numPr>
          <w:ilvl w:val="2"/>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ctive Directory Wizard</w:t>
      </w:r>
    </w:p>
    <w:p w14:paraId="655EEFD5" w14:textId="370B2066"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Before you begin</w:t>
      </w:r>
    </w:p>
    <w:p w14:paraId="40E6B21C" w14:textId="6F89FBDE"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633497FA" w14:textId="09289C5C"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ation type</w:t>
      </w:r>
    </w:p>
    <w:p w14:paraId="76033CAD" w14:textId="108B098B"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2587A720" w14:textId="40F9C388"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rver selection</w:t>
      </w:r>
    </w:p>
    <w:p w14:paraId="48CF19ED" w14:textId="16D9A05B"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2607A401" w14:textId="35E97B8E"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rver roles</w:t>
      </w:r>
    </w:p>
    <w:p w14:paraId="5935CEC6" w14:textId="4CE68B0D"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Active Directory Domain Services”</w:t>
      </w:r>
    </w:p>
    <w:p w14:paraId="437160B1" w14:textId="36AFA234"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dd Features</w:t>
      </w:r>
    </w:p>
    <w:p w14:paraId="0AEE7B83" w14:textId="21E8953E"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E97C2A4" w14:textId="72B232ED"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eatures</w:t>
      </w:r>
    </w:p>
    <w:p w14:paraId="3958B246" w14:textId="16F7B855"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86765F4" w14:textId="1CFE8625"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D DS</w:t>
      </w:r>
    </w:p>
    <w:p w14:paraId="0C1812BE" w14:textId="3B6DD9D3"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79C88DB6" w14:textId="004A4DB8"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lastRenderedPageBreak/>
        <w:t>Confirmation</w:t>
      </w:r>
    </w:p>
    <w:p w14:paraId="3D944C0F" w14:textId="26113AB2"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w:t>
      </w:r>
    </w:p>
    <w:p w14:paraId="7E059115" w14:textId="4F7C3560"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akes ~ 1 minute*</w:t>
      </w:r>
    </w:p>
    <w:p w14:paraId="034644FC" w14:textId="2E287F77" w:rsidR="00A135E1" w:rsidRPr="0005772F" w:rsidRDefault="00A135E1"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sults</w:t>
      </w:r>
    </w:p>
    <w:p w14:paraId="62AECA33" w14:textId="5249B082"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Promote this server to a domain controller”</w:t>
      </w:r>
    </w:p>
    <w:p w14:paraId="7005497C" w14:textId="495EBE9E" w:rsidR="00A135E1" w:rsidRPr="0005772F" w:rsidRDefault="00A135E1"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ctive Directory Domain Services Configuration Wizard</w:t>
      </w:r>
    </w:p>
    <w:p w14:paraId="24311B8C" w14:textId="17FB92E6"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xml:space="preserve">Deployment </w:t>
      </w:r>
      <w:r w:rsidR="00754925" w:rsidRPr="0005772F">
        <w:rPr>
          <w:rFonts w:ascii="Times New Roman" w:hAnsi="Times New Roman" w:cs="Times New Roman"/>
        </w:rPr>
        <w:t>Configuration</w:t>
      </w:r>
    </w:p>
    <w:p w14:paraId="513173B0" w14:textId="09BBB175" w:rsidR="00C0744F" w:rsidRPr="0005772F" w:rsidRDefault="00C0744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Add a new forest”</w:t>
      </w:r>
    </w:p>
    <w:p w14:paraId="0093871C" w14:textId="52946D57" w:rsidR="00C0744F" w:rsidRPr="0005772F" w:rsidRDefault="00C0744F" w:rsidP="006F5A69">
      <w:pPr>
        <w:pStyle w:val="ListParagraph"/>
        <w:numPr>
          <w:ilvl w:val="7"/>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omain name = apprentice.net</w:t>
      </w:r>
      <w:r w:rsidR="00466C06">
        <w:rPr>
          <w:rFonts w:ascii="Times New Roman" w:hAnsi="Times New Roman" w:cs="Times New Roman"/>
        </w:rPr>
        <w:t>*</w:t>
      </w:r>
    </w:p>
    <w:p w14:paraId="12D6226B" w14:textId="7A18B28B" w:rsidR="00C0744F" w:rsidRPr="0005772F" w:rsidRDefault="00C0744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A0D69C2" w14:textId="20867509"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omain Controller Options</w:t>
      </w:r>
    </w:p>
    <w:p w14:paraId="61449B88" w14:textId="65ED103A" w:rsidR="00C0744F" w:rsidRPr="0005772F" w:rsidRDefault="00C0744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Password = &lt;password&gt;</w:t>
      </w:r>
      <w:r w:rsidR="00466C06">
        <w:rPr>
          <w:rFonts w:ascii="Times New Roman" w:hAnsi="Times New Roman" w:cs="Times New Roman"/>
        </w:rPr>
        <w:t>*</w:t>
      </w:r>
    </w:p>
    <w:p w14:paraId="44254216" w14:textId="0EBA7FC7" w:rsidR="00C0744F" w:rsidRPr="0005772F" w:rsidRDefault="00C0744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SRM = domain controller’s safe mode boot option for repair, recover, or restore options</w:t>
      </w:r>
      <w:r w:rsidRPr="0005772F">
        <w:rPr>
          <w:rStyle w:val="EndnoteReference"/>
          <w:rFonts w:ascii="Times New Roman" w:hAnsi="Times New Roman" w:cs="Times New Roman"/>
        </w:rPr>
        <w:endnoteReference w:id="1"/>
      </w:r>
    </w:p>
    <w:p w14:paraId="23C49B95" w14:textId="5537E64B" w:rsidR="0005772F" w:rsidRPr="0005772F" w:rsidRDefault="0005772F"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NS Options</w:t>
      </w:r>
    </w:p>
    <w:p w14:paraId="0BEAC08C" w14:textId="54FCC93A" w:rsidR="0005772F" w:rsidRPr="0005772F" w:rsidRDefault="0005772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C2C7FDC" w14:textId="00C090D0"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dditional Options</w:t>
      </w:r>
    </w:p>
    <w:p w14:paraId="76802DC3" w14:textId="1C1B8BCB" w:rsidR="0005772F" w:rsidRPr="0005772F" w:rsidRDefault="0005772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4F9A2DD" w14:textId="4FB2CF7D"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Paths</w:t>
      </w:r>
    </w:p>
    <w:p w14:paraId="19CED703" w14:textId="0BECBC30" w:rsidR="0005772F" w:rsidRPr="0005772F" w:rsidRDefault="0005772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mportant files: Log files = C:\Windows\NTDS</w:t>
      </w:r>
    </w:p>
    <w:p w14:paraId="00503794" w14:textId="27CFA9F2" w:rsidR="0005772F" w:rsidRPr="0005772F" w:rsidRDefault="0005772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718DB971" w14:textId="3F65FFEE"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view Options</w:t>
      </w:r>
    </w:p>
    <w:p w14:paraId="47182AE5" w14:textId="1802762F" w:rsidR="0005772F" w:rsidRPr="0005772F" w:rsidRDefault="0005772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11D9E841" w14:textId="45426558" w:rsidR="00A135E1" w:rsidRPr="0005772F" w:rsidRDefault="00A135E1"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Prerequisites Check</w:t>
      </w:r>
    </w:p>
    <w:p w14:paraId="1F36C9DF" w14:textId="1C443BC2" w:rsidR="0005772F" w:rsidRPr="0005772F" w:rsidRDefault="0005772F" w:rsidP="006F5A69">
      <w:pPr>
        <w:pStyle w:val="ListParagraph"/>
        <w:numPr>
          <w:ilvl w:val="6"/>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wo warning received:</w:t>
      </w:r>
    </w:p>
    <w:p w14:paraId="00B55241" w14:textId="650F89FD" w:rsidR="0005772F" w:rsidRPr="0005772F" w:rsidRDefault="0005772F" w:rsidP="006F5A69">
      <w:pPr>
        <w:pStyle w:val="ListParagraph"/>
        <w:numPr>
          <w:ilvl w:val="7"/>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Windows Server 2016 domain controllers have a default for the security setting named "Allow cryptography algorithms compatible with Windows NT 4.0" that prevents weaker cryptography algorithms when establishing security channel sessions. For more information about this setting, see Knowledge Base article 942564 (</w:t>
      </w:r>
      <w:hyperlink r:id="rId9" w:history="1">
        <w:r w:rsidRPr="0005772F">
          <w:rPr>
            <w:rStyle w:val="Hyperlink"/>
            <w:rFonts w:ascii="Times New Roman" w:hAnsi="Times New Roman" w:cs="Times New Roman"/>
          </w:rPr>
          <w:t>http://go.microsoft.com/fwlink/?LinkId=104751</w:t>
        </w:r>
      </w:hyperlink>
      <w:r w:rsidRPr="0005772F">
        <w:rPr>
          <w:rFonts w:ascii="Times New Roman" w:hAnsi="Times New Roman" w:cs="Times New Roman"/>
        </w:rPr>
        <w:t>).</w:t>
      </w:r>
    </w:p>
    <w:p w14:paraId="202D9AA9" w14:textId="4B2074B8" w:rsidR="0005772F" w:rsidRDefault="0005772F" w:rsidP="006F5A69">
      <w:pPr>
        <w:pStyle w:val="ListParagraph"/>
        <w:numPr>
          <w:ilvl w:val="8"/>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xml:space="preserve">See </w:t>
      </w:r>
      <w:r w:rsidRPr="0005772F">
        <w:rPr>
          <w:rFonts w:ascii="Times New Roman" w:hAnsi="Times New Roman" w:cs="Times New Roman"/>
        </w:rPr>
        <w:fldChar w:fldCharType="begin"/>
      </w:r>
      <w:r w:rsidRPr="0005772F">
        <w:rPr>
          <w:rFonts w:ascii="Times New Roman" w:hAnsi="Times New Roman" w:cs="Times New Roman"/>
        </w:rPr>
        <w:instrText xml:space="preserve"> REF _Ref31144215 \h </w:instrText>
      </w:r>
      <w:r>
        <w:rPr>
          <w:rFonts w:ascii="Times New Roman" w:hAnsi="Times New Roman" w:cs="Times New Roman"/>
        </w:rPr>
        <w:instrText xml:space="preserve"> \* MERGEFORMAT </w:instrText>
      </w:r>
      <w:r w:rsidRPr="0005772F">
        <w:rPr>
          <w:rFonts w:ascii="Times New Roman" w:hAnsi="Times New Roman" w:cs="Times New Roman"/>
        </w:rPr>
      </w:r>
      <w:r w:rsidRPr="0005772F">
        <w:rPr>
          <w:rFonts w:ascii="Times New Roman" w:hAnsi="Times New Roman" w:cs="Times New Roman"/>
        </w:rPr>
        <w:fldChar w:fldCharType="separate"/>
      </w:r>
      <w:r w:rsidRPr="0005772F">
        <w:rPr>
          <w:rFonts w:ascii="Times New Roman" w:hAnsi="Times New Roman" w:cs="Times New Roman"/>
          <w:b/>
          <w:bCs/>
          <w:sz w:val="24"/>
          <w:szCs w:val="24"/>
          <w:u w:val="single"/>
        </w:rPr>
        <w:t>Securing</w:t>
      </w:r>
      <w:r w:rsidRPr="0005772F">
        <w:rPr>
          <w:rFonts w:ascii="Times New Roman" w:hAnsi="Times New Roman" w:cs="Times New Roman"/>
        </w:rPr>
        <w:fldChar w:fldCharType="end"/>
      </w:r>
    </w:p>
    <w:p w14:paraId="372A922F" w14:textId="0E3A0F0A" w:rsidR="0005772F" w:rsidRDefault="0005772F" w:rsidP="006F5A69">
      <w:pPr>
        <w:pStyle w:val="ListParagraph"/>
        <w:numPr>
          <w:ilvl w:val="7"/>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 delegation for this DNS server cannot be created because the authoritative parent zone cannot be found or it does not run Windows DNS server. If you are integrating with an existing DNS infrastructure, you should manually create a delegation to this DNS server in the parent zone to ensure reliable name resolution from outside the domain "apprentice.net". Otherwise, no action is required.</w:t>
      </w:r>
    </w:p>
    <w:p w14:paraId="645FACA0" w14:textId="60B39F24" w:rsidR="0005772F" w:rsidRDefault="00BA5C77" w:rsidP="006F5A69">
      <w:pPr>
        <w:pStyle w:val="ListParagraph"/>
        <w:numPr>
          <w:ilvl w:val="8"/>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Safely ignored since we do not need public connections to resolve the domain.</w:t>
      </w:r>
      <w:r>
        <w:rPr>
          <w:rStyle w:val="EndnoteReference"/>
          <w:rFonts w:ascii="Times New Roman" w:hAnsi="Times New Roman" w:cs="Times New Roman"/>
        </w:rPr>
        <w:endnoteReference w:id="2"/>
      </w:r>
      <w:r w:rsidR="00466C06">
        <w:rPr>
          <w:rFonts w:ascii="Times New Roman" w:hAnsi="Times New Roman" w:cs="Times New Roman"/>
        </w:rPr>
        <w:t>*</w:t>
      </w:r>
    </w:p>
    <w:p w14:paraId="231E8454" w14:textId="30029678" w:rsidR="00BA5C77" w:rsidRDefault="00BA5C77" w:rsidP="006F5A69">
      <w:pPr>
        <w:pStyle w:val="ListParagraph"/>
        <w:numPr>
          <w:ilvl w:val="6"/>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Install</w:t>
      </w:r>
    </w:p>
    <w:p w14:paraId="09156AC0" w14:textId="75BD6F0B" w:rsidR="00A135E1" w:rsidRDefault="00971D14" w:rsidP="006F5A69">
      <w:pPr>
        <w:pStyle w:val="ListParagraph"/>
        <w:numPr>
          <w:ilvl w:val="6"/>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Takes ~</w:t>
      </w:r>
      <w:r w:rsidR="007358F7">
        <w:rPr>
          <w:rFonts w:ascii="Times New Roman" w:hAnsi="Times New Roman" w:cs="Times New Roman"/>
        </w:rPr>
        <w:t>5</w:t>
      </w:r>
      <w:r w:rsidR="00466C06">
        <w:rPr>
          <w:rFonts w:ascii="Times New Roman" w:hAnsi="Times New Roman" w:cs="Times New Roman"/>
        </w:rPr>
        <w:t xml:space="preserve"> </w:t>
      </w:r>
      <w:r>
        <w:rPr>
          <w:rFonts w:ascii="Times New Roman" w:hAnsi="Times New Roman" w:cs="Times New Roman"/>
        </w:rPr>
        <w:t>minute</w:t>
      </w:r>
      <w:r w:rsidR="007358F7">
        <w:rPr>
          <w:rFonts w:ascii="Times New Roman" w:hAnsi="Times New Roman" w:cs="Times New Roman"/>
        </w:rPr>
        <w:t>s including the reboot*</w:t>
      </w:r>
    </w:p>
    <w:p w14:paraId="7F59F081" w14:textId="44204870" w:rsidR="00665B0B" w:rsidRDefault="00665B0B" w:rsidP="00665B0B">
      <w:pPr>
        <w:pStyle w:val="ListParagraph"/>
        <w:numPr>
          <w:ilvl w:val="2"/>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Add your domain account to the Enterprise Admins domain group.</w:t>
      </w:r>
    </w:p>
    <w:p w14:paraId="2587CC67" w14:textId="3ADA60E4" w:rsidR="00665B0B" w:rsidRDefault="00665B0B" w:rsidP="00665B0B">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This is necessary to setup the Certificate Authority</w:t>
      </w:r>
    </w:p>
    <w:p w14:paraId="657D44A7" w14:textId="39ADA428" w:rsidR="00665B0B" w:rsidRDefault="00665B0B" w:rsidP="00665B0B">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Open Active Directory Users and Accounts</w:t>
      </w:r>
    </w:p>
    <w:p w14:paraId="557F7669" w14:textId="6D994EBB" w:rsidR="00665B0B" w:rsidRDefault="00665B0B" w:rsidP="00665B0B">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Find your domain account and select</w:t>
      </w:r>
    </w:p>
    <w:p w14:paraId="0E1A6796" w14:textId="5BBC395A" w:rsid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Apprentice.net  &gt; Users</w:t>
      </w:r>
    </w:p>
    <w:p w14:paraId="5EF10CE2" w14:textId="297FD866" w:rsidR="00665B0B" w:rsidRDefault="00665B0B" w:rsidP="00665B0B">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lastRenderedPageBreak/>
        <w:t>Select the Member Of tab &gt; Add</w:t>
      </w:r>
    </w:p>
    <w:p w14:paraId="289D83AB" w14:textId="3550345D" w:rsid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Add “Enterprise Admins” and “Domain Admins”</w:t>
      </w:r>
    </w:p>
    <w:p w14:paraId="60F5B6B0" w14:textId="3A751C8C" w:rsidR="00665B0B" w:rsidRDefault="00665B0B" w:rsidP="00665B0B">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Signing out and sign in to enact the privileges</w:t>
      </w:r>
    </w:p>
    <w:p w14:paraId="39D4FCBA" w14:textId="5FDCFD62" w:rsidR="0078119F" w:rsidRPr="00622257" w:rsidRDefault="0078119F" w:rsidP="0078119F">
      <w:pPr>
        <w:pStyle w:val="ListParagraph"/>
        <w:numPr>
          <w:ilvl w:val="2"/>
          <w:numId w:val="11"/>
        </w:numPr>
        <w:spacing w:before="100" w:beforeAutospacing="1" w:after="100" w:afterAutospacing="1" w:line="240" w:lineRule="auto"/>
        <w:rPr>
          <w:rFonts w:ascii="Times New Roman" w:hAnsi="Times New Roman" w:cs="Times New Roman"/>
          <w:highlight w:val="yellow"/>
        </w:rPr>
      </w:pPr>
      <w:r w:rsidRPr="00622257">
        <w:rPr>
          <w:rFonts w:ascii="Times New Roman" w:hAnsi="Times New Roman" w:cs="Times New Roman"/>
          <w:highlight w:val="yellow"/>
        </w:rPr>
        <w:t xml:space="preserve">Create a Service Account </w:t>
      </w:r>
      <w:r w:rsidR="00C058DF" w:rsidRPr="00622257">
        <w:rPr>
          <w:rFonts w:ascii="Times New Roman" w:hAnsi="Times New Roman" w:cs="Times New Roman"/>
          <w:highlight w:val="yellow"/>
        </w:rPr>
        <w:t xml:space="preserve">(SA) </w:t>
      </w:r>
      <w:r w:rsidRPr="00622257">
        <w:rPr>
          <w:rFonts w:ascii="Times New Roman" w:hAnsi="Times New Roman" w:cs="Times New Roman"/>
          <w:highlight w:val="yellow"/>
        </w:rPr>
        <w:t>to run the AD Certificate Services site</w:t>
      </w:r>
    </w:p>
    <w:p w14:paraId="3BF1816D" w14:textId="0A563EB8" w:rsidR="00EC3246" w:rsidRPr="00622257" w:rsidRDefault="00EC3246" w:rsidP="00EC3246">
      <w:pPr>
        <w:pStyle w:val="ListParagraph"/>
        <w:numPr>
          <w:ilvl w:val="3"/>
          <w:numId w:val="11"/>
        </w:numPr>
        <w:spacing w:before="100" w:beforeAutospacing="1" w:after="100" w:afterAutospacing="1" w:line="240" w:lineRule="auto"/>
        <w:rPr>
          <w:rFonts w:ascii="Times New Roman" w:hAnsi="Times New Roman" w:cs="Times New Roman"/>
          <w:highlight w:val="yellow"/>
        </w:rPr>
      </w:pPr>
      <w:r w:rsidRPr="00622257">
        <w:rPr>
          <w:rFonts w:ascii="Times New Roman" w:hAnsi="Times New Roman" w:cs="Times New Roman"/>
          <w:highlight w:val="yellow"/>
        </w:rPr>
        <w:t>Open AD Users and Computer &gt; Create a user &gt; name it svc_cer</w:t>
      </w:r>
      <w:r w:rsidR="00F71258" w:rsidRPr="00622257">
        <w:rPr>
          <w:rFonts w:ascii="Times New Roman" w:hAnsi="Times New Roman" w:cs="Times New Roman"/>
          <w:highlight w:val="yellow"/>
        </w:rPr>
        <w:t>t</w:t>
      </w:r>
      <w:r w:rsidRPr="00622257">
        <w:rPr>
          <w:rFonts w:ascii="Times New Roman" w:hAnsi="Times New Roman" w:cs="Times New Roman"/>
          <w:highlight w:val="yellow"/>
        </w:rPr>
        <w:t>auth</w:t>
      </w:r>
    </w:p>
    <w:p w14:paraId="24A9FC11" w14:textId="60468D8C" w:rsidR="00C058DF" w:rsidRPr="00622257" w:rsidRDefault="00C058DF" w:rsidP="00C058DF">
      <w:pPr>
        <w:pStyle w:val="ListParagraph"/>
        <w:numPr>
          <w:ilvl w:val="2"/>
          <w:numId w:val="11"/>
        </w:numPr>
        <w:spacing w:before="100" w:beforeAutospacing="1" w:after="100" w:afterAutospacing="1" w:line="240" w:lineRule="auto"/>
        <w:rPr>
          <w:rFonts w:ascii="Times New Roman" w:hAnsi="Times New Roman" w:cs="Times New Roman"/>
          <w:highlight w:val="yellow"/>
        </w:rPr>
      </w:pPr>
      <w:r w:rsidRPr="00622257">
        <w:rPr>
          <w:rFonts w:ascii="Times New Roman" w:hAnsi="Times New Roman" w:cs="Times New Roman"/>
          <w:highlight w:val="yellow"/>
        </w:rPr>
        <w:t>Add the SA to the IIS_IUSRS group</w:t>
      </w:r>
    </w:p>
    <w:p w14:paraId="29A6A0D4" w14:textId="7F47AFB3" w:rsidR="00C058DF" w:rsidRPr="00622257" w:rsidRDefault="00C058DF" w:rsidP="00C058DF">
      <w:pPr>
        <w:pStyle w:val="ListParagraph"/>
        <w:numPr>
          <w:ilvl w:val="3"/>
          <w:numId w:val="11"/>
        </w:numPr>
        <w:spacing w:before="100" w:beforeAutospacing="1" w:after="100" w:afterAutospacing="1" w:line="240" w:lineRule="auto"/>
        <w:rPr>
          <w:rFonts w:ascii="Times New Roman" w:hAnsi="Times New Roman" w:cs="Times New Roman"/>
          <w:highlight w:val="yellow"/>
        </w:rPr>
      </w:pPr>
      <w:r w:rsidRPr="00622257">
        <w:rPr>
          <w:rFonts w:ascii="Times New Roman" w:hAnsi="Times New Roman" w:cs="Times New Roman"/>
          <w:highlight w:val="yellow"/>
        </w:rPr>
        <w:t xml:space="preserve">Open dsa.msc (Active Directory </w:t>
      </w:r>
      <w:r w:rsidR="00F71258" w:rsidRPr="00622257">
        <w:rPr>
          <w:rFonts w:ascii="Times New Roman" w:hAnsi="Times New Roman" w:cs="Times New Roman"/>
          <w:highlight w:val="yellow"/>
        </w:rPr>
        <w:t>Users</w:t>
      </w:r>
      <w:r w:rsidRPr="00622257">
        <w:rPr>
          <w:rFonts w:ascii="Times New Roman" w:hAnsi="Times New Roman" w:cs="Times New Roman"/>
          <w:highlight w:val="yellow"/>
        </w:rPr>
        <w:t xml:space="preserve"> and Computers)</w:t>
      </w:r>
    </w:p>
    <w:p w14:paraId="33AEFE3E" w14:textId="3CD575BB" w:rsidR="00C058DF" w:rsidRPr="00622257" w:rsidRDefault="00C058DF" w:rsidP="00C058DF">
      <w:pPr>
        <w:pStyle w:val="ListParagraph"/>
        <w:numPr>
          <w:ilvl w:val="3"/>
          <w:numId w:val="11"/>
        </w:numPr>
        <w:spacing w:before="100" w:beforeAutospacing="1" w:after="100" w:afterAutospacing="1" w:line="240" w:lineRule="auto"/>
        <w:rPr>
          <w:rFonts w:ascii="Times New Roman" w:hAnsi="Times New Roman" w:cs="Times New Roman"/>
          <w:highlight w:val="yellow"/>
        </w:rPr>
      </w:pPr>
      <w:r w:rsidRPr="00622257">
        <w:rPr>
          <w:rFonts w:ascii="Times New Roman" w:hAnsi="Times New Roman" w:cs="Times New Roman"/>
          <w:highlight w:val="yellow"/>
        </w:rPr>
        <w:t xml:space="preserve">Apprentice.net &gt; </w:t>
      </w:r>
      <w:r w:rsidR="00F71258" w:rsidRPr="00622257">
        <w:rPr>
          <w:rFonts w:ascii="Times New Roman" w:hAnsi="Times New Roman" w:cs="Times New Roman"/>
          <w:highlight w:val="yellow"/>
        </w:rPr>
        <w:t>built-in</w:t>
      </w:r>
      <w:r w:rsidRPr="00622257">
        <w:rPr>
          <w:rFonts w:ascii="Times New Roman" w:hAnsi="Times New Roman" w:cs="Times New Roman"/>
          <w:highlight w:val="yellow"/>
        </w:rPr>
        <w:t xml:space="preserve"> &gt; IIS_IUSRS</w:t>
      </w:r>
    </w:p>
    <w:p w14:paraId="1953A341" w14:textId="35F71567" w:rsidR="00C058DF" w:rsidRPr="00622257" w:rsidRDefault="00C058DF" w:rsidP="00C058DF">
      <w:pPr>
        <w:pStyle w:val="ListParagraph"/>
        <w:numPr>
          <w:ilvl w:val="3"/>
          <w:numId w:val="11"/>
        </w:numPr>
        <w:spacing w:before="100" w:beforeAutospacing="1" w:after="100" w:afterAutospacing="1" w:line="240" w:lineRule="auto"/>
        <w:rPr>
          <w:rFonts w:ascii="Times New Roman" w:hAnsi="Times New Roman" w:cs="Times New Roman"/>
          <w:highlight w:val="yellow"/>
        </w:rPr>
      </w:pPr>
      <w:r w:rsidRPr="00622257">
        <w:rPr>
          <w:rFonts w:ascii="Times New Roman" w:hAnsi="Times New Roman" w:cs="Times New Roman"/>
          <w:highlight w:val="yellow"/>
        </w:rPr>
        <w:t>Members tab &gt; Add &gt; svc_certauth &gt; OK</w:t>
      </w:r>
    </w:p>
    <w:p w14:paraId="6CB44FD5" w14:textId="3D25160B" w:rsidR="008F1181" w:rsidRDefault="00343EA6" w:rsidP="006F5A69">
      <w:pPr>
        <w:pStyle w:val="ListParagraph"/>
        <w:numPr>
          <w:ilvl w:val="2"/>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AD </w:t>
      </w:r>
      <w:r w:rsidR="000B2718">
        <w:rPr>
          <w:rFonts w:ascii="Times New Roman" w:hAnsi="Times New Roman" w:cs="Times New Roman"/>
        </w:rPr>
        <w:t xml:space="preserve">Root </w:t>
      </w:r>
      <w:r w:rsidR="008F1181">
        <w:rPr>
          <w:rFonts w:ascii="Times New Roman" w:hAnsi="Times New Roman" w:cs="Times New Roman"/>
        </w:rPr>
        <w:t>Certificate Authority</w:t>
      </w:r>
      <w:r>
        <w:rPr>
          <w:rFonts w:ascii="Times New Roman" w:hAnsi="Times New Roman" w:cs="Times New Roman"/>
        </w:rPr>
        <w:t xml:space="preserve"> Wizard</w:t>
      </w:r>
    </w:p>
    <w:p w14:paraId="3A0A3A0F" w14:textId="77777777" w:rsidR="006F5A69" w:rsidRPr="0005772F"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Before you begin</w:t>
      </w:r>
    </w:p>
    <w:p w14:paraId="35621F9A" w14:textId="77777777"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10631BBC" w14:textId="77777777" w:rsidR="006F5A69" w:rsidRPr="0005772F"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ation type</w:t>
      </w:r>
    </w:p>
    <w:p w14:paraId="452BA508" w14:textId="77777777"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667046A" w14:textId="77777777" w:rsidR="006F5A69" w:rsidRPr="0005772F"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rver selection</w:t>
      </w:r>
    </w:p>
    <w:p w14:paraId="29212E8D" w14:textId="77777777"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79039B1B" w14:textId="77777777" w:rsidR="006F5A69" w:rsidRPr="0005772F"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rver roles</w:t>
      </w:r>
    </w:p>
    <w:p w14:paraId="1A624A61" w14:textId="1D15825A"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w:t>
      </w:r>
      <w:r>
        <w:rPr>
          <w:rFonts w:ascii="Times New Roman" w:hAnsi="Times New Roman" w:cs="Times New Roman"/>
        </w:rPr>
        <w:t>Active Directory Certificate Services</w:t>
      </w:r>
      <w:r w:rsidRPr="0005772F">
        <w:rPr>
          <w:rFonts w:ascii="Times New Roman" w:hAnsi="Times New Roman" w:cs="Times New Roman"/>
        </w:rPr>
        <w:t>”</w:t>
      </w:r>
    </w:p>
    <w:p w14:paraId="47CC308C" w14:textId="77777777" w:rsidR="006F5A69" w:rsidRPr="0005772F" w:rsidRDefault="006F5A69"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dd Features</w:t>
      </w:r>
    </w:p>
    <w:p w14:paraId="7F6F455F" w14:textId="77777777" w:rsidR="006F5A69" w:rsidRPr="0005772F" w:rsidRDefault="006F5A69" w:rsidP="006F5A69">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6AC53788" w14:textId="77777777" w:rsidR="006F5A69" w:rsidRPr="0005772F"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eatures</w:t>
      </w:r>
    </w:p>
    <w:p w14:paraId="2AF05D82" w14:textId="77777777"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62401CDD" w14:textId="7E0ACDC7" w:rsidR="006F5A69"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xml:space="preserve">AD </w:t>
      </w:r>
      <w:r>
        <w:rPr>
          <w:rFonts w:ascii="Times New Roman" w:hAnsi="Times New Roman" w:cs="Times New Roman"/>
        </w:rPr>
        <w:t>C</w:t>
      </w:r>
      <w:r w:rsidRPr="0005772F">
        <w:rPr>
          <w:rFonts w:ascii="Times New Roman" w:hAnsi="Times New Roman" w:cs="Times New Roman"/>
        </w:rPr>
        <w:t>S</w:t>
      </w:r>
    </w:p>
    <w:p w14:paraId="7F855562" w14:textId="7A2326ED" w:rsidR="006F5A69"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heck Certificate Authority, Certificate Enrollment Policy Web Service, Certificate Enrollment Web Service, and Certification Authority Web Enrollment</w:t>
      </w:r>
    </w:p>
    <w:p w14:paraId="31995E5D" w14:textId="6663C63A" w:rsidR="006F5A69"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Next</w:t>
      </w:r>
    </w:p>
    <w:p w14:paraId="1CB87AA3" w14:textId="0300A235" w:rsidR="006F5A69"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Web Server Role (IIS)</w:t>
      </w:r>
    </w:p>
    <w:p w14:paraId="4A5B6F25" w14:textId="24A96DD6" w:rsidR="006F5A69"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Next</w:t>
      </w:r>
    </w:p>
    <w:p w14:paraId="12E77EAA" w14:textId="7F2D0930"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Next</w:t>
      </w:r>
    </w:p>
    <w:p w14:paraId="2FA716F9" w14:textId="77777777" w:rsidR="006F5A69" w:rsidRPr="0005772F" w:rsidRDefault="006F5A69" w:rsidP="006F5A69">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onfirmation</w:t>
      </w:r>
    </w:p>
    <w:p w14:paraId="382916B0" w14:textId="77777777"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w:t>
      </w:r>
    </w:p>
    <w:p w14:paraId="1B583BAD" w14:textId="1A5DD7E4" w:rsidR="006F5A69" w:rsidRPr="0005772F" w:rsidRDefault="006F5A69" w:rsidP="006F5A69">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akes ~</w:t>
      </w:r>
      <w:r>
        <w:rPr>
          <w:rFonts w:ascii="Times New Roman" w:hAnsi="Times New Roman" w:cs="Times New Roman"/>
        </w:rPr>
        <w:t>5</w:t>
      </w:r>
      <w:r w:rsidRPr="0005772F">
        <w:rPr>
          <w:rFonts w:ascii="Times New Roman" w:hAnsi="Times New Roman" w:cs="Times New Roman"/>
        </w:rPr>
        <w:t xml:space="preserve"> minute</w:t>
      </w:r>
      <w:r w:rsidR="0073649D">
        <w:rPr>
          <w:rFonts w:ascii="Times New Roman" w:hAnsi="Times New Roman" w:cs="Times New Roman"/>
        </w:rPr>
        <w:t>s</w:t>
      </w:r>
      <w:r w:rsidRPr="0005772F">
        <w:rPr>
          <w:rFonts w:ascii="Times New Roman" w:hAnsi="Times New Roman" w:cs="Times New Roman"/>
        </w:rPr>
        <w:t>*</w:t>
      </w:r>
    </w:p>
    <w:p w14:paraId="5D149983" w14:textId="77777777" w:rsidR="00665B0B" w:rsidRPr="00665B0B" w:rsidRDefault="00665B0B" w:rsidP="00665B0B">
      <w:pPr>
        <w:pStyle w:val="ListParagraph"/>
        <w:numPr>
          <w:ilvl w:val="3"/>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D CS Configurations</w:t>
      </w:r>
    </w:p>
    <w:p w14:paraId="7A52312B"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On the left, go to AD CS</w:t>
      </w:r>
    </w:p>
    <w:p w14:paraId="3E35451E"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the warning, </w:t>
      </w:r>
      <w:r w:rsidRPr="00665B0B">
        <w:rPr>
          <w:rFonts w:ascii="Times New Roman" w:hAnsi="Times New Roman" w:cs="Times New Roman"/>
          <w:b/>
          <w:bCs/>
        </w:rPr>
        <w:t>More…</w:t>
      </w:r>
    </w:p>
    <w:p w14:paraId="1CA96B8A"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Configure Active Directory Certificate Services on the destination server</w:t>
      </w:r>
      <w:r w:rsidRPr="00665B0B">
        <w:rPr>
          <w:rFonts w:ascii="Times New Roman" w:hAnsi="Times New Roman" w:cs="Times New Roman"/>
        </w:rPr>
        <w:t xml:space="preserve"> “under the </w:t>
      </w:r>
      <w:r w:rsidRPr="00665B0B">
        <w:rPr>
          <w:rFonts w:ascii="Times New Roman" w:hAnsi="Times New Roman" w:cs="Times New Roman"/>
          <w:b/>
          <w:bCs/>
        </w:rPr>
        <w:t>Action</w:t>
      </w:r>
      <w:r w:rsidRPr="00665B0B">
        <w:rPr>
          <w:rFonts w:ascii="Times New Roman" w:hAnsi="Times New Roman" w:cs="Times New Roman"/>
        </w:rPr>
        <w:t xml:space="preserve"> column</w:t>
      </w:r>
    </w:p>
    <w:p w14:paraId="2A8F463B"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D CS Configuration Wizard</w:t>
      </w:r>
    </w:p>
    <w:p w14:paraId="558608A5"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redentials</w:t>
      </w:r>
    </w:p>
    <w:p w14:paraId="12067929"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1D62DDDB"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ole Services</w:t>
      </w:r>
    </w:p>
    <w:p w14:paraId="74E5EABB"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Certificate Authority</w:t>
      </w:r>
      <w:r w:rsidRPr="00665B0B">
        <w:rPr>
          <w:rFonts w:ascii="Times New Roman" w:hAnsi="Times New Roman" w:cs="Times New Roman"/>
        </w:rPr>
        <w:t xml:space="preserve"> and </w:t>
      </w:r>
      <w:r w:rsidRPr="00665B0B">
        <w:rPr>
          <w:rFonts w:ascii="Times New Roman" w:hAnsi="Times New Roman" w:cs="Times New Roman"/>
          <w:b/>
          <w:bCs/>
        </w:rPr>
        <w:t>Certificate Authority Web Enrollment</w:t>
      </w:r>
    </w:p>
    <w:p w14:paraId="336AEF69"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286F6324" w14:textId="77777777" w:rsidR="00665B0B" w:rsidRPr="00665B0B" w:rsidRDefault="00665B0B" w:rsidP="00665B0B">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Setup Type</w:t>
      </w:r>
    </w:p>
    <w:p w14:paraId="543B274E"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Enterprise CA</w:t>
      </w:r>
    </w:p>
    <w:p w14:paraId="00D2B8B6" w14:textId="77777777" w:rsidR="00665B0B" w:rsidRPr="00665B0B" w:rsidRDefault="00665B0B" w:rsidP="006E103E">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A type</w:t>
      </w:r>
    </w:p>
    <w:p w14:paraId="2F04C9CD"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Root CA</w:t>
      </w:r>
    </w:p>
    <w:p w14:paraId="65BE9357" w14:textId="77777777" w:rsidR="00665B0B" w:rsidRPr="00665B0B" w:rsidRDefault="00665B0B" w:rsidP="006E103E">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Private Key</w:t>
      </w:r>
    </w:p>
    <w:p w14:paraId="5B275C17"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b/>
          <w:bCs/>
        </w:rPr>
      </w:pPr>
      <w:r w:rsidRPr="00665B0B">
        <w:rPr>
          <w:rFonts w:ascii="Times New Roman" w:hAnsi="Times New Roman" w:cs="Times New Roman"/>
          <w:b/>
          <w:bCs/>
        </w:rPr>
        <w:t>Create a new private key</w:t>
      </w:r>
    </w:p>
    <w:p w14:paraId="1004BAAC"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207A0392" w14:textId="77777777" w:rsidR="00665B0B" w:rsidRPr="00665B0B" w:rsidRDefault="00665B0B" w:rsidP="006E103E">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ryptography</w:t>
      </w:r>
    </w:p>
    <w:p w14:paraId="03E7BC87"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6C383B44"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A Name</w:t>
      </w:r>
    </w:p>
    <w:p w14:paraId="444690B2"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6229D334"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lastRenderedPageBreak/>
        <w:t>Validity Period</w:t>
      </w:r>
    </w:p>
    <w:p w14:paraId="79986A39"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673001F8"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ertification Database</w:t>
      </w:r>
    </w:p>
    <w:p w14:paraId="37C86B46"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1EC830A7"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rmation</w:t>
      </w:r>
    </w:p>
    <w:p w14:paraId="00FF3071"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gure</w:t>
      </w:r>
    </w:p>
    <w:p w14:paraId="58F21440"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Takes ~10 seconds*</w:t>
      </w:r>
    </w:p>
    <w:p w14:paraId="59FFB3BD"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esults</w:t>
      </w:r>
    </w:p>
    <w:p w14:paraId="419F52D2"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lose</w:t>
      </w:r>
    </w:p>
    <w:p w14:paraId="1839111E"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After competition, a popup stating, “Do you want to configure additional role services?” will display, select </w:t>
      </w:r>
      <w:r w:rsidRPr="00665B0B">
        <w:rPr>
          <w:rFonts w:ascii="Times New Roman" w:hAnsi="Times New Roman" w:cs="Times New Roman"/>
          <w:b/>
          <w:bCs/>
        </w:rPr>
        <w:t>Yes</w:t>
      </w:r>
    </w:p>
    <w:p w14:paraId="605262AB"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redentials</w:t>
      </w:r>
    </w:p>
    <w:p w14:paraId="53A031DB"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43A58270"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ole Services</w:t>
      </w:r>
    </w:p>
    <w:p w14:paraId="3F89E166"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Certificate Enrollment Web Service</w:t>
      </w:r>
      <w:r w:rsidRPr="00665B0B">
        <w:rPr>
          <w:rFonts w:ascii="Times New Roman" w:hAnsi="Times New Roman" w:cs="Times New Roman"/>
        </w:rPr>
        <w:t xml:space="preserve"> and </w:t>
      </w:r>
      <w:r w:rsidRPr="00665B0B">
        <w:rPr>
          <w:rFonts w:ascii="Times New Roman" w:hAnsi="Times New Roman" w:cs="Times New Roman"/>
          <w:b/>
          <w:bCs/>
        </w:rPr>
        <w:t>Certificate Enrollment Policy Web Service</w:t>
      </w:r>
    </w:p>
    <w:p w14:paraId="2798D04F"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2C7C40C4"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A for CES</w:t>
      </w:r>
    </w:p>
    <w:p w14:paraId="35CD5F6B"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22D258E6" w14:textId="77777777" w:rsidR="00665B0B" w:rsidRPr="00665B0B" w:rsidRDefault="00665B0B" w:rsidP="00C55713">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uthentication types for CED</w:t>
      </w:r>
    </w:p>
    <w:p w14:paraId="7AA93EE7"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color w:val="FF0000"/>
        </w:rPr>
        <w:t>Windows Integrated authentication</w:t>
      </w:r>
      <w:r w:rsidRPr="00665B0B">
        <w:rPr>
          <w:rFonts w:ascii="Times New Roman" w:hAnsi="Times New Roman" w:cs="Times New Roman"/>
        </w:rPr>
        <w:t>*</w:t>
      </w:r>
    </w:p>
    <w:p w14:paraId="49DF0B78"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0CC7D5A3"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Service Account for CES</w:t>
      </w:r>
    </w:p>
    <w:p w14:paraId="695B75ED" w14:textId="07B0C8A8" w:rsid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b/>
          <w:bCs/>
          <w:highlight w:val="yellow"/>
        </w:rPr>
      </w:pPr>
      <w:r w:rsidRPr="00622257">
        <w:rPr>
          <w:rFonts w:ascii="Times New Roman" w:hAnsi="Times New Roman" w:cs="Times New Roman"/>
          <w:b/>
          <w:bCs/>
          <w:highlight w:val="yellow"/>
        </w:rPr>
        <w:t>Use the built-in application pool identity</w:t>
      </w:r>
    </w:p>
    <w:p w14:paraId="240E83CA" w14:textId="25F63825" w:rsidR="00622257" w:rsidRPr="00622257" w:rsidRDefault="00622257" w:rsidP="00665B0B">
      <w:pPr>
        <w:pStyle w:val="ListParagraph"/>
        <w:numPr>
          <w:ilvl w:val="5"/>
          <w:numId w:val="11"/>
        </w:numPr>
        <w:spacing w:before="100" w:beforeAutospacing="1" w:after="100" w:afterAutospacing="1" w:line="240" w:lineRule="auto"/>
        <w:rPr>
          <w:rFonts w:ascii="Times New Roman" w:hAnsi="Times New Roman" w:cs="Times New Roman"/>
          <w:b/>
          <w:bCs/>
          <w:strike/>
        </w:rPr>
      </w:pPr>
      <w:r w:rsidRPr="00622257">
        <w:rPr>
          <w:rFonts w:ascii="Times New Roman" w:hAnsi="Times New Roman" w:cs="Times New Roman"/>
          <w:b/>
          <w:bCs/>
          <w:strike/>
        </w:rPr>
        <w:t>Use a service account (recommended)</w:t>
      </w:r>
    </w:p>
    <w:p w14:paraId="74C7E946"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344D1D03"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uthentication Type for CEP</w:t>
      </w:r>
    </w:p>
    <w:p w14:paraId="0D5EDC3A"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color w:val="FF0000"/>
        </w:rPr>
        <w:t>Windows Integrated authentication</w:t>
      </w:r>
      <w:r w:rsidRPr="00665B0B">
        <w:rPr>
          <w:rFonts w:ascii="Times New Roman" w:hAnsi="Times New Roman" w:cs="Times New Roman"/>
        </w:rPr>
        <w:t>*</w:t>
      </w:r>
    </w:p>
    <w:p w14:paraId="0B335246"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4AE7F98E"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Server Certificate</w:t>
      </w:r>
    </w:p>
    <w:p w14:paraId="405DAA48"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645A62FF"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rmation</w:t>
      </w:r>
    </w:p>
    <w:p w14:paraId="7A94BE7A"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gure</w:t>
      </w:r>
    </w:p>
    <w:p w14:paraId="375C5977" w14:textId="77777777" w:rsidR="00665B0B" w:rsidRP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Takes ~5 seconds*</w:t>
      </w:r>
    </w:p>
    <w:p w14:paraId="6CE0E98B" w14:textId="77777777" w:rsidR="00665B0B" w:rsidRPr="00665B0B" w:rsidRDefault="00665B0B" w:rsidP="002652D7">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esults</w:t>
      </w:r>
    </w:p>
    <w:p w14:paraId="0B6C65FF" w14:textId="74BEFD89" w:rsidR="00665B0B" w:rsidRDefault="00665B0B" w:rsidP="00665B0B">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lose</w:t>
      </w:r>
    </w:p>
    <w:p w14:paraId="5E116E0C" w14:textId="3CECF92A" w:rsidR="000B2718" w:rsidRDefault="000B2718" w:rsidP="000B2718">
      <w:pPr>
        <w:pStyle w:val="ListParagraph"/>
        <w:numPr>
          <w:ilvl w:val="2"/>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AD Intermediate CA</w:t>
      </w:r>
    </w:p>
    <w:p w14:paraId="6A1F9AEB" w14:textId="3BB8D2D1" w:rsidR="000B2718" w:rsidRDefault="000B2718" w:rsidP="000B2718">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Everything is the same as the Root CA until “</w:t>
      </w:r>
      <w:r w:rsidRPr="00665B0B">
        <w:rPr>
          <w:rFonts w:ascii="Times New Roman" w:hAnsi="Times New Roman" w:cs="Times New Roman"/>
        </w:rPr>
        <w:t>AD CS Configurations</w:t>
      </w:r>
      <w:r>
        <w:rPr>
          <w:rFonts w:ascii="Times New Roman" w:hAnsi="Times New Roman" w:cs="Times New Roman"/>
        </w:rPr>
        <w:t>”</w:t>
      </w:r>
    </w:p>
    <w:p w14:paraId="3C7C7B4F" w14:textId="6536E6AA" w:rsidR="00E63F39" w:rsidRPr="000B2718" w:rsidRDefault="00E63F39" w:rsidP="000B2718">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As a note, assure in the Credentials tab you’re using an account to configure the service has Enterprise Admin privileges.</w:t>
      </w:r>
    </w:p>
    <w:p w14:paraId="766864A3" w14:textId="77777777" w:rsidR="000B2718" w:rsidRPr="00665B0B" w:rsidRDefault="000B2718" w:rsidP="000B2718">
      <w:pPr>
        <w:pStyle w:val="ListParagraph"/>
        <w:numPr>
          <w:ilvl w:val="3"/>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D CS Configurations</w:t>
      </w:r>
    </w:p>
    <w:p w14:paraId="1DE9AA57"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On the left, go to AD CS</w:t>
      </w:r>
    </w:p>
    <w:p w14:paraId="28389F74"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the warning, </w:t>
      </w:r>
      <w:r w:rsidRPr="00665B0B">
        <w:rPr>
          <w:rFonts w:ascii="Times New Roman" w:hAnsi="Times New Roman" w:cs="Times New Roman"/>
          <w:b/>
          <w:bCs/>
        </w:rPr>
        <w:t>More…</w:t>
      </w:r>
    </w:p>
    <w:p w14:paraId="1F49E26F"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Configure Active Directory Certificate Services on the destination server</w:t>
      </w:r>
      <w:r w:rsidRPr="00665B0B">
        <w:rPr>
          <w:rFonts w:ascii="Times New Roman" w:hAnsi="Times New Roman" w:cs="Times New Roman"/>
        </w:rPr>
        <w:t xml:space="preserve"> “under the </w:t>
      </w:r>
      <w:r w:rsidRPr="00665B0B">
        <w:rPr>
          <w:rFonts w:ascii="Times New Roman" w:hAnsi="Times New Roman" w:cs="Times New Roman"/>
          <w:b/>
          <w:bCs/>
        </w:rPr>
        <w:t>Action</w:t>
      </w:r>
      <w:r w:rsidRPr="00665B0B">
        <w:rPr>
          <w:rFonts w:ascii="Times New Roman" w:hAnsi="Times New Roman" w:cs="Times New Roman"/>
        </w:rPr>
        <w:t xml:space="preserve"> column</w:t>
      </w:r>
    </w:p>
    <w:p w14:paraId="70808620"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D CS Configuration Wizard</w:t>
      </w:r>
    </w:p>
    <w:p w14:paraId="0DA6769C"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redentials</w:t>
      </w:r>
    </w:p>
    <w:p w14:paraId="4620F140"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78D3EF06"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ole Services</w:t>
      </w:r>
    </w:p>
    <w:p w14:paraId="7585C405"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Certificate Authority</w:t>
      </w:r>
      <w:r w:rsidRPr="00665B0B">
        <w:rPr>
          <w:rFonts w:ascii="Times New Roman" w:hAnsi="Times New Roman" w:cs="Times New Roman"/>
        </w:rPr>
        <w:t xml:space="preserve"> and </w:t>
      </w:r>
      <w:r w:rsidRPr="00665B0B">
        <w:rPr>
          <w:rFonts w:ascii="Times New Roman" w:hAnsi="Times New Roman" w:cs="Times New Roman"/>
          <w:b/>
          <w:bCs/>
        </w:rPr>
        <w:t>Certificate Authority Web Enrollment</w:t>
      </w:r>
    </w:p>
    <w:p w14:paraId="27BDE3FC"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3AE0113D"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Setup Type</w:t>
      </w:r>
    </w:p>
    <w:p w14:paraId="41023112"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Enterprise CA</w:t>
      </w:r>
    </w:p>
    <w:p w14:paraId="0C214633"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A type</w:t>
      </w:r>
    </w:p>
    <w:p w14:paraId="738ED104" w14:textId="7062D3AB"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Pr>
          <w:rFonts w:ascii="Times New Roman" w:hAnsi="Times New Roman" w:cs="Times New Roman"/>
          <w:b/>
          <w:bCs/>
        </w:rPr>
        <w:t>Subordinate</w:t>
      </w:r>
    </w:p>
    <w:p w14:paraId="48F57306" w14:textId="1A5F4D78"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lastRenderedPageBreak/>
        <w:t>Private Key</w:t>
      </w:r>
    </w:p>
    <w:p w14:paraId="0B4A8EAA"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b/>
          <w:bCs/>
        </w:rPr>
      </w:pPr>
      <w:r w:rsidRPr="00665B0B">
        <w:rPr>
          <w:rFonts w:ascii="Times New Roman" w:hAnsi="Times New Roman" w:cs="Times New Roman"/>
          <w:b/>
          <w:bCs/>
        </w:rPr>
        <w:t>Create a new private key</w:t>
      </w:r>
    </w:p>
    <w:p w14:paraId="464FCF4C"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7ED071A5"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ryptography</w:t>
      </w:r>
    </w:p>
    <w:p w14:paraId="1DA4BB62"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53B55C91"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A Name</w:t>
      </w:r>
    </w:p>
    <w:p w14:paraId="6FAD08D4"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779513A4" w14:textId="77777777" w:rsidR="000B2718"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ertificate Request</w:t>
      </w:r>
    </w:p>
    <w:p w14:paraId="2D1F65BA" w14:textId="77777777" w:rsidR="000B2718"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Send a certificate request to a parent CA</w:t>
      </w:r>
    </w:p>
    <w:p w14:paraId="288E60D2" w14:textId="77777777" w:rsidR="000B2718" w:rsidRDefault="000B2718" w:rsidP="000B2718">
      <w:pPr>
        <w:pStyle w:val="ListParagraph"/>
        <w:numPr>
          <w:ilvl w:val="6"/>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A name</w:t>
      </w:r>
    </w:p>
    <w:p w14:paraId="7925205E" w14:textId="45BCE335" w:rsidR="000B2718" w:rsidRDefault="000B2718" w:rsidP="000B2718">
      <w:pPr>
        <w:pStyle w:val="ListParagraph"/>
        <w:numPr>
          <w:ilvl w:val="6"/>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Parent CA – select the Root</w:t>
      </w:r>
      <w:r w:rsidR="00405C3C">
        <w:rPr>
          <w:rFonts w:ascii="Times New Roman" w:hAnsi="Times New Roman" w:cs="Times New Roman"/>
        </w:rPr>
        <w:t xml:space="preserve"> </w:t>
      </w:r>
      <w:r>
        <w:rPr>
          <w:rFonts w:ascii="Times New Roman" w:hAnsi="Times New Roman" w:cs="Times New Roman"/>
        </w:rPr>
        <w:t>CA</w:t>
      </w:r>
    </w:p>
    <w:p w14:paraId="2057AC50" w14:textId="77777777" w:rsidR="000B2718" w:rsidRPr="000B2718"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Next</w:t>
      </w:r>
    </w:p>
    <w:p w14:paraId="37DB048F"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ertification Database</w:t>
      </w:r>
    </w:p>
    <w:p w14:paraId="684AA24F"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1241B207" w14:textId="4125F4BF"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rmation</w:t>
      </w:r>
      <w:r w:rsidR="00367037">
        <w:rPr>
          <w:rFonts w:ascii="Times New Roman" w:hAnsi="Times New Roman" w:cs="Times New Roman"/>
        </w:rPr>
        <w:t xml:space="preserve"> (~30s)</w:t>
      </w:r>
    </w:p>
    <w:p w14:paraId="7D577DA6"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gure</w:t>
      </w:r>
    </w:p>
    <w:p w14:paraId="5787DB27"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esults</w:t>
      </w:r>
    </w:p>
    <w:p w14:paraId="11EF4AD3"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lose</w:t>
      </w:r>
    </w:p>
    <w:p w14:paraId="24164A75"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After competition, a popup stating, “Do you want to configure additional role services?” will display, select </w:t>
      </w:r>
      <w:r w:rsidRPr="00665B0B">
        <w:rPr>
          <w:rFonts w:ascii="Times New Roman" w:hAnsi="Times New Roman" w:cs="Times New Roman"/>
          <w:b/>
          <w:bCs/>
        </w:rPr>
        <w:t>Yes</w:t>
      </w:r>
    </w:p>
    <w:p w14:paraId="06334120"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redentials</w:t>
      </w:r>
    </w:p>
    <w:p w14:paraId="77561B33"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3D5E64AB"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ole Services</w:t>
      </w:r>
    </w:p>
    <w:p w14:paraId="6948D8BF"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 xml:space="preserve">Select </w:t>
      </w:r>
      <w:r w:rsidRPr="00665B0B">
        <w:rPr>
          <w:rFonts w:ascii="Times New Roman" w:hAnsi="Times New Roman" w:cs="Times New Roman"/>
          <w:b/>
          <w:bCs/>
        </w:rPr>
        <w:t>Certificate Enrollment Web Service</w:t>
      </w:r>
      <w:r w:rsidRPr="00665B0B">
        <w:rPr>
          <w:rFonts w:ascii="Times New Roman" w:hAnsi="Times New Roman" w:cs="Times New Roman"/>
        </w:rPr>
        <w:t xml:space="preserve"> and </w:t>
      </w:r>
      <w:r w:rsidRPr="00665B0B">
        <w:rPr>
          <w:rFonts w:ascii="Times New Roman" w:hAnsi="Times New Roman" w:cs="Times New Roman"/>
          <w:b/>
          <w:bCs/>
        </w:rPr>
        <w:t>Certificate Enrollment Policy Web Service</w:t>
      </w:r>
    </w:p>
    <w:p w14:paraId="2AB0156B"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40327147"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A for CES</w:t>
      </w:r>
    </w:p>
    <w:p w14:paraId="6A308E9A"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63DB93AB"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uthentication types for CED</w:t>
      </w:r>
    </w:p>
    <w:p w14:paraId="79BCEC45"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color w:val="FF0000"/>
        </w:rPr>
        <w:t>Windows Integrated authentication</w:t>
      </w:r>
      <w:r w:rsidRPr="00665B0B">
        <w:rPr>
          <w:rFonts w:ascii="Times New Roman" w:hAnsi="Times New Roman" w:cs="Times New Roman"/>
        </w:rPr>
        <w:t>*</w:t>
      </w:r>
    </w:p>
    <w:p w14:paraId="5FC11B82"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0E494197"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Service Account for CES</w:t>
      </w:r>
    </w:p>
    <w:p w14:paraId="2B65FEE5" w14:textId="77777777" w:rsidR="000B2718" w:rsidRDefault="000B2718" w:rsidP="000B2718">
      <w:pPr>
        <w:pStyle w:val="ListParagraph"/>
        <w:numPr>
          <w:ilvl w:val="5"/>
          <w:numId w:val="11"/>
        </w:numPr>
        <w:spacing w:before="100" w:beforeAutospacing="1" w:after="100" w:afterAutospacing="1" w:line="240" w:lineRule="auto"/>
        <w:rPr>
          <w:rFonts w:ascii="Times New Roman" w:hAnsi="Times New Roman" w:cs="Times New Roman"/>
          <w:b/>
          <w:bCs/>
          <w:highlight w:val="yellow"/>
        </w:rPr>
      </w:pPr>
      <w:r w:rsidRPr="00622257">
        <w:rPr>
          <w:rFonts w:ascii="Times New Roman" w:hAnsi="Times New Roman" w:cs="Times New Roman"/>
          <w:b/>
          <w:bCs/>
          <w:highlight w:val="yellow"/>
        </w:rPr>
        <w:t>Use the built-in application pool identity</w:t>
      </w:r>
    </w:p>
    <w:p w14:paraId="02F06426" w14:textId="77777777" w:rsidR="000B2718" w:rsidRPr="00622257" w:rsidRDefault="000B2718" w:rsidP="000B2718">
      <w:pPr>
        <w:pStyle w:val="ListParagraph"/>
        <w:numPr>
          <w:ilvl w:val="5"/>
          <w:numId w:val="11"/>
        </w:numPr>
        <w:spacing w:before="100" w:beforeAutospacing="1" w:after="100" w:afterAutospacing="1" w:line="240" w:lineRule="auto"/>
        <w:rPr>
          <w:rFonts w:ascii="Times New Roman" w:hAnsi="Times New Roman" w:cs="Times New Roman"/>
          <w:b/>
          <w:bCs/>
          <w:strike/>
        </w:rPr>
      </w:pPr>
      <w:r w:rsidRPr="00622257">
        <w:rPr>
          <w:rFonts w:ascii="Times New Roman" w:hAnsi="Times New Roman" w:cs="Times New Roman"/>
          <w:b/>
          <w:bCs/>
          <w:strike/>
        </w:rPr>
        <w:t>Use a service account (recommended)</w:t>
      </w:r>
    </w:p>
    <w:p w14:paraId="5B3EA7D2"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0DB90EF7"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Authentication Type for CEP</w:t>
      </w:r>
    </w:p>
    <w:p w14:paraId="0F7FE4E3"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color w:val="FF0000"/>
        </w:rPr>
        <w:t>Windows Integrated authentication</w:t>
      </w:r>
      <w:r w:rsidRPr="00665B0B">
        <w:rPr>
          <w:rFonts w:ascii="Times New Roman" w:hAnsi="Times New Roman" w:cs="Times New Roman"/>
        </w:rPr>
        <w:t>*</w:t>
      </w:r>
    </w:p>
    <w:p w14:paraId="387C930F"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1E2281F0"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Server Certificate</w:t>
      </w:r>
    </w:p>
    <w:p w14:paraId="2CDFA5B6"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Next</w:t>
      </w:r>
    </w:p>
    <w:p w14:paraId="1AE50293"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rmation</w:t>
      </w:r>
    </w:p>
    <w:p w14:paraId="5EA07181"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onfigure</w:t>
      </w:r>
    </w:p>
    <w:p w14:paraId="4C2F533B" w14:textId="77777777" w:rsidR="000B2718" w:rsidRPr="00665B0B"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Takes ~5 seconds*</w:t>
      </w:r>
    </w:p>
    <w:p w14:paraId="4E98D174" w14:textId="77777777" w:rsidR="000B2718" w:rsidRPr="00665B0B" w:rsidRDefault="000B2718" w:rsidP="000B2718">
      <w:pPr>
        <w:pStyle w:val="ListParagraph"/>
        <w:numPr>
          <w:ilvl w:val="4"/>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Results</w:t>
      </w:r>
    </w:p>
    <w:p w14:paraId="57A832DE" w14:textId="77777777" w:rsidR="000B2718" w:rsidRDefault="000B2718" w:rsidP="000B2718">
      <w:pPr>
        <w:pStyle w:val="ListParagraph"/>
        <w:numPr>
          <w:ilvl w:val="5"/>
          <w:numId w:val="11"/>
        </w:numPr>
        <w:spacing w:before="100" w:beforeAutospacing="1" w:after="100" w:afterAutospacing="1" w:line="240" w:lineRule="auto"/>
        <w:rPr>
          <w:rFonts w:ascii="Times New Roman" w:hAnsi="Times New Roman" w:cs="Times New Roman"/>
        </w:rPr>
      </w:pPr>
      <w:r w:rsidRPr="00665B0B">
        <w:rPr>
          <w:rFonts w:ascii="Times New Roman" w:hAnsi="Times New Roman" w:cs="Times New Roman"/>
        </w:rPr>
        <w:t>Close</w:t>
      </w:r>
    </w:p>
    <w:p w14:paraId="1501856D" w14:textId="692108E7" w:rsidR="000B2718" w:rsidRDefault="00F321D0" w:rsidP="000B2718">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Server Manager &gt; Tools &gt; Certificate Authority</w:t>
      </w:r>
    </w:p>
    <w:p w14:paraId="335F6753" w14:textId="0A04F3C7" w:rsidR="00F321D0" w:rsidRDefault="00F321D0" w:rsidP="00F321D0">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Right-click Certificate Templates &gt; Manage</w:t>
      </w:r>
    </w:p>
    <w:p w14:paraId="7B08D24F" w14:textId="674E37B8" w:rsidR="00F321D0" w:rsidRDefault="00F321D0" w:rsidP="00F321D0">
      <w:pPr>
        <w:pStyle w:val="ListParagraph"/>
        <w:numPr>
          <w:ilvl w:val="5"/>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For the commonly issue</w:t>
      </w:r>
      <w:r w:rsidR="00F46397">
        <w:rPr>
          <w:rFonts w:ascii="Times New Roman" w:hAnsi="Times New Roman" w:cs="Times New Roman"/>
        </w:rPr>
        <w:t>d</w:t>
      </w:r>
      <w:r>
        <w:rPr>
          <w:rFonts w:ascii="Times New Roman" w:hAnsi="Times New Roman" w:cs="Times New Roman"/>
        </w:rPr>
        <w:t xml:space="preserve"> certificate templates listed (e.g. web server), right-click it &gt; properties</w:t>
      </w:r>
    </w:p>
    <w:p w14:paraId="6C910C06" w14:textId="77BC60BF" w:rsidR="00F321D0" w:rsidRDefault="00F321D0" w:rsidP="00F321D0">
      <w:pPr>
        <w:pStyle w:val="ListParagraph"/>
        <w:numPr>
          <w:ilvl w:val="5"/>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Go to the Security tab</w:t>
      </w:r>
    </w:p>
    <w:p w14:paraId="10D8873C" w14:textId="19D20DB6" w:rsidR="00F321D0" w:rsidRDefault="00F321D0" w:rsidP="00F321D0">
      <w:pPr>
        <w:pStyle w:val="ListParagraph"/>
        <w:numPr>
          <w:ilvl w:val="5"/>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Adjust the groups and users you wish to have permissions to request certificates</w:t>
      </w:r>
    </w:p>
    <w:p w14:paraId="2A64B6A4" w14:textId="2F8D21EE" w:rsidR="00F321D0" w:rsidRPr="00665B0B" w:rsidRDefault="00F321D0" w:rsidP="00F321D0">
      <w:pPr>
        <w:pStyle w:val="ListParagraph"/>
        <w:numPr>
          <w:ilvl w:val="5"/>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For that role (e.g. Domain Admins), select it, and check the Allow checkbox for Enroll to enable it</w:t>
      </w:r>
    </w:p>
    <w:p w14:paraId="5A0CB650" w14:textId="60E5F270" w:rsidR="006D1046" w:rsidRDefault="006D1046" w:rsidP="006D1046">
      <w:pPr>
        <w:pStyle w:val="ListParagraph"/>
        <w:numPr>
          <w:ilvl w:val="2"/>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RADIUS wizard</w:t>
      </w:r>
    </w:p>
    <w:p w14:paraId="184B7453" w14:textId="77777777" w:rsidR="006D1046" w:rsidRPr="0005772F"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Before you begin</w:t>
      </w:r>
    </w:p>
    <w:p w14:paraId="21BA45FC" w14:textId="77777777" w:rsidR="006D1046" w:rsidRPr="0005772F" w:rsidRDefault="006D1046" w:rsidP="006D1046">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lastRenderedPageBreak/>
        <w:t>Next</w:t>
      </w:r>
    </w:p>
    <w:p w14:paraId="021B9703" w14:textId="77777777" w:rsidR="006D1046" w:rsidRPr="0005772F"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ation type</w:t>
      </w:r>
    </w:p>
    <w:p w14:paraId="777D05FC" w14:textId="77777777" w:rsidR="006D1046" w:rsidRPr="0005772F" w:rsidRDefault="006D1046" w:rsidP="006D1046">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125B81B9" w14:textId="77777777" w:rsidR="006D1046" w:rsidRPr="0005772F"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rver selection</w:t>
      </w:r>
    </w:p>
    <w:p w14:paraId="5B8C5346" w14:textId="77777777" w:rsidR="006D1046" w:rsidRPr="0005772F" w:rsidRDefault="006D1046" w:rsidP="006D1046">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1637FB2" w14:textId="77777777" w:rsidR="006D1046" w:rsidRPr="0005772F"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rver roles</w:t>
      </w:r>
    </w:p>
    <w:p w14:paraId="51268C48" w14:textId="6617BDF2" w:rsidR="006D1046" w:rsidRPr="0005772F" w:rsidRDefault="006D1046" w:rsidP="006D1046">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xml:space="preserve">Select </w:t>
      </w:r>
      <w:r w:rsidR="001B77CF" w:rsidRPr="001B77CF">
        <w:rPr>
          <w:rFonts w:ascii="Times New Roman" w:hAnsi="Times New Roman" w:cs="Times New Roman"/>
          <w:b/>
          <w:bCs/>
        </w:rPr>
        <w:t>Network Policy and Access Services</w:t>
      </w:r>
    </w:p>
    <w:p w14:paraId="4EE07DF9" w14:textId="77777777" w:rsidR="006D1046" w:rsidRPr="0005772F" w:rsidRDefault="006D1046" w:rsidP="006D1046">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dd Features</w:t>
      </w:r>
    </w:p>
    <w:p w14:paraId="154D8ECE" w14:textId="77777777" w:rsidR="006D1046" w:rsidRPr="0005772F" w:rsidRDefault="006D1046" w:rsidP="006D1046">
      <w:pPr>
        <w:pStyle w:val="ListParagraph"/>
        <w:numPr>
          <w:ilvl w:val="5"/>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B6C240A" w14:textId="77777777" w:rsidR="006D1046" w:rsidRPr="0005772F"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eatures</w:t>
      </w:r>
    </w:p>
    <w:p w14:paraId="7BC2B901" w14:textId="278FECB3" w:rsidR="006D1046" w:rsidRDefault="006D1046" w:rsidP="001B77CF">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7785E60" w14:textId="6F06246B" w:rsidR="001B77CF" w:rsidRDefault="001B77CF" w:rsidP="001B77CF">
      <w:pPr>
        <w:pStyle w:val="ListParagraph"/>
        <w:numPr>
          <w:ilvl w:val="3"/>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Network Policy and Access Services</w:t>
      </w:r>
    </w:p>
    <w:p w14:paraId="59B00DB6" w14:textId="607AD9F8" w:rsidR="001B77CF" w:rsidRPr="0005772F" w:rsidRDefault="001B77CF" w:rsidP="001B77CF">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Next</w:t>
      </w:r>
    </w:p>
    <w:p w14:paraId="784054AB" w14:textId="77777777" w:rsidR="006D1046" w:rsidRPr="0005772F"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onfirmation</w:t>
      </w:r>
    </w:p>
    <w:p w14:paraId="56FD2752" w14:textId="77777777" w:rsidR="006D1046" w:rsidRPr="0005772F" w:rsidRDefault="006D1046" w:rsidP="006D1046">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w:t>
      </w:r>
    </w:p>
    <w:p w14:paraId="48DA50BA" w14:textId="5B62FDBC" w:rsidR="006D1046" w:rsidRPr="0005772F" w:rsidRDefault="006D1046" w:rsidP="006D1046">
      <w:pPr>
        <w:pStyle w:val="ListParagraph"/>
        <w:numPr>
          <w:ilvl w:val="4"/>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akes ~</w:t>
      </w:r>
      <w:r w:rsidR="001B77CF">
        <w:rPr>
          <w:rFonts w:ascii="Times New Roman" w:hAnsi="Times New Roman" w:cs="Times New Roman"/>
        </w:rPr>
        <w:t>30 seconds</w:t>
      </w:r>
      <w:r w:rsidRPr="0005772F">
        <w:rPr>
          <w:rFonts w:ascii="Times New Roman" w:hAnsi="Times New Roman" w:cs="Times New Roman"/>
        </w:rPr>
        <w:t>*</w:t>
      </w:r>
    </w:p>
    <w:p w14:paraId="7A57C489" w14:textId="0D599353" w:rsidR="006D1046" w:rsidRDefault="006D1046" w:rsidP="006D1046">
      <w:pPr>
        <w:pStyle w:val="ListParagraph"/>
        <w:numPr>
          <w:ilvl w:val="3"/>
          <w:numId w:val="11"/>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sults</w:t>
      </w:r>
    </w:p>
    <w:p w14:paraId="40759412" w14:textId="77777777" w:rsidR="001B77CF" w:rsidRDefault="001B77CF" w:rsidP="001B77CF">
      <w:pPr>
        <w:pStyle w:val="ListParagraph"/>
        <w:numPr>
          <w:ilvl w:val="4"/>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Close</w:t>
      </w:r>
    </w:p>
    <w:p w14:paraId="3E502346" w14:textId="300D3E61" w:rsidR="00286140" w:rsidRDefault="00286140" w:rsidP="00286140">
      <w:pPr>
        <w:pStyle w:val="ListParagraph"/>
        <w:numPr>
          <w:ilvl w:val="1"/>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RADIUS Configurations</w:t>
      </w:r>
    </w:p>
    <w:p w14:paraId="071ED11B" w14:textId="4B42BE53" w:rsidR="00286140" w:rsidRDefault="00286140" w:rsidP="00286140">
      <w:pPr>
        <w:pStyle w:val="ListParagraph"/>
        <w:numPr>
          <w:ilvl w:val="2"/>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In Server Manager, Select </w:t>
      </w:r>
      <w:r w:rsidRPr="00286140">
        <w:rPr>
          <w:rFonts w:ascii="Times New Roman" w:hAnsi="Times New Roman" w:cs="Times New Roman"/>
          <w:b/>
          <w:bCs/>
        </w:rPr>
        <w:t>Tools</w:t>
      </w:r>
      <w:r>
        <w:rPr>
          <w:rFonts w:ascii="Times New Roman" w:hAnsi="Times New Roman" w:cs="Times New Roman"/>
        </w:rPr>
        <w:t xml:space="preserve"> &gt; </w:t>
      </w:r>
      <w:r w:rsidRPr="00286140">
        <w:rPr>
          <w:rFonts w:ascii="Times New Roman" w:hAnsi="Times New Roman" w:cs="Times New Roman"/>
          <w:b/>
          <w:bCs/>
        </w:rPr>
        <w:t>Network Policy Server</w:t>
      </w:r>
    </w:p>
    <w:p w14:paraId="5A8C5AB4" w14:textId="5A03ABBD" w:rsidR="00286140" w:rsidRDefault="00286140" w:rsidP="00286140">
      <w:pPr>
        <w:pStyle w:val="ListParagraph"/>
        <w:numPr>
          <w:ilvl w:val="2"/>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On the left pane, </w:t>
      </w:r>
      <w:r w:rsidRPr="00286140">
        <w:rPr>
          <w:rFonts w:ascii="Times New Roman" w:hAnsi="Times New Roman" w:cs="Times New Roman"/>
          <w:b/>
          <w:bCs/>
        </w:rPr>
        <w:t>NPS (Local)</w:t>
      </w:r>
      <w:r>
        <w:rPr>
          <w:rFonts w:ascii="Times New Roman" w:hAnsi="Times New Roman" w:cs="Times New Roman"/>
        </w:rPr>
        <w:t xml:space="preserve"> &gt; </w:t>
      </w:r>
      <w:r w:rsidRPr="00286140">
        <w:rPr>
          <w:rFonts w:ascii="Times New Roman" w:hAnsi="Times New Roman" w:cs="Times New Roman"/>
          <w:b/>
          <w:bCs/>
        </w:rPr>
        <w:t>RADIUS Clients and Servers</w:t>
      </w:r>
      <w:r>
        <w:rPr>
          <w:rFonts w:ascii="Times New Roman" w:hAnsi="Times New Roman" w:cs="Times New Roman"/>
        </w:rPr>
        <w:t xml:space="preserve"> &gt; right click </w:t>
      </w:r>
      <w:r w:rsidRPr="00286140">
        <w:rPr>
          <w:rFonts w:ascii="Times New Roman" w:hAnsi="Times New Roman" w:cs="Times New Roman"/>
          <w:b/>
          <w:bCs/>
        </w:rPr>
        <w:t>RADIUS Clients</w:t>
      </w:r>
      <w:r>
        <w:rPr>
          <w:rFonts w:ascii="Times New Roman" w:hAnsi="Times New Roman" w:cs="Times New Roman"/>
        </w:rPr>
        <w:t xml:space="preserve"> &gt; </w:t>
      </w:r>
      <w:r w:rsidRPr="00286140">
        <w:rPr>
          <w:rFonts w:ascii="Times New Roman" w:hAnsi="Times New Roman" w:cs="Times New Roman"/>
          <w:b/>
          <w:bCs/>
        </w:rPr>
        <w:t>New</w:t>
      </w:r>
    </w:p>
    <w:p w14:paraId="59E04760" w14:textId="77777777" w:rsidR="00286140" w:rsidRDefault="00286140" w:rsidP="00286140">
      <w:pPr>
        <w:pStyle w:val="ListParagraph"/>
        <w:numPr>
          <w:ilvl w:val="2"/>
          <w:numId w:val="11"/>
        </w:numPr>
        <w:spacing w:before="100" w:beforeAutospacing="1" w:after="100" w:afterAutospacing="1" w:line="240" w:lineRule="auto"/>
        <w:rPr>
          <w:rFonts w:ascii="Times New Roman" w:hAnsi="Times New Roman" w:cs="Times New Roman"/>
        </w:rPr>
      </w:pPr>
    </w:p>
    <w:p w14:paraId="70928E66" w14:textId="77777777" w:rsidR="006D1046" w:rsidRPr="001B77CF" w:rsidRDefault="006D1046" w:rsidP="001B77CF">
      <w:pPr>
        <w:spacing w:before="100" w:beforeAutospacing="1" w:after="100" w:afterAutospacing="1" w:line="240" w:lineRule="auto"/>
        <w:rPr>
          <w:rFonts w:ascii="Times New Roman" w:hAnsi="Times New Roman" w:cs="Times New Roman"/>
        </w:rPr>
      </w:pPr>
    </w:p>
    <w:p w14:paraId="1DD051C5" w14:textId="1C560957" w:rsidR="00F927A6" w:rsidRDefault="00F927A6" w:rsidP="001A7F41">
      <w:pPr>
        <w:pStyle w:val="Heading1"/>
        <w:spacing w:before="100" w:beforeAutospacing="1" w:after="100" w:afterAutospacing="1"/>
        <w:rPr>
          <w:rFonts w:ascii="Times New Roman" w:hAnsi="Times New Roman" w:cs="Times New Roman"/>
          <w:b/>
          <w:bCs/>
          <w:sz w:val="24"/>
          <w:szCs w:val="24"/>
          <w:u w:val="single"/>
        </w:rPr>
      </w:pPr>
      <w:bookmarkStart w:id="4" w:name="_Toc55429562"/>
      <w:r>
        <w:rPr>
          <w:rFonts w:ascii="Times New Roman" w:hAnsi="Times New Roman" w:cs="Times New Roman"/>
          <w:b/>
          <w:bCs/>
          <w:sz w:val="24"/>
          <w:szCs w:val="24"/>
          <w:u w:val="single"/>
        </w:rPr>
        <w:t>Configuring AD DC</w:t>
      </w:r>
      <w:bookmarkEnd w:id="4"/>
    </w:p>
    <w:p w14:paraId="2BB0FD96" w14:textId="250D6064" w:rsidR="00F927A6" w:rsidRDefault="00F927A6" w:rsidP="00F927A6">
      <w:pPr>
        <w:pStyle w:val="ListParagraph"/>
        <w:numPr>
          <w:ilvl w:val="0"/>
          <w:numId w:val="13"/>
        </w:numPr>
      </w:pPr>
      <w:r>
        <w:t>Create organizational unit (OU)</w:t>
      </w:r>
      <w:r w:rsidR="00344C75">
        <w:t xml:space="preserve"> structure</w:t>
      </w:r>
    </w:p>
    <w:p w14:paraId="7C9F40F2" w14:textId="14E9FAAB" w:rsidR="00F927A6" w:rsidRDefault="00F927A6" w:rsidP="00F927A6">
      <w:pPr>
        <w:pStyle w:val="ListParagraph"/>
        <w:numPr>
          <w:ilvl w:val="1"/>
          <w:numId w:val="13"/>
        </w:numPr>
      </w:pPr>
      <w:r>
        <w:t>Open Server Manager &gt; Tools &gt; AD Users and Computers</w:t>
      </w:r>
    </w:p>
    <w:p w14:paraId="155DFDFE" w14:textId="6B6D28F6" w:rsidR="00F927A6" w:rsidRDefault="00F927A6" w:rsidP="00F927A6">
      <w:pPr>
        <w:pStyle w:val="ListParagraph"/>
        <w:numPr>
          <w:ilvl w:val="2"/>
          <w:numId w:val="13"/>
        </w:numPr>
      </w:pPr>
      <w:r>
        <w:t>Right click the domain name, “apprentice.net” &gt; New &gt; Organizational Unit</w:t>
      </w:r>
    </w:p>
    <w:p w14:paraId="55C95216" w14:textId="509B75B4" w:rsidR="00F927A6" w:rsidRDefault="00F927A6" w:rsidP="00F927A6">
      <w:pPr>
        <w:pStyle w:val="ListParagraph"/>
        <w:numPr>
          <w:ilvl w:val="3"/>
          <w:numId w:val="13"/>
        </w:numPr>
      </w:pPr>
      <w:r>
        <w:t>The first OU will be by geography. Name it, “Range”</w:t>
      </w:r>
    </w:p>
    <w:p w14:paraId="76FF6D67" w14:textId="53E332F9" w:rsidR="00F927A6" w:rsidRDefault="00F927A6" w:rsidP="00F927A6">
      <w:pPr>
        <w:pStyle w:val="ListParagraph"/>
        <w:numPr>
          <w:ilvl w:val="4"/>
          <w:numId w:val="13"/>
        </w:numPr>
      </w:pPr>
      <w:r>
        <w:t>Create two sub-OUs under “Range”</w:t>
      </w:r>
    </w:p>
    <w:p w14:paraId="696F70D2" w14:textId="13055903" w:rsidR="00F927A6" w:rsidRDefault="00F927A6" w:rsidP="00F927A6">
      <w:pPr>
        <w:pStyle w:val="ListParagraph"/>
        <w:numPr>
          <w:ilvl w:val="5"/>
          <w:numId w:val="13"/>
        </w:numPr>
      </w:pPr>
      <w:r>
        <w:t>Management</w:t>
      </w:r>
    </w:p>
    <w:p w14:paraId="4F347665" w14:textId="331411F1" w:rsidR="00F927A6" w:rsidRDefault="00F927A6" w:rsidP="00F927A6">
      <w:pPr>
        <w:pStyle w:val="ListParagraph"/>
        <w:numPr>
          <w:ilvl w:val="6"/>
          <w:numId w:val="13"/>
        </w:numPr>
      </w:pPr>
      <w:r>
        <w:t>Create two sub-OUs under “Management”</w:t>
      </w:r>
    </w:p>
    <w:p w14:paraId="2401236B" w14:textId="1A7E4FE6" w:rsidR="00F927A6" w:rsidRDefault="00F927A6" w:rsidP="00F927A6">
      <w:pPr>
        <w:pStyle w:val="ListParagraph"/>
        <w:numPr>
          <w:ilvl w:val="7"/>
          <w:numId w:val="13"/>
        </w:numPr>
      </w:pPr>
      <w:r>
        <w:t>Computers</w:t>
      </w:r>
    </w:p>
    <w:p w14:paraId="7ACBDCE7" w14:textId="682B30E8" w:rsidR="00F927A6" w:rsidRDefault="00F927A6" w:rsidP="00F927A6">
      <w:pPr>
        <w:pStyle w:val="ListParagraph"/>
        <w:numPr>
          <w:ilvl w:val="7"/>
          <w:numId w:val="13"/>
        </w:numPr>
      </w:pPr>
      <w:r>
        <w:t>Users</w:t>
      </w:r>
    </w:p>
    <w:p w14:paraId="53F4EF7B" w14:textId="376640BB" w:rsidR="00F927A6" w:rsidRDefault="00F927A6" w:rsidP="00F927A6">
      <w:pPr>
        <w:pStyle w:val="ListParagraph"/>
        <w:numPr>
          <w:ilvl w:val="5"/>
          <w:numId w:val="13"/>
        </w:numPr>
      </w:pPr>
      <w:r>
        <w:t>Business</w:t>
      </w:r>
    </w:p>
    <w:p w14:paraId="47BF73ED" w14:textId="77777777" w:rsidR="00F927A6" w:rsidRDefault="00F927A6" w:rsidP="00F927A6">
      <w:pPr>
        <w:pStyle w:val="ListParagraph"/>
        <w:numPr>
          <w:ilvl w:val="6"/>
          <w:numId w:val="13"/>
        </w:numPr>
      </w:pPr>
      <w:r>
        <w:t>Create two sub-OUs under “Management”</w:t>
      </w:r>
    </w:p>
    <w:p w14:paraId="16CF369F" w14:textId="77777777" w:rsidR="00F927A6" w:rsidRDefault="00F927A6" w:rsidP="00F927A6">
      <w:pPr>
        <w:pStyle w:val="ListParagraph"/>
        <w:numPr>
          <w:ilvl w:val="7"/>
          <w:numId w:val="13"/>
        </w:numPr>
      </w:pPr>
      <w:r>
        <w:t>Computers</w:t>
      </w:r>
    </w:p>
    <w:p w14:paraId="266F3E57" w14:textId="77777777" w:rsidR="00F927A6" w:rsidRDefault="00F927A6" w:rsidP="00F927A6">
      <w:pPr>
        <w:pStyle w:val="ListParagraph"/>
        <w:numPr>
          <w:ilvl w:val="7"/>
          <w:numId w:val="13"/>
        </w:numPr>
      </w:pPr>
      <w:r>
        <w:t>Users</w:t>
      </w:r>
    </w:p>
    <w:p w14:paraId="68CE271D" w14:textId="77777777" w:rsidR="00F927A6" w:rsidRDefault="00F927A6" w:rsidP="00F927A6">
      <w:pPr>
        <w:pStyle w:val="ListParagraph"/>
        <w:numPr>
          <w:ilvl w:val="6"/>
          <w:numId w:val="13"/>
        </w:numPr>
      </w:pPr>
    </w:p>
    <w:p w14:paraId="3321C4A7" w14:textId="7DC90D97" w:rsidR="00F927A6" w:rsidRDefault="00344C75" w:rsidP="00344C75">
      <w:pPr>
        <w:pStyle w:val="ListParagraph"/>
        <w:numPr>
          <w:ilvl w:val="0"/>
          <w:numId w:val="13"/>
        </w:numPr>
      </w:pPr>
      <w:r>
        <w:t>Create users</w:t>
      </w:r>
    </w:p>
    <w:p w14:paraId="251B5916" w14:textId="74A434A6" w:rsidR="00C4150A" w:rsidRDefault="00C4150A" w:rsidP="00C4150A">
      <w:pPr>
        <w:pStyle w:val="ListParagraph"/>
        <w:numPr>
          <w:ilvl w:val="1"/>
          <w:numId w:val="13"/>
        </w:numPr>
      </w:pPr>
      <w:r>
        <w:t>Create Domain admin account</w:t>
      </w:r>
    </w:p>
    <w:p w14:paraId="177DC220" w14:textId="5425BC57" w:rsidR="00344C75" w:rsidRDefault="00344C75" w:rsidP="00C4150A">
      <w:pPr>
        <w:pStyle w:val="ListParagraph"/>
        <w:numPr>
          <w:ilvl w:val="2"/>
          <w:numId w:val="13"/>
        </w:numPr>
      </w:pPr>
      <w:r>
        <w:t>Active Directory Users and Computers &gt; apprentice.net &gt; Users</w:t>
      </w:r>
    </w:p>
    <w:p w14:paraId="46B74254" w14:textId="4130E725" w:rsidR="00344C75" w:rsidRDefault="00344C75" w:rsidP="00C4150A">
      <w:pPr>
        <w:pStyle w:val="ListParagraph"/>
        <w:numPr>
          <w:ilvl w:val="3"/>
          <w:numId w:val="13"/>
        </w:numPr>
      </w:pPr>
      <w:r>
        <w:t>Right click “Administrator” &gt; Copy</w:t>
      </w:r>
    </w:p>
    <w:p w14:paraId="4003B0FB" w14:textId="4F69FFC5" w:rsidR="00344C75" w:rsidRDefault="00344C75" w:rsidP="00C4150A">
      <w:pPr>
        <w:pStyle w:val="ListParagraph"/>
        <w:numPr>
          <w:ilvl w:val="4"/>
          <w:numId w:val="13"/>
        </w:numPr>
      </w:pPr>
      <w:r>
        <w:t>First name = Cyber</w:t>
      </w:r>
    </w:p>
    <w:p w14:paraId="3086004F" w14:textId="4F563510" w:rsidR="00344C75" w:rsidRDefault="00344C75" w:rsidP="00C4150A">
      <w:pPr>
        <w:pStyle w:val="ListParagraph"/>
        <w:numPr>
          <w:ilvl w:val="4"/>
          <w:numId w:val="13"/>
        </w:numPr>
      </w:pPr>
      <w:r>
        <w:t>Last name = Apprentice</w:t>
      </w:r>
    </w:p>
    <w:p w14:paraId="20FA75C3" w14:textId="00093648" w:rsidR="00344C75" w:rsidRDefault="00344C75" w:rsidP="00C4150A">
      <w:pPr>
        <w:pStyle w:val="ListParagraph"/>
        <w:numPr>
          <w:ilvl w:val="4"/>
          <w:numId w:val="13"/>
        </w:numPr>
      </w:pPr>
      <w:r>
        <w:t>Initials = CA</w:t>
      </w:r>
    </w:p>
    <w:p w14:paraId="7C740EBE" w14:textId="0B9592A7" w:rsidR="00344C75" w:rsidRDefault="00344C75" w:rsidP="00C4150A">
      <w:pPr>
        <w:pStyle w:val="ListParagraph"/>
        <w:numPr>
          <w:ilvl w:val="4"/>
          <w:numId w:val="13"/>
        </w:numPr>
      </w:pPr>
      <w:r>
        <w:t>User logon name = apprentice.admin</w:t>
      </w:r>
      <w:r>
        <w:tab/>
      </w:r>
    </w:p>
    <w:p w14:paraId="0427C87E" w14:textId="0788EB56" w:rsidR="00344C75" w:rsidRDefault="00344C75" w:rsidP="00C4150A">
      <w:pPr>
        <w:pStyle w:val="ListParagraph"/>
        <w:numPr>
          <w:ilvl w:val="4"/>
          <w:numId w:val="13"/>
        </w:numPr>
      </w:pPr>
      <w:r>
        <w:t>Next</w:t>
      </w:r>
    </w:p>
    <w:p w14:paraId="2AB904F8" w14:textId="3B1E8732" w:rsidR="00344C75" w:rsidRDefault="00344C75" w:rsidP="00C4150A">
      <w:pPr>
        <w:pStyle w:val="ListParagraph"/>
        <w:numPr>
          <w:ilvl w:val="4"/>
          <w:numId w:val="13"/>
        </w:numPr>
      </w:pPr>
      <w:r>
        <w:lastRenderedPageBreak/>
        <w:t>Password = &lt;password&gt;</w:t>
      </w:r>
    </w:p>
    <w:p w14:paraId="1D356E18" w14:textId="034A0716" w:rsidR="00344C75" w:rsidRDefault="00344C75" w:rsidP="00C4150A">
      <w:pPr>
        <w:pStyle w:val="ListParagraph"/>
        <w:numPr>
          <w:ilvl w:val="4"/>
          <w:numId w:val="13"/>
        </w:numPr>
      </w:pPr>
      <w:r>
        <w:t>Next</w:t>
      </w:r>
    </w:p>
    <w:p w14:paraId="49FE9A34" w14:textId="1EB65E93" w:rsidR="00344C75" w:rsidRDefault="00344C75" w:rsidP="00C4150A">
      <w:pPr>
        <w:pStyle w:val="ListParagraph"/>
        <w:numPr>
          <w:ilvl w:val="4"/>
          <w:numId w:val="13"/>
        </w:numPr>
      </w:pPr>
      <w:r>
        <w:t>Finish</w:t>
      </w:r>
    </w:p>
    <w:p w14:paraId="35AEBD01" w14:textId="52004C1F" w:rsidR="00344C75" w:rsidRDefault="0090297C" w:rsidP="00C4150A">
      <w:pPr>
        <w:pStyle w:val="ListParagraph"/>
        <w:numPr>
          <w:ilvl w:val="3"/>
          <w:numId w:val="13"/>
        </w:numPr>
      </w:pPr>
      <w:r>
        <w:t>Drag the created user to the appropriate OU (apprentice.net &gt; Range &gt; Management &gt; Users)</w:t>
      </w:r>
    </w:p>
    <w:p w14:paraId="70751D0C" w14:textId="6B22EE8D" w:rsidR="00C4150A" w:rsidRDefault="00C4150A" w:rsidP="00C4150A">
      <w:pPr>
        <w:pStyle w:val="ListParagraph"/>
        <w:numPr>
          <w:ilvl w:val="1"/>
          <w:numId w:val="13"/>
        </w:numPr>
      </w:pPr>
      <w:r>
        <w:t>Create standard account</w:t>
      </w:r>
    </w:p>
    <w:p w14:paraId="36267E53" w14:textId="6FE89752" w:rsidR="00C4150A" w:rsidRDefault="00C4150A" w:rsidP="00C4150A">
      <w:pPr>
        <w:pStyle w:val="ListParagraph"/>
        <w:numPr>
          <w:ilvl w:val="2"/>
          <w:numId w:val="13"/>
        </w:numPr>
      </w:pPr>
      <w:r>
        <w:t>Apprentice.net &gt; Range &gt; Business &gt; Users</w:t>
      </w:r>
    </w:p>
    <w:p w14:paraId="49022AC3" w14:textId="2104F39F" w:rsidR="00C4150A" w:rsidRDefault="00C4150A" w:rsidP="00C4150A">
      <w:pPr>
        <w:pStyle w:val="ListParagraph"/>
        <w:numPr>
          <w:ilvl w:val="3"/>
          <w:numId w:val="13"/>
        </w:numPr>
      </w:pPr>
      <w:r>
        <w:t>Right click the OU &gt; New &gt; User</w:t>
      </w:r>
    </w:p>
    <w:p w14:paraId="5602DBF3" w14:textId="0EF25303" w:rsidR="00C4150A" w:rsidRDefault="00C4150A" w:rsidP="00C4150A">
      <w:pPr>
        <w:pStyle w:val="ListParagraph"/>
        <w:numPr>
          <w:ilvl w:val="4"/>
          <w:numId w:val="13"/>
        </w:numPr>
      </w:pPr>
      <w:r>
        <w:t xml:space="preserve">First name = Customer </w:t>
      </w:r>
    </w:p>
    <w:p w14:paraId="0E2275CE" w14:textId="57E872B7" w:rsidR="00C4150A" w:rsidRDefault="00C4150A" w:rsidP="00C4150A">
      <w:pPr>
        <w:pStyle w:val="ListParagraph"/>
        <w:numPr>
          <w:ilvl w:val="4"/>
          <w:numId w:val="13"/>
        </w:numPr>
      </w:pPr>
      <w:r>
        <w:t>Last name = 1</w:t>
      </w:r>
    </w:p>
    <w:p w14:paraId="0B85AEE6" w14:textId="6C49D2C9" w:rsidR="00C4150A" w:rsidRDefault="00C4150A" w:rsidP="00C4150A">
      <w:pPr>
        <w:pStyle w:val="ListParagraph"/>
        <w:numPr>
          <w:ilvl w:val="4"/>
          <w:numId w:val="13"/>
        </w:numPr>
      </w:pPr>
      <w:r>
        <w:t>Initials = 1</w:t>
      </w:r>
    </w:p>
    <w:p w14:paraId="67284E2C" w14:textId="5C2D483B" w:rsidR="00C4150A" w:rsidRDefault="00C4150A" w:rsidP="00C4150A">
      <w:pPr>
        <w:pStyle w:val="ListParagraph"/>
        <w:numPr>
          <w:ilvl w:val="4"/>
          <w:numId w:val="13"/>
        </w:numPr>
      </w:pPr>
      <w:r>
        <w:t>Next</w:t>
      </w:r>
    </w:p>
    <w:p w14:paraId="5038D65A" w14:textId="6EC6588B" w:rsidR="00C4150A" w:rsidRDefault="00C4150A" w:rsidP="00C4150A">
      <w:pPr>
        <w:pStyle w:val="ListParagraph"/>
        <w:numPr>
          <w:ilvl w:val="4"/>
          <w:numId w:val="13"/>
        </w:numPr>
      </w:pPr>
      <w:r>
        <w:t>Password = &lt;password&gt;</w:t>
      </w:r>
    </w:p>
    <w:p w14:paraId="4A3FCB46" w14:textId="28B3CF88" w:rsidR="00C4150A" w:rsidRDefault="00C4150A" w:rsidP="00C4150A">
      <w:pPr>
        <w:pStyle w:val="ListParagraph"/>
        <w:numPr>
          <w:ilvl w:val="4"/>
          <w:numId w:val="13"/>
        </w:numPr>
      </w:pPr>
      <w:r>
        <w:t>Deselect “user must change password at next logon”</w:t>
      </w:r>
    </w:p>
    <w:p w14:paraId="152D6E9F" w14:textId="25028FD1" w:rsidR="00C4150A" w:rsidRDefault="00C4150A" w:rsidP="00C4150A">
      <w:pPr>
        <w:pStyle w:val="ListParagraph"/>
        <w:numPr>
          <w:ilvl w:val="4"/>
          <w:numId w:val="13"/>
        </w:numPr>
      </w:pPr>
      <w:r>
        <w:t>Next</w:t>
      </w:r>
    </w:p>
    <w:p w14:paraId="6E540CB4" w14:textId="1EF53B89" w:rsidR="00C4150A" w:rsidRPr="00F927A6" w:rsidRDefault="00C4150A" w:rsidP="00C4150A">
      <w:pPr>
        <w:pStyle w:val="ListParagraph"/>
        <w:numPr>
          <w:ilvl w:val="4"/>
          <w:numId w:val="13"/>
        </w:numPr>
      </w:pPr>
      <w:r>
        <w:t>Finish</w:t>
      </w:r>
    </w:p>
    <w:p w14:paraId="06BE9BBD" w14:textId="029EB69D" w:rsidR="00C55446" w:rsidRPr="0005772F" w:rsidRDefault="00C55446" w:rsidP="001A7F41">
      <w:pPr>
        <w:pStyle w:val="Heading1"/>
        <w:spacing w:before="100" w:beforeAutospacing="1" w:after="100" w:afterAutospacing="1"/>
        <w:rPr>
          <w:rFonts w:ascii="Times New Roman" w:hAnsi="Times New Roman" w:cs="Times New Roman"/>
          <w:b/>
          <w:bCs/>
          <w:sz w:val="24"/>
          <w:szCs w:val="24"/>
          <w:u w:val="single"/>
        </w:rPr>
      </w:pPr>
      <w:bookmarkStart w:id="5" w:name="_Toc55429563"/>
      <w:r w:rsidRPr="0005772F">
        <w:rPr>
          <w:rFonts w:ascii="Times New Roman" w:hAnsi="Times New Roman" w:cs="Times New Roman"/>
          <w:b/>
          <w:bCs/>
          <w:sz w:val="24"/>
          <w:szCs w:val="24"/>
          <w:u w:val="single"/>
        </w:rPr>
        <w:t>Installing ESXi</w:t>
      </w:r>
      <w:bookmarkEnd w:id="5"/>
    </w:p>
    <w:p w14:paraId="382B848E" w14:textId="49AA5E5B" w:rsidR="00C55446" w:rsidRDefault="00C55446" w:rsidP="001A7F41">
      <w:p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sources:</w:t>
      </w:r>
    </w:p>
    <w:p w14:paraId="27F2AAEB" w14:textId="6486B2E2" w:rsidR="006129EB" w:rsidRDefault="006129EB" w:rsidP="006129EB">
      <w:pPr>
        <w:pStyle w:val="ListParagraph"/>
        <w:numPr>
          <w:ilvl w:val="0"/>
          <w:numId w:val="9"/>
        </w:numPr>
        <w:spacing w:before="100" w:beforeAutospacing="1" w:after="100" w:afterAutospacing="1" w:line="240" w:lineRule="auto"/>
        <w:rPr>
          <w:rFonts w:ascii="Times New Roman" w:hAnsi="Times New Roman" w:cs="Times New Roman"/>
        </w:rPr>
      </w:pPr>
      <w:r>
        <w:rPr>
          <w:rFonts w:ascii="Times New Roman" w:hAnsi="Times New Roman" w:cs="Times New Roman"/>
        </w:rPr>
        <w:t>Memory = 11GB</w:t>
      </w:r>
    </w:p>
    <w:p w14:paraId="1E896A56" w14:textId="210CF1D2" w:rsidR="006129EB" w:rsidRDefault="006129EB" w:rsidP="006129EB">
      <w:pPr>
        <w:pStyle w:val="ListParagraph"/>
        <w:numPr>
          <w:ilvl w:val="0"/>
          <w:numId w:val="9"/>
        </w:numPr>
        <w:spacing w:before="100" w:beforeAutospacing="1" w:after="100" w:afterAutospacing="1" w:line="240" w:lineRule="auto"/>
        <w:rPr>
          <w:rFonts w:ascii="Times New Roman" w:hAnsi="Times New Roman" w:cs="Times New Roman"/>
        </w:rPr>
      </w:pPr>
      <w:r>
        <w:rPr>
          <w:rFonts w:ascii="Times New Roman" w:hAnsi="Times New Roman" w:cs="Times New Roman"/>
        </w:rPr>
        <w:t>Processors = 2</w:t>
      </w:r>
    </w:p>
    <w:p w14:paraId="08A5D338" w14:textId="32FDFFFD" w:rsidR="006129EB" w:rsidRPr="006129EB" w:rsidRDefault="006129EB" w:rsidP="006129EB">
      <w:pPr>
        <w:pStyle w:val="ListParagraph"/>
        <w:numPr>
          <w:ilvl w:val="0"/>
          <w:numId w:val="9"/>
        </w:numPr>
        <w:spacing w:before="100" w:beforeAutospacing="1" w:after="100" w:afterAutospacing="1" w:line="240" w:lineRule="auto"/>
        <w:rPr>
          <w:rFonts w:ascii="Times New Roman" w:hAnsi="Times New Roman" w:cs="Times New Roman"/>
        </w:rPr>
      </w:pPr>
      <w:r>
        <w:rPr>
          <w:rFonts w:ascii="Times New Roman" w:hAnsi="Times New Roman" w:cs="Times New Roman"/>
        </w:rPr>
        <w:t>Storage = 100GB</w:t>
      </w:r>
    </w:p>
    <w:p w14:paraId="50904B72" w14:textId="66B519EA" w:rsidR="00C55446" w:rsidRPr="0005772F" w:rsidRDefault="00C55446" w:rsidP="001A7F41">
      <w:pPr>
        <w:pStyle w:val="ListParagraph"/>
        <w:numPr>
          <w:ilvl w:val="0"/>
          <w:numId w:val="9"/>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d</w:t>
      </w:r>
    </w:p>
    <w:p w14:paraId="6EF3D500" w14:textId="521463F8" w:rsidR="00C55446" w:rsidRPr="0005772F" w:rsidRDefault="00C55446"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Welcome to the VMware ESXi 6.7.0 Installation</w:t>
      </w:r>
    </w:p>
    <w:p w14:paraId="734C1036" w14:textId="28F82925" w:rsidR="00C55446" w:rsidRPr="0005772F" w:rsidRDefault="00C55446"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ter) Continue</w:t>
      </w:r>
    </w:p>
    <w:p w14:paraId="534F336D" w14:textId="2629BCD5" w:rsidR="00C55446" w:rsidRPr="0005772F" w:rsidRDefault="00C55446"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ULA</w:t>
      </w:r>
    </w:p>
    <w:p w14:paraId="2A3E0F7F" w14:textId="40CB4B8F" w:rsidR="00C55446" w:rsidRPr="0005772F" w:rsidRDefault="00C55446"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11) Accept and Continue</w:t>
      </w:r>
    </w:p>
    <w:p w14:paraId="521E70D5" w14:textId="17A347E4" w:rsidR="00B05F0F" w:rsidRPr="0005772F" w:rsidRDefault="00B05F0F"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a Disk to Install or Upgrade</w:t>
      </w:r>
    </w:p>
    <w:p w14:paraId="6E09B058" w14:textId="322C275B"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ter) Continue</w:t>
      </w:r>
    </w:p>
    <w:p w14:paraId="62EEAA12" w14:textId="112386D3" w:rsidR="00B05F0F" w:rsidRPr="0005772F" w:rsidRDefault="00B05F0F" w:rsidP="001A7F41">
      <w:pPr>
        <w:pStyle w:val="ListParagraph"/>
        <w:numPr>
          <w:ilvl w:val="2"/>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Only had one drive so I left the default</w:t>
      </w:r>
    </w:p>
    <w:p w14:paraId="1AF7FCD5" w14:textId="72EC45A6" w:rsidR="00B05F0F" w:rsidRPr="0005772F" w:rsidRDefault="00B05F0F"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Keyboard Layout</w:t>
      </w:r>
    </w:p>
    <w:p w14:paraId="6D38DC3A" w14:textId="70EBFC83"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ter) Contiue</w:t>
      </w:r>
    </w:p>
    <w:p w14:paraId="284314B1" w14:textId="762EE90E" w:rsidR="00B05F0F" w:rsidRPr="0005772F" w:rsidRDefault="00B05F0F" w:rsidP="001A7F41">
      <w:pPr>
        <w:pStyle w:val="ListParagraph"/>
        <w:numPr>
          <w:ilvl w:val="2"/>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efault is “US Default”</w:t>
      </w:r>
    </w:p>
    <w:p w14:paraId="00AFB42D" w14:textId="1C2E3832" w:rsidR="00B05F0F" w:rsidRPr="0005772F" w:rsidRDefault="00B05F0F"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ter a root password</w:t>
      </w:r>
    </w:p>
    <w:p w14:paraId="342E9F85" w14:textId="4B62465C"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lt;password&gt;</w:t>
      </w:r>
    </w:p>
    <w:p w14:paraId="143205E0" w14:textId="7B982050" w:rsidR="00B05F0F" w:rsidRPr="0005772F" w:rsidRDefault="00B05F0F"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onfirm install</w:t>
      </w:r>
    </w:p>
    <w:p w14:paraId="161CA6B5" w14:textId="6804BDCB"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11) Install</w:t>
      </w:r>
    </w:p>
    <w:p w14:paraId="18F2104E" w14:textId="6187116E" w:rsidR="00B05F0F" w:rsidRPr="0005772F" w:rsidRDefault="00B05F0F" w:rsidP="001A7F41">
      <w:pPr>
        <w:pStyle w:val="ListParagraph"/>
        <w:numPr>
          <w:ilvl w:val="2"/>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akes 1 minute</w:t>
      </w:r>
    </w:p>
    <w:p w14:paraId="15B49071" w14:textId="1B2E32B4" w:rsidR="00B05F0F" w:rsidRPr="0005772F" w:rsidRDefault="00B05F0F"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ation Complete</w:t>
      </w:r>
    </w:p>
    <w:p w14:paraId="565BDC09" w14:textId="29E20E50"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Go to the VM settings and delete the CD drive or deselect the radio box, “Connect at power on”.</w:t>
      </w:r>
    </w:p>
    <w:p w14:paraId="604BDE70" w14:textId="2AA89D2D"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ter) Reboot</w:t>
      </w:r>
    </w:p>
    <w:p w14:paraId="3BF6ECDE" w14:textId="6B93E29C" w:rsidR="00B05F0F" w:rsidRPr="0005772F" w:rsidRDefault="00B05F0F" w:rsidP="001A7F41">
      <w:pPr>
        <w:pStyle w:val="ListParagraph"/>
        <w:numPr>
          <w:ilvl w:val="0"/>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OPTIONAL] Statically set IPv4 address</w:t>
      </w:r>
    </w:p>
    <w:p w14:paraId="21A28E3B" w14:textId="510B5CE0" w:rsidR="00B05F0F" w:rsidRPr="0005772F" w:rsidRDefault="00B05F0F" w:rsidP="001A7F41">
      <w:pPr>
        <w:pStyle w:val="ListParagraph"/>
        <w:numPr>
          <w:ilvl w:val="1"/>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F2 key to change the settings</w:t>
      </w:r>
    </w:p>
    <w:p w14:paraId="4D8C1F8B" w14:textId="268ACBDC" w:rsidR="00B05F0F" w:rsidRPr="0005772F" w:rsidRDefault="00B05F0F" w:rsidP="001A7F41">
      <w:pPr>
        <w:pStyle w:val="ListParagraph"/>
        <w:numPr>
          <w:ilvl w:val="2"/>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ter password</w:t>
      </w:r>
    </w:p>
    <w:p w14:paraId="35BB721E" w14:textId="513037A9" w:rsidR="00B05F0F" w:rsidRPr="0005772F" w:rsidRDefault="00B05F0F" w:rsidP="001A7F41">
      <w:pPr>
        <w:pStyle w:val="ListParagraph"/>
        <w:numPr>
          <w:ilvl w:val="3"/>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onfigure Management Network</w:t>
      </w:r>
    </w:p>
    <w:p w14:paraId="1B9C8EC0" w14:textId="51C08FA8" w:rsidR="00B05F0F" w:rsidRPr="0005772F" w:rsidRDefault="00B05F0F" w:rsidP="001A7F41">
      <w:pPr>
        <w:pStyle w:val="ListParagraph"/>
        <w:numPr>
          <w:ilvl w:val="4"/>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Pv4 Configuration</w:t>
      </w:r>
    </w:p>
    <w:p w14:paraId="6354051C" w14:textId="5F3510F4" w:rsidR="00B05F0F" w:rsidRPr="0005772F" w:rsidRDefault="00B05F0F" w:rsidP="001A7F41">
      <w:pPr>
        <w:pStyle w:val="ListParagraph"/>
        <w:numPr>
          <w:ilvl w:val="5"/>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t static IPv4 address and network configuration</w:t>
      </w:r>
    </w:p>
    <w:p w14:paraId="11D85BD3" w14:textId="053696FA" w:rsidR="00B05F0F" w:rsidRPr="0005772F" w:rsidRDefault="00B05F0F" w:rsidP="001A7F41">
      <w:pPr>
        <w:pStyle w:val="ListParagraph"/>
        <w:numPr>
          <w:ilvl w:val="6"/>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192.168.2.99</w:t>
      </w:r>
      <w:r w:rsidR="001A7F41" w:rsidRPr="0005772F">
        <w:rPr>
          <w:rFonts w:ascii="Times New Roman" w:hAnsi="Times New Roman" w:cs="Times New Roman"/>
        </w:rPr>
        <w:t>*</w:t>
      </w:r>
    </w:p>
    <w:p w14:paraId="0D93264A" w14:textId="1A4A95B7" w:rsidR="00B05F0F" w:rsidRPr="0005772F" w:rsidRDefault="00B05F0F" w:rsidP="001A7F41">
      <w:pPr>
        <w:pStyle w:val="ListParagraph"/>
        <w:numPr>
          <w:ilvl w:val="6"/>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255.255.255.0</w:t>
      </w:r>
      <w:r w:rsidR="001A7F41" w:rsidRPr="0005772F">
        <w:rPr>
          <w:rFonts w:ascii="Times New Roman" w:hAnsi="Times New Roman" w:cs="Times New Roman"/>
        </w:rPr>
        <w:t>*</w:t>
      </w:r>
    </w:p>
    <w:p w14:paraId="77B1243E" w14:textId="3A5E5D5B" w:rsidR="00B05F0F" w:rsidRPr="0005772F" w:rsidRDefault="00B05F0F" w:rsidP="001A7F41">
      <w:pPr>
        <w:pStyle w:val="ListParagraph"/>
        <w:numPr>
          <w:ilvl w:val="6"/>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192.168.2.1</w:t>
      </w:r>
      <w:r w:rsidR="001A7F41" w:rsidRPr="0005772F">
        <w:rPr>
          <w:rFonts w:ascii="Times New Roman" w:hAnsi="Times New Roman" w:cs="Times New Roman"/>
        </w:rPr>
        <w:t>*</w:t>
      </w:r>
    </w:p>
    <w:p w14:paraId="05CAB7EF" w14:textId="63222A85" w:rsidR="00B05F0F" w:rsidRPr="0005772F" w:rsidRDefault="00B05F0F" w:rsidP="001A7F41">
      <w:pPr>
        <w:pStyle w:val="ListParagraph"/>
        <w:numPr>
          <w:ilvl w:val="5"/>
          <w:numId w:val="10"/>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lastRenderedPageBreak/>
        <w:t>Save, exit, and restart services</w:t>
      </w:r>
    </w:p>
    <w:p w14:paraId="0CF557BC" w14:textId="19CDC9AC" w:rsidR="00481FDD" w:rsidRPr="0005772F" w:rsidRDefault="00481FDD" w:rsidP="001A7F41">
      <w:pPr>
        <w:pStyle w:val="Heading1"/>
        <w:spacing w:before="100" w:beforeAutospacing="1" w:after="100" w:afterAutospacing="1"/>
        <w:rPr>
          <w:rFonts w:ascii="Times New Roman" w:hAnsi="Times New Roman" w:cs="Times New Roman"/>
          <w:b/>
          <w:bCs/>
          <w:sz w:val="24"/>
          <w:szCs w:val="24"/>
          <w:u w:val="single"/>
        </w:rPr>
      </w:pPr>
      <w:bookmarkStart w:id="6" w:name="_Toc55429564"/>
      <w:r w:rsidRPr="0005772F">
        <w:rPr>
          <w:rFonts w:ascii="Times New Roman" w:hAnsi="Times New Roman" w:cs="Times New Roman"/>
          <w:b/>
          <w:bCs/>
          <w:sz w:val="24"/>
          <w:szCs w:val="24"/>
          <w:u w:val="single"/>
        </w:rPr>
        <w:t>Installing VCSA</w:t>
      </w:r>
      <w:bookmarkEnd w:id="6"/>
    </w:p>
    <w:p w14:paraId="2C900A88" w14:textId="29DE4229" w:rsidR="00C55446" w:rsidRPr="0005772F" w:rsidRDefault="00C55446" w:rsidP="001A7F41">
      <w:p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Version: vCenter Server Appliance 6.7 Installer</w:t>
      </w:r>
    </w:p>
    <w:p w14:paraId="4E9CE1A8" w14:textId="73B4A7CD" w:rsidR="00D24C3C" w:rsidRPr="0005772F" w:rsidRDefault="00D24C3C" w:rsidP="001A7F41">
      <w:p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sources: 11GB</w:t>
      </w:r>
    </w:p>
    <w:p w14:paraId="4A20F3C0" w14:textId="210352B7" w:rsidR="00C55446" w:rsidRPr="0005772F" w:rsidRDefault="00C55446" w:rsidP="001A7F41">
      <w:pPr>
        <w:pStyle w:val="ListParagraph"/>
        <w:numPr>
          <w:ilvl w:val="0"/>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Log onto a host machine (I’m using a Windows VM)</w:t>
      </w:r>
    </w:p>
    <w:p w14:paraId="49C7B547" w14:textId="39CB5B84" w:rsidR="00481FDD" w:rsidRPr="0005772F" w:rsidRDefault="00481FDD" w:rsidP="001A7F41">
      <w:pPr>
        <w:pStyle w:val="ListParagraph"/>
        <w:numPr>
          <w:ilvl w:val="0"/>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Mount the VCSA ISO</w:t>
      </w:r>
      <w:r w:rsidR="00C55446" w:rsidRPr="0005772F">
        <w:rPr>
          <w:rFonts w:ascii="Times New Roman" w:hAnsi="Times New Roman" w:cs="Times New Roman"/>
        </w:rPr>
        <w:t xml:space="preserve"> (I’m using VCSA 6.7)</w:t>
      </w:r>
    </w:p>
    <w:p w14:paraId="7A814DCD" w14:textId="65D8B2A5" w:rsidR="00C55446" w:rsidRPr="0005772F" w:rsidRDefault="00C55446" w:rsidP="001A7F41">
      <w:pPr>
        <w:pStyle w:val="ListParagraph"/>
        <w:numPr>
          <w:ilvl w:val="0"/>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stall</w:t>
      </w:r>
    </w:p>
    <w:p w14:paraId="2402A463" w14:textId="2E6E459A" w:rsidR="00C55446" w:rsidRPr="0005772F" w:rsidRDefault="00C55446" w:rsidP="001A7F41">
      <w:pPr>
        <w:pStyle w:val="ListParagraph"/>
        <w:numPr>
          <w:ilvl w:val="1"/>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tage 1 – Deploy appliance</w:t>
      </w:r>
    </w:p>
    <w:p w14:paraId="7DDCF99E" w14:textId="12846A8C" w:rsidR="00C55446" w:rsidRPr="0005772F" w:rsidRDefault="00C55446"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troduction</w:t>
      </w:r>
    </w:p>
    <w:p w14:paraId="7CF82BC3" w14:textId="46023B88"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EB2AE97" w14:textId="4383032F" w:rsidR="00C55446" w:rsidRPr="0005772F" w:rsidRDefault="00C55446"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nd user license agreement</w:t>
      </w:r>
    </w:p>
    <w:p w14:paraId="141E001D" w14:textId="09DA2B23"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ccept</w:t>
      </w:r>
    </w:p>
    <w:p w14:paraId="11B5813C" w14:textId="7C4BB04B"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7EB72534" w14:textId="37A60192" w:rsidR="00C55446" w:rsidRPr="0005772F" w:rsidRDefault="00C55446"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Deployment Type</w:t>
      </w:r>
    </w:p>
    <w:p w14:paraId="76970AEA" w14:textId="017BC49A"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mbedded Platform Services Controller – vCenter Server with an embedded platform services controller</w:t>
      </w:r>
    </w:p>
    <w:p w14:paraId="0431F7FA" w14:textId="1C4D91F4" w:rsidR="00C55446" w:rsidRPr="0005772F" w:rsidRDefault="00C55446"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ppliance Deployment Target</w:t>
      </w:r>
    </w:p>
    <w:p w14:paraId="66E4FE4D" w14:textId="41D432CC"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ESXi host or vCenter Server name = 192.168.2.99</w:t>
      </w:r>
      <w:r w:rsidR="001A7F41" w:rsidRPr="0005772F">
        <w:rPr>
          <w:rFonts w:ascii="Times New Roman" w:hAnsi="Times New Roman" w:cs="Times New Roman"/>
        </w:rPr>
        <w:t>*</w:t>
      </w:r>
    </w:p>
    <w:p w14:paraId="06C83346" w14:textId="76E6A19F" w:rsidR="00D24C3C" w:rsidRPr="0005772F" w:rsidRDefault="00D24C3C" w:rsidP="001A7F41">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Pv4 address is may be different for you</w:t>
      </w:r>
    </w:p>
    <w:p w14:paraId="478D4D2A" w14:textId="34E87A5C"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HTTPS port = 443</w:t>
      </w:r>
    </w:p>
    <w:p w14:paraId="55AAE1A1" w14:textId="14A8C292"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 xml:space="preserve">Username = </w:t>
      </w:r>
      <w:r w:rsidR="00C2037B" w:rsidRPr="0005772F">
        <w:rPr>
          <w:rFonts w:ascii="Times New Roman" w:hAnsi="Times New Roman" w:cs="Times New Roman"/>
        </w:rPr>
        <w:t>&lt;username of ESXi&gt;</w:t>
      </w:r>
      <w:r w:rsidR="001A7F41" w:rsidRPr="0005772F">
        <w:rPr>
          <w:rFonts w:ascii="Times New Roman" w:hAnsi="Times New Roman" w:cs="Times New Roman"/>
        </w:rPr>
        <w:t>*</w:t>
      </w:r>
    </w:p>
    <w:p w14:paraId="3B08291D" w14:textId="04ADA53D"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Password = &lt;pass</w:t>
      </w:r>
      <w:r w:rsidR="00C2037B" w:rsidRPr="0005772F">
        <w:rPr>
          <w:rFonts w:ascii="Times New Roman" w:hAnsi="Times New Roman" w:cs="Times New Roman"/>
        </w:rPr>
        <w:t>word of ESXi</w:t>
      </w:r>
      <w:r w:rsidRPr="0005772F">
        <w:rPr>
          <w:rFonts w:ascii="Times New Roman" w:hAnsi="Times New Roman" w:cs="Times New Roman"/>
        </w:rPr>
        <w:t>&gt;</w:t>
      </w:r>
      <w:r w:rsidR="001A7F41" w:rsidRPr="0005772F">
        <w:rPr>
          <w:rFonts w:ascii="Times New Roman" w:hAnsi="Times New Roman" w:cs="Times New Roman"/>
        </w:rPr>
        <w:t>*</w:t>
      </w:r>
    </w:p>
    <w:p w14:paraId="3B269E18" w14:textId="040F5A8C" w:rsidR="00C55446" w:rsidRPr="0005772F" w:rsidRDefault="00C55446"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C115758" w14:textId="46C9FC27" w:rsidR="00C2037B" w:rsidRPr="0005772F" w:rsidRDefault="00C2037B" w:rsidP="001A7F41">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ertificate Warning</w:t>
      </w:r>
      <w:r w:rsidRPr="0005772F">
        <w:rPr>
          <w:rFonts w:ascii="Times New Roman" w:hAnsi="Times New Roman" w:cs="Times New Roman"/>
        </w:rPr>
        <w:tab/>
      </w:r>
    </w:p>
    <w:p w14:paraId="4DDB4486" w14:textId="34FA91DE" w:rsidR="00C2037B" w:rsidRPr="0005772F" w:rsidRDefault="00C2037B" w:rsidP="001A7F41">
      <w:pPr>
        <w:pStyle w:val="ListParagraph"/>
        <w:numPr>
          <w:ilvl w:val="5"/>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Yes</w:t>
      </w:r>
    </w:p>
    <w:p w14:paraId="2ECAFE54" w14:textId="6737D85F" w:rsidR="00C55446" w:rsidRPr="0005772F" w:rsidRDefault="00C2037B"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t up appliance VM</w:t>
      </w:r>
    </w:p>
    <w:p w14:paraId="6474A56D" w14:textId="293D115D" w:rsidR="00C2037B" w:rsidRPr="0005772F" w:rsidRDefault="00C2037B"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VM Na</w:t>
      </w:r>
      <w:r w:rsidR="00D24C3C" w:rsidRPr="0005772F">
        <w:rPr>
          <w:rFonts w:ascii="Times New Roman" w:hAnsi="Times New Roman" w:cs="Times New Roman"/>
        </w:rPr>
        <w:t>m</w:t>
      </w:r>
      <w:r w:rsidRPr="0005772F">
        <w:rPr>
          <w:rFonts w:ascii="Times New Roman" w:hAnsi="Times New Roman" w:cs="Times New Roman"/>
        </w:rPr>
        <w:t>e = VMware vCenter Server Appliance</w:t>
      </w:r>
      <w:r w:rsidR="001A7F41" w:rsidRPr="0005772F">
        <w:rPr>
          <w:rFonts w:ascii="Times New Roman" w:hAnsi="Times New Roman" w:cs="Times New Roman"/>
        </w:rPr>
        <w:t>*</w:t>
      </w:r>
    </w:p>
    <w:p w14:paraId="56085574" w14:textId="26CFEAB6" w:rsidR="00C2037B" w:rsidRPr="0005772F" w:rsidRDefault="00C2037B"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oot pass = &lt;pass&gt;</w:t>
      </w:r>
      <w:r w:rsidR="001A7F41" w:rsidRPr="0005772F">
        <w:rPr>
          <w:rFonts w:ascii="Times New Roman" w:hAnsi="Times New Roman" w:cs="Times New Roman"/>
        </w:rPr>
        <w:t>*</w:t>
      </w:r>
    </w:p>
    <w:p w14:paraId="592A56C1" w14:textId="564A1776" w:rsidR="00C2037B" w:rsidRPr="0005772F" w:rsidRDefault="00C2037B"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52553474" w14:textId="6C0B86FD" w:rsidR="00D24C3C" w:rsidRPr="0005772F" w:rsidRDefault="00D24C3C"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Deployment size</w:t>
      </w:r>
    </w:p>
    <w:p w14:paraId="11467B58" w14:textId="116C1E5D" w:rsidR="00D24C3C" w:rsidRPr="0005772F" w:rsidRDefault="00D24C3C"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eployment size = tiny</w:t>
      </w:r>
      <w:r w:rsidR="001A7F41" w:rsidRPr="0005772F">
        <w:rPr>
          <w:rFonts w:ascii="Times New Roman" w:hAnsi="Times New Roman" w:cs="Times New Roman"/>
        </w:rPr>
        <w:t>*</w:t>
      </w:r>
    </w:p>
    <w:p w14:paraId="1EBBDD84" w14:textId="7BD58BE1" w:rsidR="00D24C3C" w:rsidRPr="0005772F" w:rsidRDefault="00D24C3C"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torage size = default</w:t>
      </w:r>
      <w:r w:rsidR="001A7F41" w:rsidRPr="0005772F">
        <w:rPr>
          <w:rFonts w:ascii="Times New Roman" w:hAnsi="Times New Roman" w:cs="Times New Roman"/>
        </w:rPr>
        <w:t>*</w:t>
      </w:r>
    </w:p>
    <w:p w14:paraId="4766C202" w14:textId="20D90240" w:rsidR="00D24C3C" w:rsidRPr="0005772F" w:rsidRDefault="00D24C3C"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datastore</w:t>
      </w:r>
    </w:p>
    <w:p w14:paraId="40380673" w14:textId="4A643C7C" w:rsidR="00D24C3C" w:rsidRPr="0005772F" w:rsidRDefault="00D24C3C"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elect thin provisioning</w:t>
      </w:r>
      <w:r w:rsidR="001A7F41" w:rsidRPr="0005772F">
        <w:rPr>
          <w:rFonts w:ascii="Times New Roman" w:hAnsi="Times New Roman" w:cs="Times New Roman"/>
        </w:rPr>
        <w:t>*</w:t>
      </w:r>
    </w:p>
    <w:p w14:paraId="7FF4194D" w14:textId="17CF9EFA" w:rsidR="00D24C3C" w:rsidRPr="0005772F" w:rsidRDefault="00D24C3C"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4D667FE5" w14:textId="20760FB3" w:rsidR="00D24C3C" w:rsidRPr="0005772F" w:rsidRDefault="00D24C3C"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onfigure network settings</w:t>
      </w:r>
    </w:p>
    <w:p w14:paraId="66926F60" w14:textId="0C072F35" w:rsidR="00D24C3C" w:rsidRPr="0005772F" w:rsidRDefault="00D24C3C"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P address = 192.168.2.98</w:t>
      </w:r>
      <w:r w:rsidR="001A7F41" w:rsidRPr="0005772F">
        <w:rPr>
          <w:rFonts w:ascii="Times New Roman" w:hAnsi="Times New Roman" w:cs="Times New Roman"/>
        </w:rPr>
        <w:t>*</w:t>
      </w:r>
    </w:p>
    <w:p w14:paraId="2A2FFA5E" w14:textId="6C4CE552" w:rsidR="00D24C3C" w:rsidRPr="0005772F" w:rsidRDefault="001A7F41"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ubnet mask = 255.255.255.0*</w:t>
      </w:r>
    </w:p>
    <w:p w14:paraId="5D067EE3" w14:textId="16A259A3" w:rsidR="001A7F41" w:rsidRPr="0005772F" w:rsidRDefault="001A7F41"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efault Gateway = 192.168.2.1*</w:t>
      </w:r>
    </w:p>
    <w:p w14:paraId="6D557949" w14:textId="4DA883F4" w:rsidR="001A7F41" w:rsidRPr="0005772F" w:rsidRDefault="001A7F41"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NS servers = 192.168.2.97*</w:t>
      </w:r>
    </w:p>
    <w:p w14:paraId="624D6773" w14:textId="300BBA3F" w:rsidR="001A7F41" w:rsidRPr="0005772F" w:rsidRDefault="001A7F41" w:rsidP="001A7F41">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his is the Active Directory server</w:t>
      </w:r>
    </w:p>
    <w:p w14:paraId="0FF3722E" w14:textId="4CF4C725" w:rsidR="001A7F41" w:rsidRPr="0005772F" w:rsidRDefault="001A7F41"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he rest are defaults. Select Next.</w:t>
      </w:r>
    </w:p>
    <w:p w14:paraId="6588C27C" w14:textId="486DFFA0" w:rsidR="001A7F41" w:rsidRPr="0005772F" w:rsidRDefault="001A7F41" w:rsidP="001A7F41">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inish</w:t>
      </w:r>
    </w:p>
    <w:p w14:paraId="3EF482A7" w14:textId="4160765A" w:rsidR="001A7F41" w:rsidRPr="0005772F" w:rsidRDefault="001A7F41" w:rsidP="001A7F41">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akes ~</w:t>
      </w:r>
      <w:r w:rsidR="006A59BA" w:rsidRPr="0005772F">
        <w:rPr>
          <w:rFonts w:ascii="Times New Roman" w:hAnsi="Times New Roman" w:cs="Times New Roman"/>
        </w:rPr>
        <w:t xml:space="preserve">10 </w:t>
      </w:r>
      <w:r w:rsidRPr="0005772F">
        <w:rPr>
          <w:rFonts w:ascii="Times New Roman" w:hAnsi="Times New Roman" w:cs="Times New Roman"/>
        </w:rPr>
        <w:t>minutes</w:t>
      </w:r>
      <w:r w:rsidR="001D3EA2" w:rsidRPr="0005772F">
        <w:rPr>
          <w:rFonts w:ascii="Times New Roman" w:hAnsi="Times New Roman" w:cs="Times New Roman"/>
        </w:rPr>
        <w:t>*</w:t>
      </w:r>
    </w:p>
    <w:p w14:paraId="19357D73" w14:textId="75C46156" w:rsidR="006A59BA" w:rsidRPr="0005772F" w:rsidRDefault="006A59BA" w:rsidP="006A59BA">
      <w:pPr>
        <w:pStyle w:val="ListParagraph"/>
        <w:numPr>
          <w:ilvl w:val="1"/>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tage 2: Setup VCSA with an embedded platform services controller</w:t>
      </w:r>
    </w:p>
    <w:p w14:paraId="09D70F70" w14:textId="01D41B5E" w:rsidR="006A59BA" w:rsidRPr="0005772F" w:rsidRDefault="006A59BA" w:rsidP="006A59BA">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ntroduction</w:t>
      </w:r>
    </w:p>
    <w:p w14:paraId="412A9F5E" w14:textId="630D6429" w:rsidR="001D3EA2" w:rsidRPr="0005772F" w:rsidRDefault="001D3EA2" w:rsidP="001D3EA2">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822F30C" w14:textId="26D4BBC8" w:rsidR="006A59BA" w:rsidRPr="0005772F" w:rsidRDefault="006A59BA" w:rsidP="006A59BA">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Appliance Configuration</w:t>
      </w:r>
    </w:p>
    <w:p w14:paraId="4A34A10D" w14:textId="1094199C" w:rsidR="001D3EA2" w:rsidRPr="0005772F" w:rsidRDefault="001D3EA2" w:rsidP="001D3EA2">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792E9878" w14:textId="1CA73118" w:rsidR="006A59BA" w:rsidRPr="0005772F" w:rsidRDefault="006A59BA" w:rsidP="006A59BA">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SSO Configuration</w:t>
      </w:r>
    </w:p>
    <w:p w14:paraId="03109A3C" w14:textId="3461C762" w:rsidR="001D3EA2" w:rsidRPr="0005772F" w:rsidRDefault="001D3EA2" w:rsidP="001D3EA2">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reate a new SSO domain</w:t>
      </w:r>
    </w:p>
    <w:p w14:paraId="262AD3FE" w14:textId="315EE2AF" w:rsidR="001D3EA2" w:rsidRPr="0005772F" w:rsidRDefault="001D3EA2" w:rsidP="001D3EA2">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lastRenderedPageBreak/>
        <w:t>Domain name = apprentice.net*</w:t>
      </w:r>
    </w:p>
    <w:p w14:paraId="38D515D4" w14:textId="5E40C17F" w:rsidR="001F151E" w:rsidRPr="0005772F" w:rsidRDefault="001D3EA2" w:rsidP="00812DA2">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Password = &lt;password&gt;*</w:t>
      </w:r>
    </w:p>
    <w:p w14:paraId="754BFFDF" w14:textId="6F4FDAE0" w:rsidR="00812DA2" w:rsidRPr="0005772F" w:rsidRDefault="00812DA2" w:rsidP="00812DA2">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468B3624" w14:textId="64D30F87" w:rsidR="006A59BA" w:rsidRPr="0005772F" w:rsidRDefault="006A59BA" w:rsidP="006A59BA">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Configure CEIP</w:t>
      </w:r>
      <w:r w:rsidR="00812DA2" w:rsidRPr="0005772F">
        <w:rPr>
          <w:rFonts w:ascii="Times New Roman" w:hAnsi="Times New Roman" w:cs="Times New Roman"/>
        </w:rPr>
        <w:tab/>
      </w:r>
    </w:p>
    <w:p w14:paraId="1007960C" w14:textId="323386EC" w:rsidR="00812DA2" w:rsidRPr="0005772F" w:rsidRDefault="00812DA2" w:rsidP="00812DA2">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Deselect*</w:t>
      </w:r>
    </w:p>
    <w:p w14:paraId="39FBB258" w14:textId="2986C4AA" w:rsidR="00812DA2" w:rsidRPr="0005772F" w:rsidRDefault="00812DA2" w:rsidP="00812DA2">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I think engaging in these programs are useful because ultimately it makes a better product. However, when not connected to the Internet, it’s useless and just causes unnecessary traffic.</w:t>
      </w:r>
    </w:p>
    <w:p w14:paraId="7B85CF8D" w14:textId="340270A5" w:rsidR="00812DA2" w:rsidRPr="0005772F" w:rsidRDefault="00812DA2" w:rsidP="00812DA2">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Next</w:t>
      </w:r>
    </w:p>
    <w:p w14:paraId="34F0BB5B" w14:textId="7DCBEB6A" w:rsidR="006A59BA" w:rsidRPr="0005772F" w:rsidRDefault="006A59BA" w:rsidP="006A59BA">
      <w:pPr>
        <w:pStyle w:val="ListParagraph"/>
        <w:numPr>
          <w:ilvl w:val="2"/>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Ready to Complete</w:t>
      </w:r>
    </w:p>
    <w:p w14:paraId="13133FFD" w14:textId="4DBB7258" w:rsidR="00812DA2" w:rsidRPr="0005772F" w:rsidRDefault="00812DA2" w:rsidP="00812DA2">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Finish</w:t>
      </w:r>
    </w:p>
    <w:p w14:paraId="2B1E7E00" w14:textId="69D2B5FF" w:rsidR="003F77EF" w:rsidRPr="0005772F" w:rsidRDefault="003F77EF" w:rsidP="003F77EF">
      <w:pPr>
        <w:pStyle w:val="ListParagraph"/>
        <w:numPr>
          <w:ilvl w:val="4"/>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Warning</w:t>
      </w:r>
    </w:p>
    <w:p w14:paraId="539CDFDD" w14:textId="131FC65A" w:rsidR="003F77EF" w:rsidRPr="0005772F" w:rsidRDefault="003F77EF" w:rsidP="003F77EF">
      <w:pPr>
        <w:pStyle w:val="ListParagraph"/>
        <w:numPr>
          <w:ilvl w:val="5"/>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Ok</w:t>
      </w:r>
    </w:p>
    <w:p w14:paraId="45091E65" w14:textId="72A338E1" w:rsidR="003F77EF" w:rsidRPr="0005772F" w:rsidRDefault="003F77EF" w:rsidP="003F77EF">
      <w:pPr>
        <w:pStyle w:val="ListParagraph"/>
        <w:numPr>
          <w:ilvl w:val="3"/>
          <w:numId w:val="6"/>
        </w:numPr>
        <w:spacing w:before="100" w:beforeAutospacing="1" w:after="100" w:afterAutospacing="1" w:line="240" w:lineRule="auto"/>
        <w:rPr>
          <w:rFonts w:ascii="Times New Roman" w:hAnsi="Times New Roman" w:cs="Times New Roman"/>
        </w:rPr>
      </w:pPr>
      <w:r w:rsidRPr="0005772F">
        <w:rPr>
          <w:rFonts w:ascii="Times New Roman" w:hAnsi="Times New Roman" w:cs="Times New Roman"/>
        </w:rPr>
        <w:t>Takes ~</w:t>
      </w:r>
      <w:r w:rsidR="00DA0655">
        <w:rPr>
          <w:rFonts w:ascii="Times New Roman" w:hAnsi="Times New Roman" w:cs="Times New Roman"/>
        </w:rPr>
        <w:t xml:space="preserve">30 </w:t>
      </w:r>
      <w:r w:rsidRPr="0005772F">
        <w:rPr>
          <w:rFonts w:ascii="Times New Roman" w:hAnsi="Times New Roman" w:cs="Times New Roman"/>
        </w:rPr>
        <w:t>minutes*</w:t>
      </w:r>
    </w:p>
    <w:p w14:paraId="698C5604" w14:textId="1F8E605E" w:rsidR="00DD7DCA" w:rsidRDefault="00481FDD" w:rsidP="001A7F41">
      <w:pPr>
        <w:pStyle w:val="Heading1"/>
        <w:spacing w:before="100" w:beforeAutospacing="1" w:after="100" w:afterAutospacing="1"/>
        <w:rPr>
          <w:rFonts w:ascii="Times New Roman" w:hAnsi="Times New Roman" w:cs="Times New Roman"/>
          <w:b/>
          <w:bCs/>
          <w:sz w:val="24"/>
          <w:szCs w:val="24"/>
          <w:u w:val="single"/>
        </w:rPr>
      </w:pPr>
      <w:bookmarkStart w:id="7" w:name="_Ref31144215"/>
      <w:bookmarkStart w:id="8" w:name="_Toc55429565"/>
      <w:r w:rsidRPr="0005772F">
        <w:rPr>
          <w:rFonts w:ascii="Times New Roman" w:hAnsi="Times New Roman" w:cs="Times New Roman"/>
          <w:b/>
          <w:bCs/>
          <w:sz w:val="24"/>
          <w:szCs w:val="24"/>
          <w:u w:val="single"/>
        </w:rPr>
        <w:t>Securing</w:t>
      </w:r>
      <w:bookmarkEnd w:id="7"/>
      <w:bookmarkEnd w:id="8"/>
    </w:p>
    <w:p w14:paraId="3413C067" w14:textId="378629C9" w:rsidR="00B031AC" w:rsidRDefault="00B031AC" w:rsidP="00B031AC">
      <w:pPr>
        <w:pStyle w:val="Heading1"/>
      </w:pPr>
      <w:r>
        <w:t>Group Policy</w:t>
      </w:r>
    </w:p>
    <w:p w14:paraId="30FDD970" w14:textId="5877483C" w:rsidR="00B031AC" w:rsidRPr="00B031AC" w:rsidRDefault="00B031AC" w:rsidP="00B031AC">
      <w:pPr>
        <w:pStyle w:val="ListParagraph"/>
        <w:numPr>
          <w:ilvl w:val="0"/>
          <w:numId w:val="15"/>
        </w:numPr>
      </w:pPr>
      <w:r w:rsidRPr="00B031AC">
        <w:t>https://www.aventistech.com/kb/fixes-for-vulnerabilities-detected-by-nessus/</w:t>
      </w:r>
    </w:p>
    <w:p w14:paraId="2E80A00C" w14:textId="77777777" w:rsidR="00DD7DCA" w:rsidRDefault="00DD7DCA" w:rsidP="001A7F41">
      <w:pPr>
        <w:pStyle w:val="Heading1"/>
        <w:spacing w:before="100" w:beforeAutospacing="1" w:after="100" w:afterAutospacing="1"/>
        <w:rPr>
          <w:rFonts w:ascii="Times New Roman" w:hAnsi="Times New Roman" w:cs="Times New Roman"/>
          <w:b/>
          <w:bCs/>
          <w:sz w:val="24"/>
          <w:szCs w:val="24"/>
          <w:u w:val="single"/>
        </w:rPr>
      </w:pPr>
      <w:bookmarkStart w:id="9" w:name="_Toc55429566"/>
      <w:r>
        <w:rPr>
          <w:rFonts w:ascii="Times New Roman" w:hAnsi="Times New Roman" w:cs="Times New Roman"/>
          <w:b/>
          <w:bCs/>
          <w:sz w:val="24"/>
          <w:szCs w:val="24"/>
          <w:u w:val="single"/>
        </w:rPr>
        <w:t>Troubleshooting</w:t>
      </w:r>
      <w:bookmarkEnd w:id="9"/>
    </w:p>
    <w:p w14:paraId="2A0B1A31" w14:textId="77777777" w:rsidR="00DB0705" w:rsidRPr="00DB0705" w:rsidRDefault="00DB0705" w:rsidP="00DD7DCA">
      <w:pPr>
        <w:pStyle w:val="ListParagraph"/>
        <w:numPr>
          <w:ilvl w:val="0"/>
          <w:numId w:val="14"/>
        </w:numPr>
        <w:rPr>
          <w:rFonts w:ascii="Times New Roman" w:hAnsi="Times New Roman" w:cs="Times New Roman"/>
          <w:sz w:val="24"/>
          <w:szCs w:val="24"/>
        </w:rPr>
      </w:pPr>
      <w:r w:rsidRPr="00DB0705">
        <w:rPr>
          <w:rFonts w:ascii="Times New Roman" w:hAnsi="Times New Roman" w:cs="Times New Roman"/>
          <w:sz w:val="24"/>
          <w:szCs w:val="24"/>
        </w:rPr>
        <w:t>SSL</w:t>
      </w:r>
    </w:p>
    <w:p w14:paraId="7293064D" w14:textId="77777777" w:rsidR="00DB0705" w:rsidRDefault="00DB0705" w:rsidP="00DB0705">
      <w:pPr>
        <w:pStyle w:val="ListParagraph"/>
        <w:numPr>
          <w:ilvl w:val="1"/>
          <w:numId w:val="14"/>
        </w:numPr>
        <w:rPr>
          <w:rFonts w:ascii="Times New Roman" w:hAnsi="Times New Roman" w:cs="Times New Roman"/>
          <w:sz w:val="24"/>
          <w:szCs w:val="24"/>
        </w:rPr>
      </w:pPr>
      <w:r w:rsidRPr="00DB0705">
        <w:rPr>
          <w:rFonts w:ascii="Times New Roman" w:hAnsi="Times New Roman" w:cs="Times New Roman"/>
          <w:sz w:val="24"/>
          <w:szCs w:val="24"/>
        </w:rPr>
        <w:t>G</w:t>
      </w:r>
      <w:r>
        <w:rPr>
          <w:rFonts w:ascii="Times New Roman" w:hAnsi="Times New Roman" w:cs="Times New Roman"/>
          <w:sz w:val="24"/>
          <w:szCs w:val="24"/>
        </w:rPr>
        <w:t>oogle</w:t>
      </w:r>
    </w:p>
    <w:p w14:paraId="0E0B8853" w14:textId="5CFE1809" w:rsidR="00DB0705" w:rsidRDefault="00DB0705" w:rsidP="00DB0705">
      <w:pPr>
        <w:pStyle w:val="ListParagraph"/>
        <w:numPr>
          <w:ilvl w:val="2"/>
          <w:numId w:val="14"/>
        </w:numPr>
        <w:rPr>
          <w:rFonts w:ascii="Times New Roman" w:hAnsi="Times New Roman" w:cs="Times New Roman"/>
          <w:sz w:val="24"/>
          <w:szCs w:val="24"/>
        </w:rPr>
      </w:pPr>
      <w:bookmarkStart w:id="10" w:name="_Hlk54746820"/>
      <w:r w:rsidRPr="00DB0705">
        <w:rPr>
          <w:rFonts w:ascii="Times New Roman" w:hAnsi="Times New Roman" w:cs="Times New Roman"/>
          <w:sz w:val="24"/>
          <w:szCs w:val="24"/>
        </w:rPr>
        <w:t>NET::ERR_CERT_COMMON_NAME_INVALID</w:t>
      </w:r>
    </w:p>
    <w:bookmarkEnd w:id="10"/>
    <w:p w14:paraId="1AED0B7B" w14:textId="77777777" w:rsidR="00F86AFB" w:rsidRDefault="00F86AFB" w:rsidP="00F86AFB">
      <w:pPr>
        <w:pStyle w:val="ListParagraph"/>
        <w:numPr>
          <w:ilvl w:val="3"/>
          <w:numId w:val="14"/>
        </w:numPr>
        <w:rPr>
          <w:rFonts w:ascii="Times New Roman" w:hAnsi="Times New Roman" w:cs="Times New Roman"/>
          <w:sz w:val="24"/>
          <w:szCs w:val="24"/>
        </w:rPr>
      </w:pPr>
    </w:p>
    <w:p w14:paraId="19049265" w14:textId="77777777" w:rsidR="00DB0705" w:rsidRDefault="00DB0705" w:rsidP="00DB0705">
      <w:pPr>
        <w:pStyle w:val="ListParagraph"/>
        <w:numPr>
          <w:ilvl w:val="2"/>
          <w:numId w:val="14"/>
        </w:numPr>
        <w:rPr>
          <w:rFonts w:ascii="Times New Roman" w:hAnsi="Times New Roman" w:cs="Times New Roman"/>
          <w:sz w:val="24"/>
          <w:szCs w:val="24"/>
        </w:rPr>
      </w:pPr>
      <w:r>
        <w:rPr>
          <w:rFonts w:ascii="Times New Roman" w:hAnsi="Times New Roman" w:cs="Times New Roman"/>
          <w:sz w:val="24"/>
          <w:szCs w:val="24"/>
        </w:rPr>
        <w:t>CA Invalid</w:t>
      </w:r>
    </w:p>
    <w:p w14:paraId="76A612E5" w14:textId="12DE2AFA" w:rsidR="00DB0705" w:rsidRDefault="00DB0705" w:rsidP="00DB0705">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Download the CA to your local machine</w:t>
      </w:r>
    </w:p>
    <w:p w14:paraId="7023829F" w14:textId="6C33BB4A" w:rsidR="00F86AFB" w:rsidRDefault="00F86AFB" w:rsidP="00F86AFB">
      <w:pPr>
        <w:pStyle w:val="ListParagraph"/>
        <w:numPr>
          <w:ilvl w:val="4"/>
          <w:numId w:val="14"/>
        </w:numPr>
        <w:rPr>
          <w:rFonts w:ascii="Times New Roman" w:hAnsi="Times New Roman" w:cs="Times New Roman"/>
          <w:sz w:val="24"/>
          <w:szCs w:val="24"/>
        </w:rPr>
      </w:pPr>
      <w:r>
        <w:rPr>
          <w:rFonts w:ascii="Times New Roman" w:hAnsi="Times New Roman" w:cs="Times New Roman"/>
          <w:sz w:val="24"/>
          <w:szCs w:val="24"/>
        </w:rPr>
        <w:t xml:space="preserve">Add </w:t>
      </w:r>
      <w:r w:rsidRPr="00F86AFB">
        <w:rPr>
          <w:rFonts w:ascii="Times New Roman" w:hAnsi="Times New Roman" w:cs="Times New Roman"/>
          <w:sz w:val="24"/>
          <w:szCs w:val="24"/>
        </w:rPr>
        <w:t>san:dns=dns.name[&amp;dns=dns.name]</w:t>
      </w:r>
      <w:r>
        <w:rPr>
          <w:rFonts w:ascii="Times New Roman" w:hAnsi="Times New Roman" w:cs="Times New Roman"/>
          <w:b/>
          <w:bCs/>
          <w:sz w:val="24"/>
          <w:szCs w:val="24"/>
        </w:rPr>
        <w:t xml:space="preserve"> </w:t>
      </w:r>
      <w:r>
        <w:rPr>
          <w:rFonts w:ascii="Times New Roman" w:hAnsi="Times New Roman" w:cs="Times New Roman"/>
          <w:sz w:val="24"/>
          <w:szCs w:val="24"/>
        </w:rPr>
        <w:t>under “Additional Attributes”</w:t>
      </w:r>
    </w:p>
    <w:p w14:paraId="17A4F827" w14:textId="63B0F63A" w:rsidR="00966A2C" w:rsidRDefault="00966A2C" w:rsidP="00F86AFB">
      <w:pPr>
        <w:pStyle w:val="ListParagraph"/>
        <w:numPr>
          <w:ilvl w:val="4"/>
          <w:numId w:val="14"/>
        </w:numPr>
        <w:rPr>
          <w:rFonts w:ascii="Times New Roman" w:hAnsi="Times New Roman" w:cs="Times New Roman"/>
          <w:sz w:val="24"/>
          <w:szCs w:val="24"/>
        </w:rPr>
      </w:pPr>
      <w:r w:rsidRPr="00966A2C">
        <w:rPr>
          <w:rFonts w:ascii="Times New Roman" w:hAnsi="Times New Roman" w:cs="Times New Roman"/>
          <w:sz w:val="24"/>
          <w:szCs w:val="24"/>
        </w:rPr>
        <w:t>san:dns=192.168.88.5</w:t>
      </w:r>
    </w:p>
    <w:p w14:paraId="16E2FA25" w14:textId="77BC80CE" w:rsidR="00966A2C" w:rsidRPr="00607A92" w:rsidRDefault="00966A2C" w:rsidP="00F86AFB">
      <w:pPr>
        <w:pStyle w:val="ListParagraph"/>
        <w:numPr>
          <w:ilvl w:val="4"/>
          <w:numId w:val="14"/>
        </w:numPr>
        <w:rPr>
          <w:rStyle w:val="Strong"/>
          <w:rFonts w:ascii="Times New Roman" w:hAnsi="Times New Roman" w:cs="Times New Roman"/>
          <w:sz w:val="32"/>
          <w:szCs w:val="32"/>
        </w:rPr>
      </w:pPr>
      <w:bookmarkStart w:id="11" w:name="_Hlk54746898"/>
      <w:r w:rsidRPr="00966A2C">
        <w:rPr>
          <w:rStyle w:val="Strong"/>
          <w:rFonts w:ascii="Times New Roman" w:hAnsi="Times New Roman" w:cs="Times New Roman"/>
          <w:b w:val="0"/>
          <w:bCs w:val="0"/>
          <w:sz w:val="24"/>
          <w:szCs w:val="24"/>
        </w:rPr>
        <w:t>certutil -</w:t>
      </w:r>
      <w:r w:rsidR="00607A92">
        <w:rPr>
          <w:rStyle w:val="Strong"/>
          <w:rFonts w:ascii="Times New Roman" w:hAnsi="Times New Roman" w:cs="Times New Roman"/>
          <w:b w:val="0"/>
          <w:bCs w:val="0"/>
          <w:sz w:val="24"/>
          <w:szCs w:val="24"/>
        </w:rPr>
        <w:t>setreg</w:t>
      </w:r>
      <w:r w:rsidRPr="00966A2C">
        <w:rPr>
          <w:rStyle w:val="Strong"/>
          <w:rFonts w:ascii="Times New Roman" w:hAnsi="Times New Roman" w:cs="Times New Roman"/>
          <w:b w:val="0"/>
          <w:bCs w:val="0"/>
          <w:sz w:val="24"/>
          <w:szCs w:val="24"/>
        </w:rPr>
        <w:t xml:space="preserve"> policy\EditFlags +EDITF_ATTRIBUTESUBJECTALTNAME2</w:t>
      </w:r>
    </w:p>
    <w:p w14:paraId="476E1F9E" w14:textId="0350B9DE" w:rsidR="00A7070B" w:rsidRPr="002D6932" w:rsidRDefault="00607A92" w:rsidP="002D6932">
      <w:pPr>
        <w:pStyle w:val="ListParagraph"/>
        <w:numPr>
          <w:ilvl w:val="5"/>
          <w:numId w:val="14"/>
        </w:numPr>
        <w:rPr>
          <w:rFonts w:ascii="Times New Roman" w:hAnsi="Times New Roman" w:cs="Times New Roman"/>
          <w:b/>
          <w:bCs/>
          <w:sz w:val="32"/>
          <w:szCs w:val="32"/>
        </w:rPr>
      </w:pPr>
      <w:bookmarkStart w:id="12" w:name="_Hlk54746888"/>
      <w:bookmarkEnd w:id="11"/>
      <w:r>
        <w:rPr>
          <w:rStyle w:val="Strong"/>
        </w:rPr>
        <w:t>net stop certsvc</w:t>
      </w:r>
      <w:r>
        <w:rPr>
          <w:b/>
          <w:bCs/>
        </w:rPr>
        <w:br/>
      </w:r>
      <w:r>
        <w:rPr>
          <w:rStyle w:val="Strong"/>
        </w:rPr>
        <w:t>net start certsvc</w:t>
      </w:r>
    </w:p>
    <w:bookmarkEnd w:id="12"/>
    <w:p w14:paraId="70B5957D" w14:textId="77777777" w:rsidR="00A7070B" w:rsidRPr="00A7070B" w:rsidRDefault="00A7070B" w:rsidP="00A7070B">
      <w:pPr>
        <w:pStyle w:val="ListParagraph"/>
        <w:numPr>
          <w:ilvl w:val="4"/>
          <w:numId w:val="14"/>
        </w:numPr>
        <w:rPr>
          <w:rFonts w:ascii="Times New Roman" w:hAnsi="Times New Roman" w:cs="Times New Roman"/>
          <w:sz w:val="24"/>
          <w:szCs w:val="24"/>
        </w:rPr>
      </w:pPr>
    </w:p>
    <w:p w14:paraId="5AAD56B2" w14:textId="77777777" w:rsidR="00DB0705" w:rsidRDefault="00DB0705" w:rsidP="00DB0705">
      <w:pPr>
        <w:pStyle w:val="ListParagraph"/>
        <w:numPr>
          <w:ilvl w:val="3"/>
          <w:numId w:val="14"/>
        </w:numPr>
        <w:rPr>
          <w:rFonts w:ascii="Times New Roman" w:hAnsi="Times New Roman" w:cs="Times New Roman"/>
          <w:sz w:val="24"/>
          <w:szCs w:val="24"/>
        </w:rPr>
      </w:pPr>
      <w:r>
        <w:rPr>
          <w:rFonts w:ascii="Times New Roman" w:hAnsi="Times New Roman" w:cs="Times New Roman"/>
          <w:sz w:val="24"/>
          <w:szCs w:val="24"/>
        </w:rPr>
        <w:t>Place in appropriate directory</w:t>
      </w:r>
    </w:p>
    <w:p w14:paraId="49E9066B" w14:textId="77777777" w:rsidR="00DB0705" w:rsidRDefault="00DB0705" w:rsidP="00DB0705">
      <w:pPr>
        <w:pStyle w:val="ListParagraph"/>
        <w:numPr>
          <w:ilvl w:val="4"/>
          <w:numId w:val="14"/>
        </w:numPr>
        <w:rPr>
          <w:rFonts w:ascii="Times New Roman" w:hAnsi="Times New Roman" w:cs="Times New Roman"/>
          <w:sz w:val="24"/>
          <w:szCs w:val="24"/>
        </w:rPr>
      </w:pPr>
      <w:r>
        <w:rPr>
          <w:rFonts w:ascii="Times New Roman" w:hAnsi="Times New Roman" w:cs="Times New Roman"/>
          <w:sz w:val="24"/>
          <w:szCs w:val="24"/>
        </w:rPr>
        <w:t>Centos 7:</w:t>
      </w:r>
    </w:p>
    <w:p w14:paraId="176AFBC7" w14:textId="77777777" w:rsidR="00DB0705" w:rsidRDefault="00DB0705" w:rsidP="00DB0705">
      <w:pPr>
        <w:pStyle w:val="ListParagraph"/>
        <w:numPr>
          <w:ilvl w:val="5"/>
          <w:numId w:val="14"/>
        </w:numPr>
        <w:rPr>
          <w:rFonts w:ascii="Times New Roman" w:hAnsi="Times New Roman" w:cs="Times New Roman"/>
          <w:sz w:val="24"/>
          <w:szCs w:val="24"/>
        </w:rPr>
      </w:pPr>
      <w:r w:rsidRPr="00DB0705">
        <w:rPr>
          <w:rFonts w:ascii="Times New Roman" w:hAnsi="Times New Roman" w:cs="Times New Roman"/>
          <w:sz w:val="24"/>
          <w:szCs w:val="24"/>
        </w:rPr>
        <w:t>/etc/pki/ca-trust/source/anchors/CAcert.crt</w:t>
      </w:r>
    </w:p>
    <w:p w14:paraId="26C9AC7C" w14:textId="2B6E27E7" w:rsidR="00D965CB" w:rsidRPr="00DB0705" w:rsidRDefault="00DB0705" w:rsidP="00DB0705">
      <w:pPr>
        <w:pStyle w:val="ListParagraph"/>
        <w:numPr>
          <w:ilvl w:val="5"/>
          <w:numId w:val="14"/>
        </w:numPr>
        <w:rPr>
          <w:rFonts w:ascii="Times New Roman" w:hAnsi="Times New Roman" w:cs="Times New Roman"/>
          <w:sz w:val="24"/>
          <w:szCs w:val="24"/>
        </w:rPr>
      </w:pPr>
      <w:r w:rsidRPr="00DB0705">
        <w:rPr>
          <w:rFonts w:ascii="Times New Roman" w:hAnsi="Times New Roman" w:cs="Times New Roman"/>
          <w:sz w:val="24"/>
          <w:szCs w:val="24"/>
        </w:rPr>
        <w:t>update-ca-trust</w:t>
      </w:r>
      <w:r w:rsidR="00D965CB" w:rsidRPr="00DB0705">
        <w:rPr>
          <w:rFonts w:ascii="Times New Roman" w:hAnsi="Times New Roman" w:cs="Times New Roman"/>
          <w:sz w:val="24"/>
          <w:szCs w:val="24"/>
        </w:rPr>
        <w:br w:type="page"/>
      </w:r>
    </w:p>
    <w:p w14:paraId="21EAD250" w14:textId="77777777" w:rsidR="00845638" w:rsidRPr="0005772F" w:rsidRDefault="00D965CB" w:rsidP="001A7F41">
      <w:pPr>
        <w:spacing w:before="100" w:beforeAutospacing="1" w:after="100" w:afterAutospacing="1" w:line="240" w:lineRule="auto"/>
        <w:jc w:val="center"/>
        <w:rPr>
          <w:rFonts w:ascii="Times New Roman" w:hAnsi="Times New Roman" w:cs="Times New Roman"/>
          <w:b/>
          <w:bCs/>
          <w:sz w:val="24"/>
          <w:szCs w:val="24"/>
          <w:u w:val="single"/>
        </w:rPr>
      </w:pPr>
      <w:r w:rsidRPr="0005772F">
        <w:rPr>
          <w:rFonts w:ascii="Times New Roman" w:hAnsi="Times New Roman" w:cs="Times New Roman"/>
          <w:b/>
          <w:bCs/>
          <w:sz w:val="24"/>
          <w:szCs w:val="24"/>
          <w:u w:val="single"/>
        </w:rPr>
        <w:lastRenderedPageBreak/>
        <w:t>Bibliography (16th Edition Chicago Style)</w:t>
      </w:r>
    </w:p>
    <w:sectPr w:rsidR="00845638" w:rsidRPr="0005772F" w:rsidSect="00DD7123">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5592E" w14:textId="77777777" w:rsidR="00335CF2" w:rsidRDefault="00335CF2" w:rsidP="00DD7123">
      <w:pPr>
        <w:spacing w:after="0" w:line="240" w:lineRule="auto"/>
      </w:pPr>
      <w:r>
        <w:separator/>
      </w:r>
    </w:p>
  </w:endnote>
  <w:endnote w:type="continuationSeparator" w:id="0">
    <w:p w14:paraId="39C4860E" w14:textId="77777777" w:rsidR="00335CF2" w:rsidRDefault="00335CF2" w:rsidP="00DD7123">
      <w:pPr>
        <w:spacing w:after="0" w:line="240" w:lineRule="auto"/>
      </w:pPr>
      <w:r>
        <w:continuationSeparator/>
      </w:r>
    </w:p>
  </w:endnote>
  <w:endnote w:id="1">
    <w:p w14:paraId="48AE4930" w14:textId="03C343B8" w:rsidR="002D6932" w:rsidRDefault="002D6932">
      <w:pPr>
        <w:pStyle w:val="EndnoteText"/>
      </w:pPr>
      <w:r>
        <w:rPr>
          <w:rStyle w:val="EndnoteReference"/>
        </w:rPr>
        <w:endnoteRef/>
      </w:r>
      <w:r>
        <w:t xml:space="preserve"> </w:t>
      </w:r>
      <w:r w:rsidRPr="00C0744F">
        <w:t>https://searchwindowsserver.techtarget.com/definition/Directory-Services-Restore-Mode-DSRM</w:t>
      </w:r>
    </w:p>
  </w:endnote>
  <w:endnote w:id="2">
    <w:p w14:paraId="108F1F09" w14:textId="104F5439" w:rsidR="002D6932" w:rsidRDefault="002D6932">
      <w:pPr>
        <w:pStyle w:val="EndnoteText"/>
      </w:pPr>
      <w:r>
        <w:rPr>
          <w:rStyle w:val="EndnoteReference"/>
        </w:rPr>
        <w:endnoteRef/>
      </w:r>
      <w:r>
        <w:t xml:space="preserve"> </w:t>
      </w:r>
      <w:r w:rsidRPr="00BA5C77">
        <w:t>https://docs.microsoft.com/en-us/previous-versions/windows/it-pro/windows-server-2008-R2-and-2008/cc754463(v=ws.10)?redirectedfrom=MSD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DFA03" w14:textId="77777777" w:rsidR="00335CF2" w:rsidRDefault="00335CF2" w:rsidP="00DD7123">
      <w:pPr>
        <w:spacing w:after="0" w:line="240" w:lineRule="auto"/>
      </w:pPr>
      <w:r>
        <w:separator/>
      </w:r>
    </w:p>
  </w:footnote>
  <w:footnote w:type="continuationSeparator" w:id="0">
    <w:p w14:paraId="581E3895" w14:textId="77777777" w:rsidR="00335CF2" w:rsidRDefault="00335CF2" w:rsidP="00DD71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1197386"/>
      <w:docPartObj>
        <w:docPartGallery w:val="Page Numbers (Top of Page)"/>
        <w:docPartUnique/>
      </w:docPartObj>
    </w:sdtPr>
    <w:sdtEndPr>
      <w:rPr>
        <w:noProof/>
      </w:rPr>
    </w:sdtEndPr>
    <w:sdtContent>
      <w:p w14:paraId="54F697FB" w14:textId="77777777" w:rsidR="002D6932" w:rsidRDefault="002D6932">
        <w:pPr>
          <w:pStyle w:val="Header"/>
          <w:jc w:val="right"/>
        </w:pPr>
        <w:r>
          <w:t xml:space="preserve">CyberApprentice </w:t>
        </w:r>
        <w:r>
          <w:fldChar w:fldCharType="begin"/>
        </w:r>
        <w:r>
          <w:instrText xml:space="preserve"> PAGE   \* MERGEFORMAT </w:instrText>
        </w:r>
        <w:r>
          <w:fldChar w:fldCharType="separate"/>
        </w:r>
        <w:r>
          <w:rPr>
            <w:noProof/>
          </w:rPr>
          <w:t>2</w:t>
        </w:r>
        <w:r>
          <w:rPr>
            <w:noProof/>
          </w:rPr>
          <w:fldChar w:fldCharType="end"/>
        </w:r>
      </w:p>
    </w:sdtContent>
  </w:sdt>
  <w:p w14:paraId="1331620F" w14:textId="77777777" w:rsidR="002D6932" w:rsidRDefault="002D6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E5145"/>
    <w:multiLevelType w:val="hybridMultilevel"/>
    <w:tmpl w:val="F2343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25B46"/>
    <w:multiLevelType w:val="hybridMultilevel"/>
    <w:tmpl w:val="B89025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F24E3"/>
    <w:multiLevelType w:val="hybridMultilevel"/>
    <w:tmpl w:val="869C9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86907"/>
    <w:multiLevelType w:val="hybridMultilevel"/>
    <w:tmpl w:val="19229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737A0"/>
    <w:multiLevelType w:val="hybridMultilevel"/>
    <w:tmpl w:val="961889F4"/>
    <w:lvl w:ilvl="0" w:tplc="3ECA2B1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AA2795"/>
    <w:multiLevelType w:val="hybridMultilevel"/>
    <w:tmpl w:val="4726E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BD640D"/>
    <w:multiLevelType w:val="hybridMultilevel"/>
    <w:tmpl w:val="3FFAD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C8649F"/>
    <w:multiLevelType w:val="hybridMultilevel"/>
    <w:tmpl w:val="C7D4B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A52E8B"/>
    <w:multiLevelType w:val="hybridMultilevel"/>
    <w:tmpl w:val="A0D20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90619A"/>
    <w:multiLevelType w:val="hybridMultilevel"/>
    <w:tmpl w:val="3418D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3682F"/>
    <w:multiLevelType w:val="hybridMultilevel"/>
    <w:tmpl w:val="39D871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7AE3B1A"/>
    <w:multiLevelType w:val="hybridMultilevel"/>
    <w:tmpl w:val="2A2073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927AA0"/>
    <w:multiLevelType w:val="hybridMultilevel"/>
    <w:tmpl w:val="B4940CB0"/>
    <w:lvl w:ilvl="0" w:tplc="D24EB802">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305D46"/>
    <w:multiLevelType w:val="hybridMultilevel"/>
    <w:tmpl w:val="2C646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EF409B"/>
    <w:multiLevelType w:val="hybridMultilevel"/>
    <w:tmpl w:val="978E8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0"/>
  </w:num>
  <w:num w:numId="4">
    <w:abstractNumId w:val="8"/>
  </w:num>
  <w:num w:numId="5">
    <w:abstractNumId w:val="9"/>
  </w:num>
  <w:num w:numId="6">
    <w:abstractNumId w:val="1"/>
  </w:num>
  <w:num w:numId="7">
    <w:abstractNumId w:val="7"/>
  </w:num>
  <w:num w:numId="8">
    <w:abstractNumId w:val="13"/>
  </w:num>
  <w:num w:numId="9">
    <w:abstractNumId w:val="5"/>
  </w:num>
  <w:num w:numId="10">
    <w:abstractNumId w:val="14"/>
  </w:num>
  <w:num w:numId="11">
    <w:abstractNumId w:val="10"/>
  </w:num>
  <w:num w:numId="12">
    <w:abstractNumId w:val="4"/>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NTa1sDA3MjI2MjRU0lEKTi0uzszPAykwNKgFAEdCQjUtAAAA"/>
  </w:docVars>
  <w:rsids>
    <w:rsidRoot w:val="00481FDD"/>
    <w:rsid w:val="000160EA"/>
    <w:rsid w:val="000250CE"/>
    <w:rsid w:val="00032973"/>
    <w:rsid w:val="0005772F"/>
    <w:rsid w:val="00061910"/>
    <w:rsid w:val="00066331"/>
    <w:rsid w:val="0007262D"/>
    <w:rsid w:val="000768D0"/>
    <w:rsid w:val="00082CC3"/>
    <w:rsid w:val="000862B8"/>
    <w:rsid w:val="00090030"/>
    <w:rsid w:val="0009170D"/>
    <w:rsid w:val="000A48FD"/>
    <w:rsid w:val="000B2718"/>
    <w:rsid w:val="0010142E"/>
    <w:rsid w:val="0010358D"/>
    <w:rsid w:val="00104B9B"/>
    <w:rsid w:val="001156F1"/>
    <w:rsid w:val="00144576"/>
    <w:rsid w:val="001502E3"/>
    <w:rsid w:val="00166AC1"/>
    <w:rsid w:val="001A7F41"/>
    <w:rsid w:val="001B77CF"/>
    <w:rsid w:val="001D398F"/>
    <w:rsid w:val="001D3EA2"/>
    <w:rsid w:val="001F151E"/>
    <w:rsid w:val="002652D7"/>
    <w:rsid w:val="00286140"/>
    <w:rsid w:val="002C553D"/>
    <w:rsid w:val="002D0D29"/>
    <w:rsid w:val="002D6932"/>
    <w:rsid w:val="002E2CE5"/>
    <w:rsid w:val="00323D58"/>
    <w:rsid w:val="0033062A"/>
    <w:rsid w:val="00335CF2"/>
    <w:rsid w:val="00342C8E"/>
    <w:rsid w:val="00343EA6"/>
    <w:rsid w:val="00344C75"/>
    <w:rsid w:val="003565E4"/>
    <w:rsid w:val="00367037"/>
    <w:rsid w:val="00372612"/>
    <w:rsid w:val="00385038"/>
    <w:rsid w:val="003A07D1"/>
    <w:rsid w:val="003F77EF"/>
    <w:rsid w:val="00405C3C"/>
    <w:rsid w:val="004114D8"/>
    <w:rsid w:val="00413BF0"/>
    <w:rsid w:val="00443081"/>
    <w:rsid w:val="0045531C"/>
    <w:rsid w:val="00466C06"/>
    <w:rsid w:val="00481FDD"/>
    <w:rsid w:val="0049496A"/>
    <w:rsid w:val="0049544E"/>
    <w:rsid w:val="004A0C6B"/>
    <w:rsid w:val="004A3094"/>
    <w:rsid w:val="004B0314"/>
    <w:rsid w:val="004E554B"/>
    <w:rsid w:val="004F22EC"/>
    <w:rsid w:val="005112E7"/>
    <w:rsid w:val="00517D48"/>
    <w:rsid w:val="005652D1"/>
    <w:rsid w:val="0059684D"/>
    <w:rsid w:val="00596A68"/>
    <w:rsid w:val="005A2342"/>
    <w:rsid w:val="005C0A47"/>
    <w:rsid w:val="005E1983"/>
    <w:rsid w:val="005F022F"/>
    <w:rsid w:val="005F20D1"/>
    <w:rsid w:val="00607A92"/>
    <w:rsid w:val="006129EB"/>
    <w:rsid w:val="00612C14"/>
    <w:rsid w:val="00614925"/>
    <w:rsid w:val="00622257"/>
    <w:rsid w:val="00645EC1"/>
    <w:rsid w:val="0064607F"/>
    <w:rsid w:val="00652154"/>
    <w:rsid w:val="00665B0B"/>
    <w:rsid w:val="00681DC6"/>
    <w:rsid w:val="006930C1"/>
    <w:rsid w:val="006A59BA"/>
    <w:rsid w:val="006A7763"/>
    <w:rsid w:val="006C798F"/>
    <w:rsid w:val="006D1046"/>
    <w:rsid w:val="006D65E1"/>
    <w:rsid w:val="006D6FCA"/>
    <w:rsid w:val="006E103E"/>
    <w:rsid w:val="006E5767"/>
    <w:rsid w:val="006F5A69"/>
    <w:rsid w:val="00717B0D"/>
    <w:rsid w:val="00723923"/>
    <w:rsid w:val="007358F7"/>
    <w:rsid w:val="0073649D"/>
    <w:rsid w:val="00737B4B"/>
    <w:rsid w:val="00754925"/>
    <w:rsid w:val="0076211E"/>
    <w:rsid w:val="007621ED"/>
    <w:rsid w:val="0078119F"/>
    <w:rsid w:val="007C6435"/>
    <w:rsid w:val="007D1487"/>
    <w:rsid w:val="007E7DDA"/>
    <w:rsid w:val="007F00B4"/>
    <w:rsid w:val="00812DA2"/>
    <w:rsid w:val="008229C3"/>
    <w:rsid w:val="00845638"/>
    <w:rsid w:val="008626B9"/>
    <w:rsid w:val="0086506F"/>
    <w:rsid w:val="00870291"/>
    <w:rsid w:val="008751EA"/>
    <w:rsid w:val="0089332C"/>
    <w:rsid w:val="00895CEE"/>
    <w:rsid w:val="008B6D67"/>
    <w:rsid w:val="008D2034"/>
    <w:rsid w:val="008F1181"/>
    <w:rsid w:val="0090297C"/>
    <w:rsid w:val="00941D3C"/>
    <w:rsid w:val="0096382C"/>
    <w:rsid w:val="00966A2C"/>
    <w:rsid w:val="00971D14"/>
    <w:rsid w:val="009A4E69"/>
    <w:rsid w:val="009B13BB"/>
    <w:rsid w:val="009C03C7"/>
    <w:rsid w:val="009C0A71"/>
    <w:rsid w:val="009D623A"/>
    <w:rsid w:val="009F4CB9"/>
    <w:rsid w:val="00A055E2"/>
    <w:rsid w:val="00A135E1"/>
    <w:rsid w:val="00A13F88"/>
    <w:rsid w:val="00A31A9C"/>
    <w:rsid w:val="00A40581"/>
    <w:rsid w:val="00A41E52"/>
    <w:rsid w:val="00A7070B"/>
    <w:rsid w:val="00A76A17"/>
    <w:rsid w:val="00AB05FA"/>
    <w:rsid w:val="00AC28B5"/>
    <w:rsid w:val="00AC7401"/>
    <w:rsid w:val="00B031AC"/>
    <w:rsid w:val="00B05F0F"/>
    <w:rsid w:val="00B11CE1"/>
    <w:rsid w:val="00B273BC"/>
    <w:rsid w:val="00B731B3"/>
    <w:rsid w:val="00B92B03"/>
    <w:rsid w:val="00B95A88"/>
    <w:rsid w:val="00BA0198"/>
    <w:rsid w:val="00BA5C77"/>
    <w:rsid w:val="00BF6C4B"/>
    <w:rsid w:val="00C035FC"/>
    <w:rsid w:val="00C058DF"/>
    <w:rsid w:val="00C0744F"/>
    <w:rsid w:val="00C13095"/>
    <w:rsid w:val="00C163FD"/>
    <w:rsid w:val="00C2037B"/>
    <w:rsid w:val="00C4150A"/>
    <w:rsid w:val="00C44C0F"/>
    <w:rsid w:val="00C474C2"/>
    <w:rsid w:val="00C55446"/>
    <w:rsid w:val="00C55713"/>
    <w:rsid w:val="00C5689A"/>
    <w:rsid w:val="00C670F0"/>
    <w:rsid w:val="00C94891"/>
    <w:rsid w:val="00CC1306"/>
    <w:rsid w:val="00D064A8"/>
    <w:rsid w:val="00D24C3C"/>
    <w:rsid w:val="00D81A69"/>
    <w:rsid w:val="00D90BC0"/>
    <w:rsid w:val="00D965CB"/>
    <w:rsid w:val="00DA0655"/>
    <w:rsid w:val="00DA3C1D"/>
    <w:rsid w:val="00DB0705"/>
    <w:rsid w:val="00DD48BE"/>
    <w:rsid w:val="00DD7123"/>
    <w:rsid w:val="00DD7DCA"/>
    <w:rsid w:val="00DF1BAE"/>
    <w:rsid w:val="00E16A7F"/>
    <w:rsid w:val="00E32B31"/>
    <w:rsid w:val="00E50E61"/>
    <w:rsid w:val="00E600A3"/>
    <w:rsid w:val="00E63831"/>
    <w:rsid w:val="00E63F39"/>
    <w:rsid w:val="00E75C59"/>
    <w:rsid w:val="00E83DAA"/>
    <w:rsid w:val="00E920AC"/>
    <w:rsid w:val="00E948D7"/>
    <w:rsid w:val="00EA0767"/>
    <w:rsid w:val="00EA670E"/>
    <w:rsid w:val="00EB3B1B"/>
    <w:rsid w:val="00EC3246"/>
    <w:rsid w:val="00EE17C8"/>
    <w:rsid w:val="00F024A3"/>
    <w:rsid w:val="00F265E5"/>
    <w:rsid w:val="00F321D0"/>
    <w:rsid w:val="00F40968"/>
    <w:rsid w:val="00F419E6"/>
    <w:rsid w:val="00F46397"/>
    <w:rsid w:val="00F52D85"/>
    <w:rsid w:val="00F54D13"/>
    <w:rsid w:val="00F71258"/>
    <w:rsid w:val="00F86AFB"/>
    <w:rsid w:val="00F907D2"/>
    <w:rsid w:val="00F927A6"/>
    <w:rsid w:val="00F94B6A"/>
    <w:rsid w:val="00F95E9F"/>
    <w:rsid w:val="00FA235C"/>
    <w:rsid w:val="00FB09B6"/>
    <w:rsid w:val="00FC2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B408B"/>
  <w15:chartTrackingRefBased/>
  <w15:docId w15:val="{846FBD61-C8C8-4355-9A17-FA21C68FB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FDD"/>
  </w:style>
  <w:style w:type="paragraph" w:styleId="Heading1">
    <w:name w:val="heading 1"/>
    <w:basedOn w:val="Normal"/>
    <w:next w:val="Normal"/>
    <w:link w:val="Heading1Char"/>
    <w:uiPriority w:val="9"/>
    <w:qFormat/>
    <w:rsid w:val="00481FDD"/>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81FD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481FDD"/>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481FD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481FDD"/>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481FD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481FDD"/>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481FDD"/>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81FD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1FDD"/>
    <w:pPr>
      <w:spacing w:after="0" w:line="240" w:lineRule="auto"/>
    </w:pPr>
  </w:style>
  <w:style w:type="character" w:customStyle="1" w:styleId="NoSpacingChar">
    <w:name w:val="No Spacing Char"/>
    <w:basedOn w:val="DefaultParagraphFont"/>
    <w:link w:val="NoSpacing"/>
    <w:uiPriority w:val="1"/>
    <w:rsid w:val="00DD7123"/>
  </w:style>
  <w:style w:type="paragraph" w:styleId="Header">
    <w:name w:val="header"/>
    <w:basedOn w:val="Normal"/>
    <w:link w:val="HeaderChar"/>
    <w:uiPriority w:val="99"/>
    <w:unhideWhenUsed/>
    <w:rsid w:val="00DD71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123"/>
  </w:style>
  <w:style w:type="paragraph" w:styleId="Footer">
    <w:name w:val="footer"/>
    <w:basedOn w:val="Normal"/>
    <w:link w:val="FooterChar"/>
    <w:uiPriority w:val="99"/>
    <w:unhideWhenUsed/>
    <w:rsid w:val="00DD71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123"/>
  </w:style>
  <w:style w:type="paragraph" w:styleId="Caption">
    <w:name w:val="caption"/>
    <w:basedOn w:val="Normal"/>
    <w:next w:val="Normal"/>
    <w:uiPriority w:val="35"/>
    <w:unhideWhenUsed/>
    <w:qFormat/>
    <w:rsid w:val="00481FDD"/>
    <w:pPr>
      <w:spacing w:line="240" w:lineRule="auto"/>
    </w:pPr>
    <w:rPr>
      <w:b/>
      <w:bCs/>
      <w:smallCaps/>
      <w:color w:val="595959" w:themeColor="text1" w:themeTint="A6"/>
      <w:spacing w:val="6"/>
    </w:rPr>
  </w:style>
  <w:style w:type="paragraph" w:styleId="EndnoteText">
    <w:name w:val="endnote text"/>
    <w:basedOn w:val="Normal"/>
    <w:link w:val="EndnoteTextChar"/>
    <w:uiPriority w:val="99"/>
    <w:semiHidden/>
    <w:unhideWhenUsed/>
    <w:rsid w:val="0033062A"/>
    <w:pPr>
      <w:spacing w:after="0" w:line="240" w:lineRule="auto"/>
    </w:pPr>
  </w:style>
  <w:style w:type="character" w:customStyle="1" w:styleId="EndnoteTextChar">
    <w:name w:val="Endnote Text Char"/>
    <w:basedOn w:val="DefaultParagraphFont"/>
    <w:link w:val="EndnoteText"/>
    <w:uiPriority w:val="99"/>
    <w:semiHidden/>
    <w:rsid w:val="0033062A"/>
    <w:rPr>
      <w:sz w:val="20"/>
      <w:szCs w:val="20"/>
    </w:rPr>
  </w:style>
  <w:style w:type="character" w:styleId="EndnoteReference">
    <w:name w:val="endnote reference"/>
    <w:basedOn w:val="DefaultParagraphFont"/>
    <w:uiPriority w:val="99"/>
    <w:unhideWhenUsed/>
    <w:rsid w:val="0033062A"/>
    <w:rPr>
      <w:vertAlign w:val="superscript"/>
    </w:rPr>
  </w:style>
  <w:style w:type="table" w:styleId="TableGrid">
    <w:name w:val="Table Grid"/>
    <w:basedOn w:val="TableNormal"/>
    <w:uiPriority w:val="39"/>
    <w:rsid w:val="002C5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13095"/>
    <w:pPr>
      <w:spacing w:after="0" w:line="240" w:lineRule="auto"/>
    </w:pPr>
  </w:style>
  <w:style w:type="character" w:customStyle="1" w:styleId="FootnoteTextChar">
    <w:name w:val="Footnote Text Char"/>
    <w:basedOn w:val="DefaultParagraphFont"/>
    <w:link w:val="FootnoteText"/>
    <w:uiPriority w:val="99"/>
    <w:semiHidden/>
    <w:rsid w:val="00C13095"/>
    <w:rPr>
      <w:sz w:val="20"/>
      <w:szCs w:val="20"/>
    </w:rPr>
  </w:style>
  <w:style w:type="character" w:styleId="FootnoteReference">
    <w:name w:val="footnote reference"/>
    <w:basedOn w:val="DefaultParagraphFont"/>
    <w:uiPriority w:val="99"/>
    <w:semiHidden/>
    <w:unhideWhenUsed/>
    <w:rsid w:val="00C13095"/>
    <w:rPr>
      <w:vertAlign w:val="superscript"/>
    </w:rPr>
  </w:style>
  <w:style w:type="character" w:styleId="Hyperlink">
    <w:name w:val="Hyperlink"/>
    <w:basedOn w:val="DefaultParagraphFont"/>
    <w:uiPriority w:val="99"/>
    <w:unhideWhenUsed/>
    <w:rsid w:val="00A13F88"/>
    <w:rPr>
      <w:color w:val="0563C1" w:themeColor="hyperlink"/>
      <w:u w:val="single"/>
    </w:rPr>
  </w:style>
  <w:style w:type="character" w:styleId="UnresolvedMention">
    <w:name w:val="Unresolved Mention"/>
    <w:basedOn w:val="DefaultParagraphFont"/>
    <w:uiPriority w:val="99"/>
    <w:semiHidden/>
    <w:unhideWhenUsed/>
    <w:rsid w:val="00A13F88"/>
    <w:rPr>
      <w:color w:val="605E5C"/>
      <w:shd w:val="clear" w:color="auto" w:fill="E1DFDD"/>
    </w:rPr>
  </w:style>
  <w:style w:type="character" w:customStyle="1" w:styleId="uiqtextrenderedqtext">
    <w:name w:val="ui_qtext_rendered_qtext"/>
    <w:basedOn w:val="DefaultParagraphFont"/>
    <w:rsid w:val="00717B0D"/>
  </w:style>
  <w:style w:type="paragraph" w:styleId="ListParagraph">
    <w:name w:val="List Paragraph"/>
    <w:basedOn w:val="Normal"/>
    <w:uiPriority w:val="34"/>
    <w:qFormat/>
    <w:rsid w:val="00614925"/>
    <w:pPr>
      <w:ind w:left="720"/>
      <w:contextualSpacing/>
    </w:pPr>
  </w:style>
  <w:style w:type="character" w:customStyle="1" w:styleId="Heading1Char">
    <w:name w:val="Heading 1 Char"/>
    <w:basedOn w:val="DefaultParagraphFont"/>
    <w:link w:val="Heading1"/>
    <w:uiPriority w:val="9"/>
    <w:rsid w:val="00481FD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81FDD"/>
    <w:pPr>
      <w:outlineLvl w:val="9"/>
    </w:pPr>
  </w:style>
  <w:style w:type="character" w:customStyle="1" w:styleId="Heading2Char">
    <w:name w:val="Heading 2 Char"/>
    <w:basedOn w:val="DefaultParagraphFont"/>
    <w:link w:val="Heading2"/>
    <w:uiPriority w:val="9"/>
    <w:semiHidden/>
    <w:rsid w:val="00481FDD"/>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481FDD"/>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481FD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481FDD"/>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481FDD"/>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481FDD"/>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481FDD"/>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81FDD"/>
    <w:rPr>
      <w:rFonts w:asciiTheme="majorHAnsi" w:eastAsiaTheme="majorEastAsia" w:hAnsiTheme="majorHAnsi" w:cstheme="majorBidi"/>
      <w:b/>
      <w:bCs/>
      <w:i/>
      <w:iCs/>
      <w:color w:val="44546A" w:themeColor="text2"/>
    </w:rPr>
  </w:style>
  <w:style w:type="paragraph" w:styleId="Title">
    <w:name w:val="Title"/>
    <w:basedOn w:val="Normal"/>
    <w:next w:val="Normal"/>
    <w:link w:val="TitleChar"/>
    <w:uiPriority w:val="10"/>
    <w:qFormat/>
    <w:rsid w:val="00481FDD"/>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81FDD"/>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481FDD"/>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81FDD"/>
    <w:rPr>
      <w:rFonts w:asciiTheme="majorHAnsi" w:eastAsiaTheme="majorEastAsia" w:hAnsiTheme="majorHAnsi" w:cstheme="majorBidi"/>
      <w:sz w:val="24"/>
      <w:szCs w:val="24"/>
    </w:rPr>
  </w:style>
  <w:style w:type="character" w:styleId="Strong">
    <w:name w:val="Strong"/>
    <w:basedOn w:val="DefaultParagraphFont"/>
    <w:uiPriority w:val="22"/>
    <w:qFormat/>
    <w:rsid w:val="00481FDD"/>
    <w:rPr>
      <w:b/>
      <w:bCs/>
    </w:rPr>
  </w:style>
  <w:style w:type="character" w:styleId="Emphasis">
    <w:name w:val="Emphasis"/>
    <w:basedOn w:val="DefaultParagraphFont"/>
    <w:uiPriority w:val="20"/>
    <w:qFormat/>
    <w:rsid w:val="00481FDD"/>
    <w:rPr>
      <w:i/>
      <w:iCs/>
    </w:rPr>
  </w:style>
  <w:style w:type="paragraph" w:styleId="Quote">
    <w:name w:val="Quote"/>
    <w:basedOn w:val="Normal"/>
    <w:next w:val="Normal"/>
    <w:link w:val="QuoteChar"/>
    <w:uiPriority w:val="29"/>
    <w:qFormat/>
    <w:rsid w:val="00481FD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81FDD"/>
    <w:rPr>
      <w:i/>
      <w:iCs/>
      <w:color w:val="404040" w:themeColor="text1" w:themeTint="BF"/>
    </w:rPr>
  </w:style>
  <w:style w:type="paragraph" w:styleId="IntenseQuote">
    <w:name w:val="Intense Quote"/>
    <w:basedOn w:val="Normal"/>
    <w:next w:val="Normal"/>
    <w:link w:val="IntenseQuoteChar"/>
    <w:uiPriority w:val="30"/>
    <w:qFormat/>
    <w:rsid w:val="00481FDD"/>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81FD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81FDD"/>
    <w:rPr>
      <w:i/>
      <w:iCs/>
      <w:color w:val="404040" w:themeColor="text1" w:themeTint="BF"/>
    </w:rPr>
  </w:style>
  <w:style w:type="character" w:styleId="IntenseEmphasis">
    <w:name w:val="Intense Emphasis"/>
    <w:basedOn w:val="DefaultParagraphFont"/>
    <w:uiPriority w:val="21"/>
    <w:qFormat/>
    <w:rsid w:val="00481FDD"/>
    <w:rPr>
      <w:b/>
      <w:bCs/>
      <w:i/>
      <w:iCs/>
    </w:rPr>
  </w:style>
  <w:style w:type="character" w:styleId="SubtleReference">
    <w:name w:val="Subtle Reference"/>
    <w:basedOn w:val="DefaultParagraphFont"/>
    <w:uiPriority w:val="31"/>
    <w:qFormat/>
    <w:rsid w:val="00481F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81FDD"/>
    <w:rPr>
      <w:b/>
      <w:bCs/>
      <w:smallCaps/>
      <w:spacing w:val="5"/>
      <w:u w:val="single"/>
    </w:rPr>
  </w:style>
  <w:style w:type="character" w:styleId="BookTitle">
    <w:name w:val="Book Title"/>
    <w:basedOn w:val="DefaultParagraphFont"/>
    <w:uiPriority w:val="33"/>
    <w:qFormat/>
    <w:rsid w:val="00481FDD"/>
    <w:rPr>
      <w:b/>
      <w:bCs/>
      <w:smallCaps/>
    </w:rPr>
  </w:style>
  <w:style w:type="paragraph" w:styleId="TOC1">
    <w:name w:val="toc 1"/>
    <w:basedOn w:val="Normal"/>
    <w:next w:val="Normal"/>
    <w:autoRedefine/>
    <w:uiPriority w:val="39"/>
    <w:unhideWhenUsed/>
    <w:rsid w:val="00481FDD"/>
    <w:pPr>
      <w:spacing w:after="100"/>
    </w:pPr>
  </w:style>
  <w:style w:type="paragraph" w:styleId="BalloonText">
    <w:name w:val="Balloon Text"/>
    <w:basedOn w:val="Normal"/>
    <w:link w:val="BalloonTextChar"/>
    <w:uiPriority w:val="99"/>
    <w:semiHidden/>
    <w:unhideWhenUsed/>
    <w:rsid w:val="00F321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1D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226242">
      <w:bodyDiv w:val="1"/>
      <w:marLeft w:val="0"/>
      <w:marRight w:val="0"/>
      <w:marTop w:val="0"/>
      <w:marBottom w:val="0"/>
      <w:divBdr>
        <w:top w:val="none" w:sz="0" w:space="0" w:color="auto"/>
        <w:left w:val="none" w:sz="0" w:space="0" w:color="auto"/>
        <w:bottom w:val="none" w:sz="0" w:space="0" w:color="auto"/>
        <w:right w:val="none" w:sz="0" w:space="0" w:color="auto"/>
      </w:divBdr>
      <w:divsChild>
        <w:div w:id="333150610">
          <w:marLeft w:val="0"/>
          <w:marRight w:val="0"/>
          <w:marTop w:val="0"/>
          <w:marBottom w:val="0"/>
          <w:divBdr>
            <w:top w:val="none" w:sz="0" w:space="0" w:color="auto"/>
            <w:left w:val="none" w:sz="0" w:space="0" w:color="auto"/>
            <w:bottom w:val="none" w:sz="0" w:space="0" w:color="auto"/>
            <w:right w:val="none" w:sz="0" w:space="0" w:color="auto"/>
          </w:divBdr>
        </w:div>
      </w:divsChild>
    </w:div>
    <w:div w:id="233862053">
      <w:bodyDiv w:val="1"/>
      <w:marLeft w:val="0"/>
      <w:marRight w:val="0"/>
      <w:marTop w:val="0"/>
      <w:marBottom w:val="0"/>
      <w:divBdr>
        <w:top w:val="none" w:sz="0" w:space="0" w:color="auto"/>
        <w:left w:val="none" w:sz="0" w:space="0" w:color="auto"/>
        <w:bottom w:val="none" w:sz="0" w:space="0" w:color="auto"/>
        <w:right w:val="none" w:sz="0" w:space="0" w:color="auto"/>
      </w:divBdr>
    </w:div>
    <w:div w:id="245194400">
      <w:bodyDiv w:val="1"/>
      <w:marLeft w:val="0"/>
      <w:marRight w:val="0"/>
      <w:marTop w:val="0"/>
      <w:marBottom w:val="0"/>
      <w:divBdr>
        <w:top w:val="none" w:sz="0" w:space="0" w:color="auto"/>
        <w:left w:val="none" w:sz="0" w:space="0" w:color="auto"/>
        <w:bottom w:val="none" w:sz="0" w:space="0" w:color="auto"/>
        <w:right w:val="none" w:sz="0" w:space="0" w:color="auto"/>
      </w:divBdr>
      <w:divsChild>
        <w:div w:id="1522623365">
          <w:marLeft w:val="0"/>
          <w:marRight w:val="0"/>
          <w:marTop w:val="0"/>
          <w:marBottom w:val="0"/>
          <w:divBdr>
            <w:top w:val="none" w:sz="0" w:space="0" w:color="auto"/>
            <w:left w:val="none" w:sz="0" w:space="0" w:color="auto"/>
            <w:bottom w:val="none" w:sz="0" w:space="0" w:color="auto"/>
            <w:right w:val="none" w:sz="0" w:space="0" w:color="auto"/>
          </w:divBdr>
        </w:div>
      </w:divsChild>
    </w:div>
    <w:div w:id="246503801">
      <w:bodyDiv w:val="1"/>
      <w:marLeft w:val="0"/>
      <w:marRight w:val="0"/>
      <w:marTop w:val="0"/>
      <w:marBottom w:val="0"/>
      <w:divBdr>
        <w:top w:val="none" w:sz="0" w:space="0" w:color="auto"/>
        <w:left w:val="none" w:sz="0" w:space="0" w:color="auto"/>
        <w:bottom w:val="none" w:sz="0" w:space="0" w:color="auto"/>
        <w:right w:val="none" w:sz="0" w:space="0" w:color="auto"/>
      </w:divBdr>
      <w:divsChild>
        <w:div w:id="1337658563">
          <w:marLeft w:val="0"/>
          <w:marRight w:val="0"/>
          <w:marTop w:val="0"/>
          <w:marBottom w:val="0"/>
          <w:divBdr>
            <w:top w:val="none" w:sz="0" w:space="0" w:color="auto"/>
            <w:left w:val="none" w:sz="0" w:space="0" w:color="auto"/>
            <w:bottom w:val="none" w:sz="0" w:space="0" w:color="auto"/>
            <w:right w:val="none" w:sz="0" w:space="0" w:color="auto"/>
          </w:divBdr>
        </w:div>
      </w:divsChild>
    </w:div>
    <w:div w:id="325011761">
      <w:bodyDiv w:val="1"/>
      <w:marLeft w:val="0"/>
      <w:marRight w:val="0"/>
      <w:marTop w:val="0"/>
      <w:marBottom w:val="0"/>
      <w:divBdr>
        <w:top w:val="none" w:sz="0" w:space="0" w:color="auto"/>
        <w:left w:val="none" w:sz="0" w:space="0" w:color="auto"/>
        <w:bottom w:val="none" w:sz="0" w:space="0" w:color="auto"/>
        <w:right w:val="none" w:sz="0" w:space="0" w:color="auto"/>
      </w:divBdr>
    </w:div>
    <w:div w:id="333146982">
      <w:bodyDiv w:val="1"/>
      <w:marLeft w:val="0"/>
      <w:marRight w:val="0"/>
      <w:marTop w:val="0"/>
      <w:marBottom w:val="0"/>
      <w:divBdr>
        <w:top w:val="none" w:sz="0" w:space="0" w:color="auto"/>
        <w:left w:val="none" w:sz="0" w:space="0" w:color="auto"/>
        <w:bottom w:val="none" w:sz="0" w:space="0" w:color="auto"/>
        <w:right w:val="none" w:sz="0" w:space="0" w:color="auto"/>
      </w:divBdr>
      <w:divsChild>
        <w:div w:id="1497723335">
          <w:marLeft w:val="0"/>
          <w:marRight w:val="0"/>
          <w:marTop w:val="0"/>
          <w:marBottom w:val="0"/>
          <w:divBdr>
            <w:top w:val="none" w:sz="0" w:space="0" w:color="auto"/>
            <w:left w:val="none" w:sz="0" w:space="0" w:color="auto"/>
            <w:bottom w:val="none" w:sz="0" w:space="0" w:color="auto"/>
            <w:right w:val="none" w:sz="0" w:space="0" w:color="auto"/>
          </w:divBdr>
        </w:div>
      </w:divsChild>
    </w:div>
    <w:div w:id="352269294">
      <w:bodyDiv w:val="1"/>
      <w:marLeft w:val="0"/>
      <w:marRight w:val="0"/>
      <w:marTop w:val="0"/>
      <w:marBottom w:val="0"/>
      <w:divBdr>
        <w:top w:val="none" w:sz="0" w:space="0" w:color="auto"/>
        <w:left w:val="none" w:sz="0" w:space="0" w:color="auto"/>
        <w:bottom w:val="none" w:sz="0" w:space="0" w:color="auto"/>
        <w:right w:val="none" w:sz="0" w:space="0" w:color="auto"/>
      </w:divBdr>
    </w:div>
    <w:div w:id="383408356">
      <w:bodyDiv w:val="1"/>
      <w:marLeft w:val="0"/>
      <w:marRight w:val="0"/>
      <w:marTop w:val="0"/>
      <w:marBottom w:val="0"/>
      <w:divBdr>
        <w:top w:val="none" w:sz="0" w:space="0" w:color="auto"/>
        <w:left w:val="none" w:sz="0" w:space="0" w:color="auto"/>
        <w:bottom w:val="none" w:sz="0" w:space="0" w:color="auto"/>
        <w:right w:val="none" w:sz="0" w:space="0" w:color="auto"/>
      </w:divBdr>
    </w:div>
    <w:div w:id="407535159">
      <w:bodyDiv w:val="1"/>
      <w:marLeft w:val="0"/>
      <w:marRight w:val="0"/>
      <w:marTop w:val="0"/>
      <w:marBottom w:val="0"/>
      <w:divBdr>
        <w:top w:val="none" w:sz="0" w:space="0" w:color="auto"/>
        <w:left w:val="none" w:sz="0" w:space="0" w:color="auto"/>
        <w:bottom w:val="none" w:sz="0" w:space="0" w:color="auto"/>
        <w:right w:val="none" w:sz="0" w:space="0" w:color="auto"/>
      </w:divBdr>
      <w:divsChild>
        <w:div w:id="710150125">
          <w:marLeft w:val="0"/>
          <w:marRight w:val="0"/>
          <w:marTop w:val="0"/>
          <w:marBottom w:val="0"/>
          <w:divBdr>
            <w:top w:val="none" w:sz="0" w:space="0" w:color="auto"/>
            <w:left w:val="none" w:sz="0" w:space="0" w:color="auto"/>
            <w:bottom w:val="none" w:sz="0" w:space="0" w:color="auto"/>
            <w:right w:val="none" w:sz="0" w:space="0" w:color="auto"/>
          </w:divBdr>
        </w:div>
      </w:divsChild>
    </w:div>
    <w:div w:id="513766987">
      <w:bodyDiv w:val="1"/>
      <w:marLeft w:val="0"/>
      <w:marRight w:val="0"/>
      <w:marTop w:val="0"/>
      <w:marBottom w:val="0"/>
      <w:divBdr>
        <w:top w:val="none" w:sz="0" w:space="0" w:color="auto"/>
        <w:left w:val="none" w:sz="0" w:space="0" w:color="auto"/>
        <w:bottom w:val="none" w:sz="0" w:space="0" w:color="auto"/>
        <w:right w:val="none" w:sz="0" w:space="0" w:color="auto"/>
      </w:divBdr>
      <w:divsChild>
        <w:div w:id="874390361">
          <w:marLeft w:val="0"/>
          <w:marRight w:val="0"/>
          <w:marTop w:val="0"/>
          <w:marBottom w:val="0"/>
          <w:divBdr>
            <w:top w:val="none" w:sz="0" w:space="0" w:color="auto"/>
            <w:left w:val="none" w:sz="0" w:space="0" w:color="auto"/>
            <w:bottom w:val="none" w:sz="0" w:space="0" w:color="auto"/>
            <w:right w:val="none" w:sz="0" w:space="0" w:color="auto"/>
          </w:divBdr>
        </w:div>
      </w:divsChild>
    </w:div>
    <w:div w:id="514157049">
      <w:bodyDiv w:val="1"/>
      <w:marLeft w:val="0"/>
      <w:marRight w:val="0"/>
      <w:marTop w:val="0"/>
      <w:marBottom w:val="0"/>
      <w:divBdr>
        <w:top w:val="none" w:sz="0" w:space="0" w:color="auto"/>
        <w:left w:val="none" w:sz="0" w:space="0" w:color="auto"/>
        <w:bottom w:val="none" w:sz="0" w:space="0" w:color="auto"/>
        <w:right w:val="none" w:sz="0" w:space="0" w:color="auto"/>
      </w:divBdr>
    </w:div>
    <w:div w:id="549345150">
      <w:bodyDiv w:val="1"/>
      <w:marLeft w:val="0"/>
      <w:marRight w:val="0"/>
      <w:marTop w:val="0"/>
      <w:marBottom w:val="0"/>
      <w:divBdr>
        <w:top w:val="none" w:sz="0" w:space="0" w:color="auto"/>
        <w:left w:val="none" w:sz="0" w:space="0" w:color="auto"/>
        <w:bottom w:val="none" w:sz="0" w:space="0" w:color="auto"/>
        <w:right w:val="none" w:sz="0" w:space="0" w:color="auto"/>
      </w:divBdr>
      <w:divsChild>
        <w:div w:id="163979414">
          <w:marLeft w:val="0"/>
          <w:marRight w:val="0"/>
          <w:marTop w:val="0"/>
          <w:marBottom w:val="0"/>
          <w:divBdr>
            <w:top w:val="none" w:sz="0" w:space="0" w:color="auto"/>
            <w:left w:val="none" w:sz="0" w:space="0" w:color="auto"/>
            <w:bottom w:val="none" w:sz="0" w:space="0" w:color="auto"/>
            <w:right w:val="none" w:sz="0" w:space="0" w:color="auto"/>
          </w:divBdr>
        </w:div>
      </w:divsChild>
    </w:div>
    <w:div w:id="701133409">
      <w:bodyDiv w:val="1"/>
      <w:marLeft w:val="0"/>
      <w:marRight w:val="0"/>
      <w:marTop w:val="0"/>
      <w:marBottom w:val="0"/>
      <w:divBdr>
        <w:top w:val="none" w:sz="0" w:space="0" w:color="auto"/>
        <w:left w:val="none" w:sz="0" w:space="0" w:color="auto"/>
        <w:bottom w:val="none" w:sz="0" w:space="0" w:color="auto"/>
        <w:right w:val="none" w:sz="0" w:space="0" w:color="auto"/>
      </w:divBdr>
    </w:div>
    <w:div w:id="727844239">
      <w:bodyDiv w:val="1"/>
      <w:marLeft w:val="0"/>
      <w:marRight w:val="0"/>
      <w:marTop w:val="0"/>
      <w:marBottom w:val="0"/>
      <w:divBdr>
        <w:top w:val="none" w:sz="0" w:space="0" w:color="auto"/>
        <w:left w:val="none" w:sz="0" w:space="0" w:color="auto"/>
        <w:bottom w:val="none" w:sz="0" w:space="0" w:color="auto"/>
        <w:right w:val="none" w:sz="0" w:space="0" w:color="auto"/>
      </w:divBdr>
      <w:divsChild>
        <w:div w:id="1935047349">
          <w:marLeft w:val="0"/>
          <w:marRight w:val="0"/>
          <w:marTop w:val="0"/>
          <w:marBottom w:val="0"/>
          <w:divBdr>
            <w:top w:val="none" w:sz="0" w:space="0" w:color="auto"/>
            <w:left w:val="none" w:sz="0" w:space="0" w:color="auto"/>
            <w:bottom w:val="none" w:sz="0" w:space="0" w:color="auto"/>
            <w:right w:val="none" w:sz="0" w:space="0" w:color="auto"/>
          </w:divBdr>
        </w:div>
      </w:divsChild>
    </w:div>
    <w:div w:id="761949987">
      <w:bodyDiv w:val="1"/>
      <w:marLeft w:val="0"/>
      <w:marRight w:val="0"/>
      <w:marTop w:val="0"/>
      <w:marBottom w:val="0"/>
      <w:divBdr>
        <w:top w:val="none" w:sz="0" w:space="0" w:color="auto"/>
        <w:left w:val="none" w:sz="0" w:space="0" w:color="auto"/>
        <w:bottom w:val="none" w:sz="0" w:space="0" w:color="auto"/>
        <w:right w:val="none" w:sz="0" w:space="0" w:color="auto"/>
      </w:divBdr>
      <w:divsChild>
        <w:div w:id="740373322">
          <w:marLeft w:val="0"/>
          <w:marRight w:val="0"/>
          <w:marTop w:val="0"/>
          <w:marBottom w:val="0"/>
          <w:divBdr>
            <w:top w:val="none" w:sz="0" w:space="0" w:color="auto"/>
            <w:left w:val="none" w:sz="0" w:space="0" w:color="auto"/>
            <w:bottom w:val="none" w:sz="0" w:space="0" w:color="auto"/>
            <w:right w:val="none" w:sz="0" w:space="0" w:color="auto"/>
          </w:divBdr>
        </w:div>
      </w:divsChild>
    </w:div>
    <w:div w:id="791483709">
      <w:bodyDiv w:val="1"/>
      <w:marLeft w:val="0"/>
      <w:marRight w:val="0"/>
      <w:marTop w:val="0"/>
      <w:marBottom w:val="0"/>
      <w:divBdr>
        <w:top w:val="none" w:sz="0" w:space="0" w:color="auto"/>
        <w:left w:val="none" w:sz="0" w:space="0" w:color="auto"/>
        <w:bottom w:val="none" w:sz="0" w:space="0" w:color="auto"/>
        <w:right w:val="none" w:sz="0" w:space="0" w:color="auto"/>
      </w:divBdr>
      <w:divsChild>
        <w:div w:id="1027754521">
          <w:marLeft w:val="0"/>
          <w:marRight w:val="0"/>
          <w:marTop w:val="0"/>
          <w:marBottom w:val="0"/>
          <w:divBdr>
            <w:top w:val="none" w:sz="0" w:space="0" w:color="auto"/>
            <w:left w:val="none" w:sz="0" w:space="0" w:color="auto"/>
            <w:bottom w:val="none" w:sz="0" w:space="0" w:color="auto"/>
            <w:right w:val="none" w:sz="0" w:space="0" w:color="auto"/>
          </w:divBdr>
        </w:div>
      </w:divsChild>
    </w:div>
    <w:div w:id="796460045">
      <w:bodyDiv w:val="1"/>
      <w:marLeft w:val="0"/>
      <w:marRight w:val="0"/>
      <w:marTop w:val="0"/>
      <w:marBottom w:val="0"/>
      <w:divBdr>
        <w:top w:val="none" w:sz="0" w:space="0" w:color="auto"/>
        <w:left w:val="none" w:sz="0" w:space="0" w:color="auto"/>
        <w:bottom w:val="none" w:sz="0" w:space="0" w:color="auto"/>
        <w:right w:val="none" w:sz="0" w:space="0" w:color="auto"/>
      </w:divBdr>
      <w:divsChild>
        <w:div w:id="1115058829">
          <w:marLeft w:val="0"/>
          <w:marRight w:val="0"/>
          <w:marTop w:val="0"/>
          <w:marBottom w:val="0"/>
          <w:divBdr>
            <w:top w:val="none" w:sz="0" w:space="0" w:color="auto"/>
            <w:left w:val="none" w:sz="0" w:space="0" w:color="auto"/>
            <w:bottom w:val="none" w:sz="0" w:space="0" w:color="auto"/>
            <w:right w:val="none" w:sz="0" w:space="0" w:color="auto"/>
          </w:divBdr>
        </w:div>
      </w:divsChild>
    </w:div>
    <w:div w:id="860319464">
      <w:bodyDiv w:val="1"/>
      <w:marLeft w:val="0"/>
      <w:marRight w:val="0"/>
      <w:marTop w:val="0"/>
      <w:marBottom w:val="0"/>
      <w:divBdr>
        <w:top w:val="none" w:sz="0" w:space="0" w:color="auto"/>
        <w:left w:val="none" w:sz="0" w:space="0" w:color="auto"/>
        <w:bottom w:val="none" w:sz="0" w:space="0" w:color="auto"/>
        <w:right w:val="none" w:sz="0" w:space="0" w:color="auto"/>
      </w:divBdr>
      <w:divsChild>
        <w:div w:id="940186937">
          <w:marLeft w:val="0"/>
          <w:marRight w:val="0"/>
          <w:marTop w:val="0"/>
          <w:marBottom w:val="0"/>
          <w:divBdr>
            <w:top w:val="none" w:sz="0" w:space="0" w:color="auto"/>
            <w:left w:val="none" w:sz="0" w:space="0" w:color="auto"/>
            <w:bottom w:val="none" w:sz="0" w:space="0" w:color="auto"/>
            <w:right w:val="none" w:sz="0" w:space="0" w:color="auto"/>
          </w:divBdr>
        </w:div>
      </w:divsChild>
    </w:div>
    <w:div w:id="882981094">
      <w:bodyDiv w:val="1"/>
      <w:marLeft w:val="0"/>
      <w:marRight w:val="0"/>
      <w:marTop w:val="0"/>
      <w:marBottom w:val="0"/>
      <w:divBdr>
        <w:top w:val="none" w:sz="0" w:space="0" w:color="auto"/>
        <w:left w:val="none" w:sz="0" w:space="0" w:color="auto"/>
        <w:bottom w:val="none" w:sz="0" w:space="0" w:color="auto"/>
        <w:right w:val="none" w:sz="0" w:space="0" w:color="auto"/>
      </w:divBdr>
    </w:div>
    <w:div w:id="890045239">
      <w:bodyDiv w:val="1"/>
      <w:marLeft w:val="0"/>
      <w:marRight w:val="0"/>
      <w:marTop w:val="0"/>
      <w:marBottom w:val="0"/>
      <w:divBdr>
        <w:top w:val="none" w:sz="0" w:space="0" w:color="auto"/>
        <w:left w:val="none" w:sz="0" w:space="0" w:color="auto"/>
        <w:bottom w:val="none" w:sz="0" w:space="0" w:color="auto"/>
        <w:right w:val="none" w:sz="0" w:space="0" w:color="auto"/>
      </w:divBdr>
    </w:div>
    <w:div w:id="971789659">
      <w:bodyDiv w:val="1"/>
      <w:marLeft w:val="0"/>
      <w:marRight w:val="0"/>
      <w:marTop w:val="0"/>
      <w:marBottom w:val="0"/>
      <w:divBdr>
        <w:top w:val="none" w:sz="0" w:space="0" w:color="auto"/>
        <w:left w:val="none" w:sz="0" w:space="0" w:color="auto"/>
        <w:bottom w:val="none" w:sz="0" w:space="0" w:color="auto"/>
        <w:right w:val="none" w:sz="0" w:space="0" w:color="auto"/>
      </w:divBdr>
    </w:div>
    <w:div w:id="1032459584">
      <w:bodyDiv w:val="1"/>
      <w:marLeft w:val="0"/>
      <w:marRight w:val="0"/>
      <w:marTop w:val="0"/>
      <w:marBottom w:val="0"/>
      <w:divBdr>
        <w:top w:val="none" w:sz="0" w:space="0" w:color="auto"/>
        <w:left w:val="none" w:sz="0" w:space="0" w:color="auto"/>
        <w:bottom w:val="none" w:sz="0" w:space="0" w:color="auto"/>
        <w:right w:val="none" w:sz="0" w:space="0" w:color="auto"/>
      </w:divBdr>
    </w:div>
    <w:div w:id="1055274150">
      <w:bodyDiv w:val="1"/>
      <w:marLeft w:val="0"/>
      <w:marRight w:val="0"/>
      <w:marTop w:val="0"/>
      <w:marBottom w:val="0"/>
      <w:divBdr>
        <w:top w:val="none" w:sz="0" w:space="0" w:color="auto"/>
        <w:left w:val="none" w:sz="0" w:space="0" w:color="auto"/>
        <w:bottom w:val="none" w:sz="0" w:space="0" w:color="auto"/>
        <w:right w:val="none" w:sz="0" w:space="0" w:color="auto"/>
      </w:divBdr>
    </w:div>
    <w:div w:id="1159539846">
      <w:bodyDiv w:val="1"/>
      <w:marLeft w:val="0"/>
      <w:marRight w:val="0"/>
      <w:marTop w:val="0"/>
      <w:marBottom w:val="0"/>
      <w:divBdr>
        <w:top w:val="none" w:sz="0" w:space="0" w:color="auto"/>
        <w:left w:val="none" w:sz="0" w:space="0" w:color="auto"/>
        <w:bottom w:val="none" w:sz="0" w:space="0" w:color="auto"/>
        <w:right w:val="none" w:sz="0" w:space="0" w:color="auto"/>
      </w:divBdr>
    </w:div>
    <w:div w:id="1207596897">
      <w:bodyDiv w:val="1"/>
      <w:marLeft w:val="0"/>
      <w:marRight w:val="0"/>
      <w:marTop w:val="0"/>
      <w:marBottom w:val="0"/>
      <w:divBdr>
        <w:top w:val="none" w:sz="0" w:space="0" w:color="auto"/>
        <w:left w:val="none" w:sz="0" w:space="0" w:color="auto"/>
        <w:bottom w:val="none" w:sz="0" w:space="0" w:color="auto"/>
        <w:right w:val="none" w:sz="0" w:space="0" w:color="auto"/>
      </w:divBdr>
      <w:divsChild>
        <w:div w:id="1952857124">
          <w:marLeft w:val="0"/>
          <w:marRight w:val="0"/>
          <w:marTop w:val="0"/>
          <w:marBottom w:val="0"/>
          <w:divBdr>
            <w:top w:val="none" w:sz="0" w:space="0" w:color="auto"/>
            <w:left w:val="none" w:sz="0" w:space="0" w:color="auto"/>
            <w:bottom w:val="none" w:sz="0" w:space="0" w:color="auto"/>
            <w:right w:val="none" w:sz="0" w:space="0" w:color="auto"/>
          </w:divBdr>
        </w:div>
      </w:divsChild>
    </w:div>
    <w:div w:id="1221090469">
      <w:bodyDiv w:val="1"/>
      <w:marLeft w:val="0"/>
      <w:marRight w:val="0"/>
      <w:marTop w:val="0"/>
      <w:marBottom w:val="0"/>
      <w:divBdr>
        <w:top w:val="none" w:sz="0" w:space="0" w:color="auto"/>
        <w:left w:val="none" w:sz="0" w:space="0" w:color="auto"/>
        <w:bottom w:val="none" w:sz="0" w:space="0" w:color="auto"/>
        <w:right w:val="none" w:sz="0" w:space="0" w:color="auto"/>
      </w:divBdr>
      <w:divsChild>
        <w:div w:id="576285538">
          <w:marLeft w:val="0"/>
          <w:marRight w:val="0"/>
          <w:marTop w:val="0"/>
          <w:marBottom w:val="0"/>
          <w:divBdr>
            <w:top w:val="none" w:sz="0" w:space="0" w:color="auto"/>
            <w:left w:val="none" w:sz="0" w:space="0" w:color="auto"/>
            <w:bottom w:val="none" w:sz="0" w:space="0" w:color="auto"/>
            <w:right w:val="none" w:sz="0" w:space="0" w:color="auto"/>
          </w:divBdr>
        </w:div>
      </w:divsChild>
    </w:div>
    <w:div w:id="1225603522">
      <w:bodyDiv w:val="1"/>
      <w:marLeft w:val="0"/>
      <w:marRight w:val="0"/>
      <w:marTop w:val="0"/>
      <w:marBottom w:val="0"/>
      <w:divBdr>
        <w:top w:val="none" w:sz="0" w:space="0" w:color="auto"/>
        <w:left w:val="none" w:sz="0" w:space="0" w:color="auto"/>
        <w:bottom w:val="none" w:sz="0" w:space="0" w:color="auto"/>
        <w:right w:val="none" w:sz="0" w:space="0" w:color="auto"/>
      </w:divBdr>
    </w:div>
    <w:div w:id="1261572786">
      <w:bodyDiv w:val="1"/>
      <w:marLeft w:val="0"/>
      <w:marRight w:val="0"/>
      <w:marTop w:val="0"/>
      <w:marBottom w:val="0"/>
      <w:divBdr>
        <w:top w:val="none" w:sz="0" w:space="0" w:color="auto"/>
        <w:left w:val="none" w:sz="0" w:space="0" w:color="auto"/>
        <w:bottom w:val="none" w:sz="0" w:space="0" w:color="auto"/>
        <w:right w:val="none" w:sz="0" w:space="0" w:color="auto"/>
      </w:divBdr>
    </w:div>
    <w:div w:id="1302157106">
      <w:bodyDiv w:val="1"/>
      <w:marLeft w:val="0"/>
      <w:marRight w:val="0"/>
      <w:marTop w:val="0"/>
      <w:marBottom w:val="0"/>
      <w:divBdr>
        <w:top w:val="none" w:sz="0" w:space="0" w:color="auto"/>
        <w:left w:val="none" w:sz="0" w:space="0" w:color="auto"/>
        <w:bottom w:val="none" w:sz="0" w:space="0" w:color="auto"/>
        <w:right w:val="none" w:sz="0" w:space="0" w:color="auto"/>
      </w:divBdr>
    </w:div>
    <w:div w:id="1407457601">
      <w:bodyDiv w:val="1"/>
      <w:marLeft w:val="0"/>
      <w:marRight w:val="0"/>
      <w:marTop w:val="0"/>
      <w:marBottom w:val="0"/>
      <w:divBdr>
        <w:top w:val="none" w:sz="0" w:space="0" w:color="auto"/>
        <w:left w:val="none" w:sz="0" w:space="0" w:color="auto"/>
        <w:bottom w:val="none" w:sz="0" w:space="0" w:color="auto"/>
        <w:right w:val="none" w:sz="0" w:space="0" w:color="auto"/>
      </w:divBdr>
    </w:div>
    <w:div w:id="1408768238">
      <w:bodyDiv w:val="1"/>
      <w:marLeft w:val="0"/>
      <w:marRight w:val="0"/>
      <w:marTop w:val="0"/>
      <w:marBottom w:val="0"/>
      <w:divBdr>
        <w:top w:val="none" w:sz="0" w:space="0" w:color="auto"/>
        <w:left w:val="none" w:sz="0" w:space="0" w:color="auto"/>
        <w:bottom w:val="none" w:sz="0" w:space="0" w:color="auto"/>
        <w:right w:val="none" w:sz="0" w:space="0" w:color="auto"/>
      </w:divBdr>
    </w:div>
    <w:div w:id="1464422199">
      <w:bodyDiv w:val="1"/>
      <w:marLeft w:val="0"/>
      <w:marRight w:val="0"/>
      <w:marTop w:val="0"/>
      <w:marBottom w:val="0"/>
      <w:divBdr>
        <w:top w:val="none" w:sz="0" w:space="0" w:color="auto"/>
        <w:left w:val="none" w:sz="0" w:space="0" w:color="auto"/>
        <w:bottom w:val="none" w:sz="0" w:space="0" w:color="auto"/>
        <w:right w:val="none" w:sz="0" w:space="0" w:color="auto"/>
      </w:divBdr>
      <w:divsChild>
        <w:div w:id="449595813">
          <w:marLeft w:val="0"/>
          <w:marRight w:val="0"/>
          <w:marTop w:val="0"/>
          <w:marBottom w:val="0"/>
          <w:divBdr>
            <w:top w:val="none" w:sz="0" w:space="0" w:color="auto"/>
            <w:left w:val="none" w:sz="0" w:space="0" w:color="auto"/>
            <w:bottom w:val="none" w:sz="0" w:space="0" w:color="auto"/>
            <w:right w:val="none" w:sz="0" w:space="0" w:color="auto"/>
          </w:divBdr>
        </w:div>
      </w:divsChild>
    </w:div>
    <w:div w:id="1500734708">
      <w:bodyDiv w:val="1"/>
      <w:marLeft w:val="0"/>
      <w:marRight w:val="0"/>
      <w:marTop w:val="0"/>
      <w:marBottom w:val="0"/>
      <w:divBdr>
        <w:top w:val="none" w:sz="0" w:space="0" w:color="auto"/>
        <w:left w:val="none" w:sz="0" w:space="0" w:color="auto"/>
        <w:bottom w:val="none" w:sz="0" w:space="0" w:color="auto"/>
        <w:right w:val="none" w:sz="0" w:space="0" w:color="auto"/>
      </w:divBdr>
    </w:div>
    <w:div w:id="1550923273">
      <w:bodyDiv w:val="1"/>
      <w:marLeft w:val="0"/>
      <w:marRight w:val="0"/>
      <w:marTop w:val="0"/>
      <w:marBottom w:val="0"/>
      <w:divBdr>
        <w:top w:val="none" w:sz="0" w:space="0" w:color="auto"/>
        <w:left w:val="none" w:sz="0" w:space="0" w:color="auto"/>
        <w:bottom w:val="none" w:sz="0" w:space="0" w:color="auto"/>
        <w:right w:val="none" w:sz="0" w:space="0" w:color="auto"/>
      </w:divBdr>
    </w:div>
    <w:div w:id="1682538353">
      <w:bodyDiv w:val="1"/>
      <w:marLeft w:val="0"/>
      <w:marRight w:val="0"/>
      <w:marTop w:val="0"/>
      <w:marBottom w:val="0"/>
      <w:divBdr>
        <w:top w:val="none" w:sz="0" w:space="0" w:color="auto"/>
        <w:left w:val="none" w:sz="0" w:space="0" w:color="auto"/>
        <w:bottom w:val="none" w:sz="0" w:space="0" w:color="auto"/>
        <w:right w:val="none" w:sz="0" w:space="0" w:color="auto"/>
      </w:divBdr>
    </w:div>
    <w:div w:id="1703483116">
      <w:bodyDiv w:val="1"/>
      <w:marLeft w:val="0"/>
      <w:marRight w:val="0"/>
      <w:marTop w:val="0"/>
      <w:marBottom w:val="0"/>
      <w:divBdr>
        <w:top w:val="none" w:sz="0" w:space="0" w:color="auto"/>
        <w:left w:val="none" w:sz="0" w:space="0" w:color="auto"/>
        <w:bottom w:val="none" w:sz="0" w:space="0" w:color="auto"/>
        <w:right w:val="none" w:sz="0" w:space="0" w:color="auto"/>
      </w:divBdr>
      <w:divsChild>
        <w:div w:id="306280149">
          <w:marLeft w:val="0"/>
          <w:marRight w:val="0"/>
          <w:marTop w:val="0"/>
          <w:marBottom w:val="0"/>
          <w:divBdr>
            <w:top w:val="none" w:sz="0" w:space="0" w:color="auto"/>
            <w:left w:val="none" w:sz="0" w:space="0" w:color="auto"/>
            <w:bottom w:val="none" w:sz="0" w:space="0" w:color="auto"/>
            <w:right w:val="none" w:sz="0" w:space="0" w:color="auto"/>
          </w:divBdr>
        </w:div>
      </w:divsChild>
    </w:div>
    <w:div w:id="1709256366">
      <w:bodyDiv w:val="1"/>
      <w:marLeft w:val="0"/>
      <w:marRight w:val="0"/>
      <w:marTop w:val="0"/>
      <w:marBottom w:val="0"/>
      <w:divBdr>
        <w:top w:val="none" w:sz="0" w:space="0" w:color="auto"/>
        <w:left w:val="none" w:sz="0" w:space="0" w:color="auto"/>
        <w:bottom w:val="none" w:sz="0" w:space="0" w:color="auto"/>
        <w:right w:val="none" w:sz="0" w:space="0" w:color="auto"/>
      </w:divBdr>
      <w:divsChild>
        <w:div w:id="14381954">
          <w:marLeft w:val="0"/>
          <w:marRight w:val="0"/>
          <w:marTop w:val="0"/>
          <w:marBottom w:val="0"/>
          <w:divBdr>
            <w:top w:val="none" w:sz="0" w:space="0" w:color="auto"/>
            <w:left w:val="none" w:sz="0" w:space="0" w:color="auto"/>
            <w:bottom w:val="none" w:sz="0" w:space="0" w:color="auto"/>
            <w:right w:val="none" w:sz="0" w:space="0" w:color="auto"/>
          </w:divBdr>
        </w:div>
      </w:divsChild>
    </w:div>
    <w:div w:id="1730885557">
      <w:bodyDiv w:val="1"/>
      <w:marLeft w:val="0"/>
      <w:marRight w:val="0"/>
      <w:marTop w:val="0"/>
      <w:marBottom w:val="0"/>
      <w:divBdr>
        <w:top w:val="none" w:sz="0" w:space="0" w:color="auto"/>
        <w:left w:val="none" w:sz="0" w:space="0" w:color="auto"/>
        <w:bottom w:val="none" w:sz="0" w:space="0" w:color="auto"/>
        <w:right w:val="none" w:sz="0" w:space="0" w:color="auto"/>
      </w:divBdr>
    </w:div>
    <w:div w:id="1757676049">
      <w:bodyDiv w:val="1"/>
      <w:marLeft w:val="0"/>
      <w:marRight w:val="0"/>
      <w:marTop w:val="0"/>
      <w:marBottom w:val="0"/>
      <w:divBdr>
        <w:top w:val="none" w:sz="0" w:space="0" w:color="auto"/>
        <w:left w:val="none" w:sz="0" w:space="0" w:color="auto"/>
        <w:bottom w:val="none" w:sz="0" w:space="0" w:color="auto"/>
        <w:right w:val="none" w:sz="0" w:space="0" w:color="auto"/>
      </w:divBdr>
      <w:divsChild>
        <w:div w:id="1201629287">
          <w:marLeft w:val="0"/>
          <w:marRight w:val="0"/>
          <w:marTop w:val="0"/>
          <w:marBottom w:val="0"/>
          <w:divBdr>
            <w:top w:val="none" w:sz="0" w:space="0" w:color="auto"/>
            <w:left w:val="none" w:sz="0" w:space="0" w:color="auto"/>
            <w:bottom w:val="none" w:sz="0" w:space="0" w:color="auto"/>
            <w:right w:val="none" w:sz="0" w:space="0" w:color="auto"/>
          </w:divBdr>
        </w:div>
      </w:divsChild>
    </w:div>
    <w:div w:id="1763841909">
      <w:bodyDiv w:val="1"/>
      <w:marLeft w:val="0"/>
      <w:marRight w:val="0"/>
      <w:marTop w:val="0"/>
      <w:marBottom w:val="0"/>
      <w:divBdr>
        <w:top w:val="none" w:sz="0" w:space="0" w:color="auto"/>
        <w:left w:val="none" w:sz="0" w:space="0" w:color="auto"/>
        <w:bottom w:val="none" w:sz="0" w:space="0" w:color="auto"/>
        <w:right w:val="none" w:sz="0" w:space="0" w:color="auto"/>
      </w:divBdr>
      <w:divsChild>
        <w:div w:id="1123428387">
          <w:marLeft w:val="0"/>
          <w:marRight w:val="0"/>
          <w:marTop w:val="0"/>
          <w:marBottom w:val="0"/>
          <w:divBdr>
            <w:top w:val="none" w:sz="0" w:space="0" w:color="auto"/>
            <w:left w:val="none" w:sz="0" w:space="0" w:color="auto"/>
            <w:bottom w:val="none" w:sz="0" w:space="0" w:color="auto"/>
            <w:right w:val="none" w:sz="0" w:space="0" w:color="auto"/>
          </w:divBdr>
        </w:div>
      </w:divsChild>
    </w:div>
    <w:div w:id="1791850590">
      <w:bodyDiv w:val="1"/>
      <w:marLeft w:val="0"/>
      <w:marRight w:val="0"/>
      <w:marTop w:val="0"/>
      <w:marBottom w:val="0"/>
      <w:divBdr>
        <w:top w:val="none" w:sz="0" w:space="0" w:color="auto"/>
        <w:left w:val="none" w:sz="0" w:space="0" w:color="auto"/>
        <w:bottom w:val="none" w:sz="0" w:space="0" w:color="auto"/>
        <w:right w:val="none" w:sz="0" w:space="0" w:color="auto"/>
      </w:divBdr>
    </w:div>
    <w:div w:id="1821538959">
      <w:bodyDiv w:val="1"/>
      <w:marLeft w:val="0"/>
      <w:marRight w:val="0"/>
      <w:marTop w:val="0"/>
      <w:marBottom w:val="0"/>
      <w:divBdr>
        <w:top w:val="none" w:sz="0" w:space="0" w:color="auto"/>
        <w:left w:val="none" w:sz="0" w:space="0" w:color="auto"/>
        <w:bottom w:val="none" w:sz="0" w:space="0" w:color="auto"/>
        <w:right w:val="none" w:sz="0" w:space="0" w:color="auto"/>
      </w:divBdr>
    </w:div>
    <w:div w:id="1823890977">
      <w:bodyDiv w:val="1"/>
      <w:marLeft w:val="0"/>
      <w:marRight w:val="0"/>
      <w:marTop w:val="0"/>
      <w:marBottom w:val="0"/>
      <w:divBdr>
        <w:top w:val="none" w:sz="0" w:space="0" w:color="auto"/>
        <w:left w:val="none" w:sz="0" w:space="0" w:color="auto"/>
        <w:bottom w:val="none" w:sz="0" w:space="0" w:color="auto"/>
        <w:right w:val="none" w:sz="0" w:space="0" w:color="auto"/>
      </w:divBdr>
    </w:div>
    <w:div w:id="1893149419">
      <w:bodyDiv w:val="1"/>
      <w:marLeft w:val="0"/>
      <w:marRight w:val="0"/>
      <w:marTop w:val="0"/>
      <w:marBottom w:val="0"/>
      <w:divBdr>
        <w:top w:val="none" w:sz="0" w:space="0" w:color="auto"/>
        <w:left w:val="none" w:sz="0" w:space="0" w:color="auto"/>
        <w:bottom w:val="none" w:sz="0" w:space="0" w:color="auto"/>
        <w:right w:val="none" w:sz="0" w:space="0" w:color="auto"/>
      </w:divBdr>
    </w:div>
    <w:div w:id="1944264417">
      <w:bodyDiv w:val="1"/>
      <w:marLeft w:val="0"/>
      <w:marRight w:val="0"/>
      <w:marTop w:val="0"/>
      <w:marBottom w:val="0"/>
      <w:divBdr>
        <w:top w:val="none" w:sz="0" w:space="0" w:color="auto"/>
        <w:left w:val="none" w:sz="0" w:space="0" w:color="auto"/>
        <w:bottom w:val="none" w:sz="0" w:space="0" w:color="auto"/>
        <w:right w:val="none" w:sz="0" w:space="0" w:color="auto"/>
      </w:divBdr>
    </w:div>
    <w:div w:id="1977181102">
      <w:bodyDiv w:val="1"/>
      <w:marLeft w:val="0"/>
      <w:marRight w:val="0"/>
      <w:marTop w:val="0"/>
      <w:marBottom w:val="0"/>
      <w:divBdr>
        <w:top w:val="none" w:sz="0" w:space="0" w:color="auto"/>
        <w:left w:val="none" w:sz="0" w:space="0" w:color="auto"/>
        <w:bottom w:val="none" w:sz="0" w:space="0" w:color="auto"/>
        <w:right w:val="none" w:sz="0" w:space="0" w:color="auto"/>
      </w:divBdr>
      <w:divsChild>
        <w:div w:id="593904851">
          <w:marLeft w:val="0"/>
          <w:marRight w:val="0"/>
          <w:marTop w:val="0"/>
          <w:marBottom w:val="0"/>
          <w:divBdr>
            <w:top w:val="none" w:sz="0" w:space="0" w:color="auto"/>
            <w:left w:val="none" w:sz="0" w:space="0" w:color="auto"/>
            <w:bottom w:val="none" w:sz="0" w:space="0" w:color="auto"/>
            <w:right w:val="none" w:sz="0" w:space="0" w:color="auto"/>
          </w:divBdr>
        </w:div>
      </w:divsChild>
    </w:div>
    <w:div w:id="2034989132">
      <w:bodyDiv w:val="1"/>
      <w:marLeft w:val="0"/>
      <w:marRight w:val="0"/>
      <w:marTop w:val="0"/>
      <w:marBottom w:val="0"/>
      <w:divBdr>
        <w:top w:val="none" w:sz="0" w:space="0" w:color="auto"/>
        <w:left w:val="none" w:sz="0" w:space="0" w:color="auto"/>
        <w:bottom w:val="none" w:sz="0" w:space="0" w:color="auto"/>
        <w:right w:val="none" w:sz="0" w:space="0" w:color="auto"/>
      </w:divBdr>
      <w:divsChild>
        <w:div w:id="148181994">
          <w:marLeft w:val="0"/>
          <w:marRight w:val="0"/>
          <w:marTop w:val="0"/>
          <w:marBottom w:val="0"/>
          <w:divBdr>
            <w:top w:val="none" w:sz="0" w:space="0" w:color="auto"/>
            <w:left w:val="none" w:sz="0" w:space="0" w:color="auto"/>
            <w:bottom w:val="none" w:sz="0" w:space="0" w:color="auto"/>
            <w:right w:val="none" w:sz="0" w:space="0" w:color="auto"/>
          </w:divBdr>
        </w:div>
      </w:divsChild>
    </w:div>
    <w:div w:id="2049841783">
      <w:bodyDiv w:val="1"/>
      <w:marLeft w:val="0"/>
      <w:marRight w:val="0"/>
      <w:marTop w:val="0"/>
      <w:marBottom w:val="0"/>
      <w:divBdr>
        <w:top w:val="none" w:sz="0" w:space="0" w:color="auto"/>
        <w:left w:val="none" w:sz="0" w:space="0" w:color="auto"/>
        <w:bottom w:val="none" w:sz="0" w:space="0" w:color="auto"/>
        <w:right w:val="none" w:sz="0" w:space="0" w:color="auto"/>
      </w:divBdr>
    </w:div>
    <w:div w:id="2099281294">
      <w:bodyDiv w:val="1"/>
      <w:marLeft w:val="0"/>
      <w:marRight w:val="0"/>
      <w:marTop w:val="0"/>
      <w:marBottom w:val="0"/>
      <w:divBdr>
        <w:top w:val="none" w:sz="0" w:space="0" w:color="auto"/>
        <w:left w:val="none" w:sz="0" w:space="0" w:color="auto"/>
        <w:bottom w:val="none" w:sz="0" w:space="0" w:color="auto"/>
        <w:right w:val="none" w:sz="0" w:space="0" w:color="auto"/>
      </w:divBdr>
      <w:divsChild>
        <w:div w:id="1802570082">
          <w:marLeft w:val="0"/>
          <w:marRight w:val="0"/>
          <w:marTop w:val="0"/>
          <w:marBottom w:val="0"/>
          <w:divBdr>
            <w:top w:val="none" w:sz="0" w:space="0" w:color="auto"/>
            <w:left w:val="none" w:sz="0" w:space="0" w:color="auto"/>
            <w:bottom w:val="none" w:sz="0" w:space="0" w:color="auto"/>
            <w:right w:val="none" w:sz="0" w:space="0" w:color="auto"/>
          </w:divBdr>
        </w:div>
      </w:divsChild>
    </w:div>
    <w:div w:id="211860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go.microsoft.com/fwlink/?LinkId=1047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berApprentice\Documents\Custom%20Office%20Templates\CyberApprentice%20Writing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Date&g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91CFA1-C430-4317-B8E0-DB3B2D15A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berApprentice Writings Template.dotx</Template>
  <TotalTime>7619</TotalTime>
  <Pages>12</Pages>
  <Words>1923</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Deploy Active Directory with VCSA</vt:lpstr>
    </vt:vector>
  </TitlesOfParts>
  <Company/>
  <LinksUpToDate>false</LinksUpToDate>
  <CharactersWithSpaces>1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 Active Directory with VCSA</dc:title>
  <dc:subject>By CyberApprentice</dc:subject>
  <dc:creator>CyberApprentice</dc:creator>
  <cp:keywords/>
  <dc:description/>
  <cp:lastModifiedBy>Trevon Perry</cp:lastModifiedBy>
  <cp:revision>61</cp:revision>
  <dcterms:created xsi:type="dcterms:W3CDTF">2020-01-28T23:03:00Z</dcterms:created>
  <dcterms:modified xsi:type="dcterms:W3CDTF">2020-11-22T08:02:00Z</dcterms:modified>
</cp:coreProperties>
</file>